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36317B" w14:textId="77777777" w:rsidR="00E01959" w:rsidRPr="009E04CD" w:rsidRDefault="009C0346" w:rsidP="009C0346">
      <w:pPr>
        <w:jc w:val="center"/>
        <w:rPr>
          <w:b/>
          <w:sz w:val="28"/>
          <w:szCs w:val="28"/>
          <w:u w:val="single"/>
        </w:rPr>
      </w:pPr>
      <w:r w:rsidRPr="009E04CD">
        <w:rPr>
          <w:b/>
          <w:sz w:val="28"/>
          <w:szCs w:val="28"/>
          <w:u w:val="single"/>
        </w:rPr>
        <w:t>NOMINATION &amp; EVALUATION FORM</w:t>
      </w:r>
    </w:p>
    <w:p w14:paraId="40152196" w14:textId="77777777" w:rsidR="00A7776E" w:rsidRPr="009E04CD" w:rsidRDefault="00A7776E" w:rsidP="00E01959">
      <w:pPr>
        <w:jc w:val="center"/>
        <w:rPr>
          <w:b/>
          <w:u w:val="single"/>
        </w:rPr>
      </w:pPr>
    </w:p>
    <w:tbl>
      <w:tblPr>
        <w:tblW w:w="10800" w:type="dxa"/>
        <w:tblInd w:w="108" w:type="dxa"/>
        <w:tblLook w:val="04A0" w:firstRow="1" w:lastRow="0" w:firstColumn="1" w:lastColumn="0" w:noHBand="0" w:noVBand="1"/>
      </w:tblPr>
      <w:tblGrid>
        <w:gridCol w:w="1388"/>
        <w:gridCol w:w="1389"/>
        <w:gridCol w:w="283"/>
        <w:gridCol w:w="7740"/>
      </w:tblGrid>
      <w:tr w:rsidR="009E04CD" w:rsidRPr="009E04CD" w14:paraId="1C1B3D82" w14:textId="77777777" w:rsidTr="009C0346">
        <w:trPr>
          <w:trHeight w:val="510"/>
          <w:tblHeader/>
        </w:trPr>
        <w:tc>
          <w:tcPr>
            <w:tcW w:w="2777" w:type="dxa"/>
            <w:gridSpan w:val="2"/>
            <w:vAlign w:val="center"/>
          </w:tcPr>
          <w:p w14:paraId="05B65289" w14:textId="77777777" w:rsidR="00DB3C66" w:rsidRPr="009E04CD" w:rsidRDefault="00DB3C66" w:rsidP="009C0346">
            <w:pPr>
              <w:rPr>
                <w:b/>
              </w:rPr>
            </w:pPr>
            <w:r w:rsidRPr="009E04CD">
              <w:rPr>
                <w:b/>
              </w:rPr>
              <w:t>Item</w:t>
            </w:r>
          </w:p>
        </w:tc>
        <w:tc>
          <w:tcPr>
            <w:tcW w:w="283" w:type="dxa"/>
            <w:vAlign w:val="center"/>
          </w:tcPr>
          <w:p w14:paraId="3E88F97B" w14:textId="77777777" w:rsidR="00DB3C66" w:rsidRPr="009E04CD" w:rsidRDefault="00DB3C66" w:rsidP="009C0346">
            <w:pPr>
              <w:rPr>
                <w:b/>
                <w:lang w:val="ms-MY"/>
              </w:rPr>
            </w:pPr>
          </w:p>
        </w:tc>
        <w:tc>
          <w:tcPr>
            <w:tcW w:w="7740" w:type="dxa"/>
            <w:vAlign w:val="center"/>
          </w:tcPr>
          <w:p w14:paraId="27D7C7DD" w14:textId="77777777" w:rsidR="00C0684E" w:rsidRPr="009E04CD" w:rsidRDefault="00DB3C66" w:rsidP="009C0346">
            <w:pPr>
              <w:rPr>
                <w:b/>
                <w:lang w:val="ms-MY"/>
              </w:rPr>
            </w:pPr>
            <w:r w:rsidRPr="009E04CD">
              <w:rPr>
                <w:b/>
                <w:lang w:val="ms-MY"/>
              </w:rPr>
              <w:t>Description</w:t>
            </w:r>
          </w:p>
        </w:tc>
      </w:tr>
      <w:tr w:rsidR="009E04CD" w:rsidRPr="009E04CD" w14:paraId="0D78E33A" w14:textId="77777777" w:rsidTr="009C0346">
        <w:trPr>
          <w:trHeight w:val="510"/>
        </w:trPr>
        <w:tc>
          <w:tcPr>
            <w:tcW w:w="2777" w:type="dxa"/>
            <w:gridSpan w:val="2"/>
            <w:vAlign w:val="center"/>
          </w:tcPr>
          <w:p w14:paraId="5C135DFF" w14:textId="77777777" w:rsidR="00B82C87" w:rsidRPr="009E04CD" w:rsidRDefault="00705CDF" w:rsidP="009C0346">
            <w:r w:rsidRPr="009E04CD">
              <w:t>Name</w:t>
            </w:r>
            <w:r w:rsidR="00970EB3" w:rsidRPr="009E04CD">
              <w:t xml:space="preserve"> of N</w:t>
            </w:r>
            <w:r w:rsidR="001A3497" w:rsidRPr="009E04CD">
              <w:t>ominee</w:t>
            </w:r>
          </w:p>
        </w:tc>
        <w:tc>
          <w:tcPr>
            <w:tcW w:w="283" w:type="dxa"/>
            <w:vAlign w:val="center"/>
          </w:tcPr>
          <w:p w14:paraId="6E09DB32" w14:textId="77777777" w:rsidR="00B82C87" w:rsidRPr="009E04CD" w:rsidRDefault="00705CDF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bottom w:val="single" w:sz="4" w:space="0" w:color="auto"/>
            </w:tcBorders>
            <w:vAlign w:val="center"/>
          </w:tcPr>
          <w:p w14:paraId="0B2B0C05" w14:textId="77777777" w:rsidR="00B82C87" w:rsidRPr="009E04CD" w:rsidRDefault="00B82C87" w:rsidP="009C0346">
            <w:pPr>
              <w:rPr>
                <w:lang w:val="ms-MY"/>
              </w:rPr>
            </w:pPr>
          </w:p>
        </w:tc>
      </w:tr>
      <w:tr w:rsidR="009E04CD" w:rsidRPr="009E04CD" w14:paraId="355F5FF4" w14:textId="77777777" w:rsidTr="009C0346">
        <w:trPr>
          <w:trHeight w:val="510"/>
        </w:trPr>
        <w:tc>
          <w:tcPr>
            <w:tcW w:w="2777" w:type="dxa"/>
            <w:gridSpan w:val="2"/>
            <w:vAlign w:val="center"/>
          </w:tcPr>
          <w:p w14:paraId="71B1DF84" w14:textId="77777777" w:rsidR="00425A4A" w:rsidRPr="009E04CD" w:rsidRDefault="0090595E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IC No</w:t>
            </w:r>
            <w:r w:rsidR="00C0684E" w:rsidRPr="009E04CD">
              <w:rPr>
                <w:lang w:val="ms-MY"/>
              </w:rPr>
              <w:t>.</w:t>
            </w:r>
            <w:r w:rsidRPr="009E04CD">
              <w:rPr>
                <w:lang w:val="ms-MY"/>
              </w:rPr>
              <w:t xml:space="preserve"> / Passport N</w:t>
            </w:r>
            <w:r w:rsidR="00425A4A" w:rsidRPr="009E04CD">
              <w:rPr>
                <w:lang w:val="ms-MY"/>
              </w:rPr>
              <w:t>o</w:t>
            </w:r>
            <w:r w:rsidR="00C0684E" w:rsidRPr="009E04CD">
              <w:rPr>
                <w:lang w:val="ms-MY"/>
              </w:rPr>
              <w:t>.</w:t>
            </w:r>
          </w:p>
        </w:tc>
        <w:tc>
          <w:tcPr>
            <w:tcW w:w="283" w:type="dxa"/>
            <w:vAlign w:val="center"/>
          </w:tcPr>
          <w:p w14:paraId="4FD8B4AD" w14:textId="77777777" w:rsidR="00425A4A" w:rsidRPr="009E04CD" w:rsidRDefault="00E43EB0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983613" w14:textId="77777777" w:rsidR="00425A4A" w:rsidRPr="009E04CD" w:rsidRDefault="00425A4A" w:rsidP="009C0346">
            <w:pPr>
              <w:rPr>
                <w:lang w:val="ms-MY"/>
              </w:rPr>
            </w:pPr>
          </w:p>
        </w:tc>
      </w:tr>
      <w:tr w:rsidR="009E04CD" w:rsidRPr="009E04CD" w14:paraId="14EC73BA" w14:textId="77777777" w:rsidTr="009C0346">
        <w:trPr>
          <w:trHeight w:val="510"/>
        </w:trPr>
        <w:tc>
          <w:tcPr>
            <w:tcW w:w="2777" w:type="dxa"/>
            <w:gridSpan w:val="2"/>
            <w:vAlign w:val="center"/>
          </w:tcPr>
          <w:p w14:paraId="26F0E072" w14:textId="77777777" w:rsidR="00425A4A" w:rsidRPr="009E04CD" w:rsidRDefault="00425A4A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Nationality</w:t>
            </w:r>
          </w:p>
        </w:tc>
        <w:tc>
          <w:tcPr>
            <w:tcW w:w="283" w:type="dxa"/>
            <w:vAlign w:val="center"/>
          </w:tcPr>
          <w:p w14:paraId="01DF2FDD" w14:textId="77777777" w:rsidR="00425A4A" w:rsidRPr="009E04CD" w:rsidRDefault="00425A4A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3BD878" w14:textId="77777777" w:rsidR="00425A4A" w:rsidRPr="009E04CD" w:rsidRDefault="00425A4A" w:rsidP="009C0346">
            <w:pPr>
              <w:rPr>
                <w:lang w:val="ms-MY"/>
              </w:rPr>
            </w:pPr>
          </w:p>
        </w:tc>
      </w:tr>
      <w:tr w:rsidR="009E04CD" w:rsidRPr="009E04CD" w14:paraId="45594320" w14:textId="77777777" w:rsidTr="009C0346">
        <w:trPr>
          <w:trHeight w:val="510"/>
        </w:trPr>
        <w:tc>
          <w:tcPr>
            <w:tcW w:w="2777" w:type="dxa"/>
            <w:gridSpan w:val="2"/>
            <w:vAlign w:val="center"/>
          </w:tcPr>
          <w:p w14:paraId="4E2061EA" w14:textId="77777777" w:rsidR="00E43EB0" w:rsidRPr="009E04CD" w:rsidRDefault="00792525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Mobile Phone</w:t>
            </w:r>
            <w:r w:rsidR="0090595E" w:rsidRPr="009E04CD">
              <w:rPr>
                <w:lang w:val="ms-MY"/>
              </w:rPr>
              <w:t xml:space="preserve"> </w:t>
            </w:r>
            <w:r w:rsidR="00A27A99" w:rsidRPr="009E04CD">
              <w:rPr>
                <w:lang w:val="ms-MY"/>
              </w:rPr>
              <w:t>No.</w:t>
            </w:r>
          </w:p>
        </w:tc>
        <w:tc>
          <w:tcPr>
            <w:tcW w:w="283" w:type="dxa"/>
            <w:vAlign w:val="center"/>
          </w:tcPr>
          <w:p w14:paraId="4B592274" w14:textId="77777777" w:rsidR="00E43EB0" w:rsidRPr="009E04CD" w:rsidRDefault="00E43EB0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8B8AD1" w14:textId="77777777" w:rsidR="00E43EB0" w:rsidRPr="009E04CD" w:rsidRDefault="00E43EB0" w:rsidP="009C0346">
            <w:pPr>
              <w:rPr>
                <w:lang w:val="ms-MY"/>
              </w:rPr>
            </w:pPr>
          </w:p>
        </w:tc>
      </w:tr>
      <w:tr w:rsidR="009E04CD" w:rsidRPr="009E04CD" w14:paraId="79CF3150" w14:textId="77777777" w:rsidTr="009C0346">
        <w:trPr>
          <w:trHeight w:val="510"/>
        </w:trPr>
        <w:tc>
          <w:tcPr>
            <w:tcW w:w="2777" w:type="dxa"/>
            <w:gridSpan w:val="2"/>
            <w:vAlign w:val="center"/>
          </w:tcPr>
          <w:p w14:paraId="0C70FC3E" w14:textId="77777777" w:rsidR="00E43EB0" w:rsidRPr="009E04CD" w:rsidRDefault="00E43EB0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Email</w:t>
            </w:r>
          </w:p>
        </w:tc>
        <w:tc>
          <w:tcPr>
            <w:tcW w:w="283" w:type="dxa"/>
            <w:vAlign w:val="center"/>
          </w:tcPr>
          <w:p w14:paraId="6589934A" w14:textId="77777777" w:rsidR="00E43EB0" w:rsidRPr="009E04CD" w:rsidRDefault="00E43EB0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E463A2" w14:textId="77777777" w:rsidR="00E43EB0" w:rsidRPr="009E04CD" w:rsidRDefault="00E43EB0" w:rsidP="009C0346">
            <w:pPr>
              <w:rPr>
                <w:lang w:val="ms-MY"/>
              </w:rPr>
            </w:pPr>
          </w:p>
        </w:tc>
      </w:tr>
      <w:tr w:rsidR="009E04CD" w:rsidRPr="009E04CD" w14:paraId="266E9566" w14:textId="77777777" w:rsidTr="009C0346">
        <w:trPr>
          <w:trHeight w:val="510"/>
        </w:trPr>
        <w:tc>
          <w:tcPr>
            <w:tcW w:w="2777" w:type="dxa"/>
            <w:gridSpan w:val="2"/>
            <w:vAlign w:val="center"/>
          </w:tcPr>
          <w:p w14:paraId="1CA3C6BF" w14:textId="77777777" w:rsidR="00E43EB0" w:rsidRPr="009E04CD" w:rsidRDefault="00E03C33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Title of Research Project</w:t>
            </w:r>
          </w:p>
        </w:tc>
        <w:tc>
          <w:tcPr>
            <w:tcW w:w="283" w:type="dxa"/>
            <w:vAlign w:val="center"/>
          </w:tcPr>
          <w:p w14:paraId="520C4A74" w14:textId="77777777" w:rsidR="00E43EB0" w:rsidRPr="009E04CD" w:rsidRDefault="00E43EB0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911F67" w14:textId="77777777" w:rsidR="00E43EB0" w:rsidRPr="009E04CD" w:rsidRDefault="00E43EB0" w:rsidP="009C0346">
            <w:pPr>
              <w:rPr>
                <w:lang w:val="ms-MY"/>
              </w:rPr>
            </w:pPr>
          </w:p>
        </w:tc>
      </w:tr>
      <w:tr w:rsidR="009E04CD" w:rsidRPr="009E04CD" w14:paraId="7CECE177" w14:textId="77777777" w:rsidTr="009C0346">
        <w:trPr>
          <w:trHeight w:val="510"/>
        </w:trPr>
        <w:tc>
          <w:tcPr>
            <w:tcW w:w="2777" w:type="dxa"/>
            <w:gridSpan w:val="2"/>
            <w:vAlign w:val="center"/>
          </w:tcPr>
          <w:p w14:paraId="7B6641DE" w14:textId="77777777" w:rsidR="00E43EB0" w:rsidRPr="009E04CD" w:rsidRDefault="00E43EB0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University</w:t>
            </w:r>
          </w:p>
        </w:tc>
        <w:tc>
          <w:tcPr>
            <w:tcW w:w="283" w:type="dxa"/>
            <w:vAlign w:val="center"/>
          </w:tcPr>
          <w:p w14:paraId="1CF9DD5C" w14:textId="77777777" w:rsidR="00E43EB0" w:rsidRPr="009E04CD" w:rsidRDefault="00E43EB0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ADC1B4" w14:textId="77777777" w:rsidR="00E43EB0" w:rsidRPr="009E04CD" w:rsidRDefault="00E43EB0" w:rsidP="009C0346">
            <w:pPr>
              <w:rPr>
                <w:lang w:val="ms-MY"/>
              </w:rPr>
            </w:pPr>
          </w:p>
        </w:tc>
      </w:tr>
      <w:tr w:rsidR="009E04CD" w:rsidRPr="009E04CD" w14:paraId="73CCDA10" w14:textId="77777777" w:rsidTr="009C0346">
        <w:trPr>
          <w:trHeight w:val="510"/>
        </w:trPr>
        <w:tc>
          <w:tcPr>
            <w:tcW w:w="2777" w:type="dxa"/>
            <w:gridSpan w:val="2"/>
            <w:vAlign w:val="center"/>
          </w:tcPr>
          <w:p w14:paraId="26929296" w14:textId="77777777" w:rsidR="00E43EB0" w:rsidRPr="009E04CD" w:rsidRDefault="00E43EB0" w:rsidP="009C0346">
            <w:pPr>
              <w:tabs>
                <w:tab w:val="left" w:pos="2880"/>
              </w:tabs>
              <w:rPr>
                <w:lang w:val="ms-MY"/>
              </w:rPr>
            </w:pPr>
            <w:r w:rsidRPr="009E04CD">
              <w:rPr>
                <w:lang w:val="ms-MY"/>
              </w:rPr>
              <w:t>Faculty</w:t>
            </w:r>
            <w:r w:rsidR="000F77CE" w:rsidRPr="009E04CD">
              <w:rPr>
                <w:lang w:val="ms-MY"/>
              </w:rPr>
              <w:t>/Department</w:t>
            </w:r>
            <w:r w:rsidR="00FF779F" w:rsidRPr="009E04CD">
              <w:rPr>
                <w:lang w:val="ms-MY"/>
              </w:rPr>
              <w:tab/>
            </w:r>
          </w:p>
        </w:tc>
        <w:tc>
          <w:tcPr>
            <w:tcW w:w="283" w:type="dxa"/>
            <w:vAlign w:val="center"/>
          </w:tcPr>
          <w:p w14:paraId="600E3DD0" w14:textId="77777777" w:rsidR="00E43EB0" w:rsidRPr="009E04CD" w:rsidRDefault="00E43EB0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662CAE" w14:textId="77777777" w:rsidR="00E43EB0" w:rsidRPr="009E04CD" w:rsidRDefault="00E43EB0" w:rsidP="009C0346">
            <w:pPr>
              <w:rPr>
                <w:lang w:val="ms-MY"/>
              </w:rPr>
            </w:pPr>
          </w:p>
        </w:tc>
      </w:tr>
      <w:tr w:rsidR="009E04CD" w:rsidRPr="009E04CD" w14:paraId="4A1409F9" w14:textId="77777777" w:rsidTr="009C0346">
        <w:trPr>
          <w:trHeight w:val="1933"/>
        </w:trPr>
        <w:tc>
          <w:tcPr>
            <w:tcW w:w="2777" w:type="dxa"/>
            <w:gridSpan w:val="2"/>
          </w:tcPr>
          <w:p w14:paraId="14D68343" w14:textId="77777777" w:rsidR="009C0346" w:rsidRPr="009E04CD" w:rsidRDefault="009C0346" w:rsidP="009C0346">
            <w:pPr>
              <w:rPr>
                <w:sz w:val="18"/>
                <w:szCs w:val="18"/>
                <w:lang w:val="ms-MY"/>
              </w:rPr>
            </w:pPr>
          </w:p>
          <w:p w14:paraId="0476671A" w14:textId="77777777" w:rsidR="00E43EB0" w:rsidRPr="009E04CD" w:rsidRDefault="00E43EB0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Duration of candidation</w:t>
            </w:r>
          </w:p>
          <w:p w14:paraId="4D5E080B" w14:textId="77777777" w:rsidR="002927FD" w:rsidRPr="009E04CD" w:rsidRDefault="002927FD" w:rsidP="002927FD">
            <w:pPr>
              <w:rPr>
                <w:lang w:val="ms-MY"/>
              </w:rPr>
            </w:pPr>
          </w:p>
        </w:tc>
        <w:tc>
          <w:tcPr>
            <w:tcW w:w="283" w:type="dxa"/>
          </w:tcPr>
          <w:p w14:paraId="2B675F4B" w14:textId="77777777" w:rsidR="009C0346" w:rsidRPr="009E04CD" w:rsidRDefault="009C0346" w:rsidP="009C0346">
            <w:pPr>
              <w:jc w:val="both"/>
              <w:rPr>
                <w:sz w:val="18"/>
                <w:szCs w:val="18"/>
                <w:lang w:val="ms-MY"/>
              </w:rPr>
            </w:pPr>
          </w:p>
          <w:p w14:paraId="37BF9D28" w14:textId="77777777" w:rsidR="00E43EB0" w:rsidRPr="009E04CD" w:rsidRDefault="00E43EB0" w:rsidP="009C0346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</w:tcPr>
          <w:p w14:paraId="4CFCEA5C" w14:textId="77777777" w:rsidR="009C0346" w:rsidRPr="009E04CD" w:rsidRDefault="009C0346" w:rsidP="009C0346">
            <w:pPr>
              <w:jc w:val="both"/>
              <w:rPr>
                <w:sz w:val="18"/>
                <w:szCs w:val="18"/>
                <w:lang w:val="ms-MY"/>
              </w:rPr>
            </w:pPr>
          </w:p>
          <w:p w14:paraId="1DB7BBAB" w14:textId="77777777" w:rsidR="009C0346" w:rsidRPr="009E04CD" w:rsidRDefault="00FA16CB" w:rsidP="009C0346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>No of months</w:t>
            </w:r>
            <w:r w:rsidR="0038572F" w:rsidRPr="009E04CD">
              <w:rPr>
                <w:lang w:val="ms-MY"/>
              </w:rPr>
              <w:t xml:space="preserve">:   </w:t>
            </w:r>
          </w:p>
          <w:p w14:paraId="2CA74658" w14:textId="77777777" w:rsidR="009C0346" w:rsidRPr="009E04CD" w:rsidRDefault="009C0346" w:rsidP="009C0346">
            <w:pPr>
              <w:jc w:val="both"/>
              <w:rPr>
                <w:sz w:val="18"/>
                <w:szCs w:val="18"/>
                <w:lang w:val="ms-MY"/>
              </w:rPr>
            </w:pPr>
          </w:p>
          <w:p w14:paraId="284272CA" w14:textId="77777777" w:rsidR="0038572F" w:rsidRPr="009E04CD" w:rsidRDefault="0038572F" w:rsidP="009C0346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>Start date</w:t>
            </w:r>
            <w:r w:rsidR="00E03C33" w:rsidRPr="009E04CD">
              <w:rPr>
                <w:lang w:val="ms-MY"/>
              </w:rPr>
              <w:t xml:space="preserve"> of enrolment</w:t>
            </w:r>
            <w:r w:rsidRPr="009E04CD">
              <w:rPr>
                <w:lang w:val="ms-MY"/>
              </w:rPr>
              <w:t>:</w:t>
            </w:r>
          </w:p>
          <w:p w14:paraId="183A7A8A" w14:textId="77777777" w:rsidR="009C0346" w:rsidRPr="009E04CD" w:rsidRDefault="009C0346" w:rsidP="009C0346">
            <w:pPr>
              <w:jc w:val="both"/>
              <w:rPr>
                <w:sz w:val="18"/>
                <w:szCs w:val="18"/>
                <w:lang w:val="ms-MY"/>
              </w:rPr>
            </w:pPr>
          </w:p>
          <w:p w14:paraId="167BBABB" w14:textId="77777777" w:rsidR="009C0346" w:rsidRPr="009E04CD" w:rsidRDefault="00FA16CB" w:rsidP="009C0346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>Full-time study / part-time study (please circle)</w:t>
            </w:r>
          </w:p>
          <w:p w14:paraId="23B74D0F" w14:textId="77777777" w:rsidR="009C0346" w:rsidRPr="009E04CD" w:rsidRDefault="009C0346" w:rsidP="009C0346">
            <w:pPr>
              <w:jc w:val="both"/>
              <w:rPr>
                <w:sz w:val="18"/>
                <w:szCs w:val="18"/>
                <w:lang w:val="ms-MY"/>
              </w:rPr>
            </w:pPr>
          </w:p>
        </w:tc>
      </w:tr>
      <w:tr w:rsidR="005B5C5D" w:rsidRPr="009E04CD" w14:paraId="74826D01" w14:textId="77777777" w:rsidTr="00E73410">
        <w:trPr>
          <w:trHeight w:val="413"/>
        </w:trPr>
        <w:tc>
          <w:tcPr>
            <w:tcW w:w="2777" w:type="dxa"/>
            <w:gridSpan w:val="2"/>
            <w:vAlign w:val="center"/>
          </w:tcPr>
          <w:p w14:paraId="090C601D" w14:textId="7E6E002E" w:rsidR="005B5C5D" w:rsidRPr="009E04CD" w:rsidRDefault="005B5C5D" w:rsidP="009C0346">
            <w:pPr>
              <w:rPr>
                <w:lang w:val="ms-MY"/>
              </w:rPr>
            </w:pPr>
            <w:r w:rsidRPr="0057228B">
              <w:rPr>
                <w:sz w:val="18"/>
                <w:szCs w:val="18"/>
                <w:lang w:val="ms-MY"/>
              </w:rPr>
              <w:t>PhD candidate to tick and sign</w:t>
            </w:r>
          </w:p>
        </w:tc>
        <w:tc>
          <w:tcPr>
            <w:tcW w:w="283" w:type="dxa"/>
            <w:vAlign w:val="center"/>
          </w:tcPr>
          <w:p w14:paraId="3ACFE75E" w14:textId="77777777" w:rsidR="005B5C5D" w:rsidRPr="009E04CD" w:rsidRDefault="005B5C5D" w:rsidP="009C0346">
            <w:pPr>
              <w:rPr>
                <w:lang w:val="ms-MY"/>
              </w:rPr>
            </w:pPr>
          </w:p>
        </w:tc>
        <w:tc>
          <w:tcPr>
            <w:tcW w:w="7740" w:type="dxa"/>
            <w:tcBorders>
              <w:top w:val="single" w:sz="4" w:space="0" w:color="auto"/>
            </w:tcBorders>
            <w:vAlign w:val="center"/>
          </w:tcPr>
          <w:p w14:paraId="54EBC8C7" w14:textId="2AF90A20" w:rsidR="005B5C5D" w:rsidRPr="009E04CD" w:rsidRDefault="005B5C5D" w:rsidP="0057228B">
            <w:pPr>
              <w:jc w:val="both"/>
              <w:rPr>
                <w:lang w:val="ms-MY"/>
              </w:rPr>
            </w:pPr>
            <w:r w:rsidRPr="007C13F6">
              <w:rPr>
                <w:lang w:val="ms-MY"/>
              </w:rPr>
              <w:t xml:space="preserve">A self-declaration by the PhD candidate to indicate the nomination is made </w:t>
            </w:r>
            <w:r w:rsidRPr="008E141A">
              <w:rPr>
                <w:lang w:val="ms-MY"/>
              </w:rPr>
              <w:t>prior to the submission of draft thesis and before the defense of the thesis until 30th August 202</w:t>
            </w:r>
            <w:r w:rsidR="001B0019" w:rsidRPr="008E141A">
              <w:rPr>
                <w:lang w:val="ms-MY"/>
              </w:rPr>
              <w:t>4</w:t>
            </w:r>
          </w:p>
        </w:tc>
      </w:tr>
      <w:tr w:rsidR="005B5C5D" w:rsidRPr="009E04CD" w14:paraId="7A9B9FAB" w14:textId="77777777" w:rsidTr="009C7AF4">
        <w:trPr>
          <w:trHeight w:val="415"/>
        </w:trPr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2A8B2" w14:textId="77777777" w:rsidR="005B5C5D" w:rsidRPr="0057228B" w:rsidRDefault="005B5C5D" w:rsidP="009C7AF4">
            <w:pPr>
              <w:rPr>
                <w:i/>
                <w:sz w:val="18"/>
                <w:szCs w:val="18"/>
                <w:lang w:val="ms-MY"/>
              </w:rPr>
            </w:pPr>
            <w:r w:rsidRPr="0057228B">
              <w:rPr>
                <w:i/>
                <w:sz w:val="18"/>
                <w:szCs w:val="18"/>
                <w:lang w:val="ms-MY"/>
              </w:rPr>
              <w:t>to tick</w:t>
            </w:r>
          </w:p>
          <w:p w14:paraId="6BEE6D02" w14:textId="77777777" w:rsidR="005B5C5D" w:rsidRPr="0057228B" w:rsidRDefault="005B5C5D" w:rsidP="009C7AF4">
            <w:pPr>
              <w:rPr>
                <w:i/>
                <w:sz w:val="18"/>
                <w:szCs w:val="18"/>
                <w:lang w:val="ms-MY"/>
              </w:rPr>
            </w:pPr>
          </w:p>
          <w:p w14:paraId="34D8D658" w14:textId="77777777" w:rsidR="005B5C5D" w:rsidRPr="0057228B" w:rsidRDefault="005B5C5D" w:rsidP="009C7AF4">
            <w:pPr>
              <w:rPr>
                <w:i/>
                <w:sz w:val="18"/>
                <w:szCs w:val="18"/>
                <w:lang w:val="ms-MY"/>
              </w:rPr>
            </w:pP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3C81B" w14:textId="77777777" w:rsidR="005B5C5D" w:rsidRPr="0057228B" w:rsidRDefault="005B5C5D" w:rsidP="009C7AF4">
            <w:pPr>
              <w:rPr>
                <w:i/>
                <w:sz w:val="18"/>
                <w:szCs w:val="18"/>
                <w:lang w:val="ms-MY"/>
              </w:rPr>
            </w:pPr>
            <w:r w:rsidRPr="0057228B">
              <w:rPr>
                <w:i/>
                <w:sz w:val="18"/>
                <w:szCs w:val="18"/>
                <w:lang w:val="ms-MY"/>
              </w:rPr>
              <w:t>to sign</w:t>
            </w:r>
          </w:p>
          <w:p w14:paraId="0F40A15B" w14:textId="77777777" w:rsidR="005B5C5D" w:rsidRPr="0057228B" w:rsidRDefault="005B5C5D" w:rsidP="009C7AF4">
            <w:pPr>
              <w:rPr>
                <w:i/>
                <w:sz w:val="18"/>
                <w:szCs w:val="18"/>
                <w:lang w:val="ms-MY"/>
              </w:rPr>
            </w:pPr>
          </w:p>
          <w:p w14:paraId="3D7AE91D" w14:textId="77777777" w:rsidR="005B5C5D" w:rsidRPr="0057228B" w:rsidRDefault="005B5C5D" w:rsidP="009C7AF4">
            <w:pPr>
              <w:rPr>
                <w:i/>
                <w:sz w:val="18"/>
                <w:szCs w:val="18"/>
                <w:lang w:val="ms-MY"/>
              </w:rPr>
            </w:pPr>
          </w:p>
        </w:tc>
        <w:tc>
          <w:tcPr>
            <w:tcW w:w="283" w:type="dxa"/>
            <w:tcBorders>
              <w:left w:val="single" w:sz="4" w:space="0" w:color="auto"/>
            </w:tcBorders>
          </w:tcPr>
          <w:p w14:paraId="2F4DDB32" w14:textId="77777777" w:rsidR="005B5C5D" w:rsidRDefault="005B5C5D" w:rsidP="009C7AF4">
            <w:pPr>
              <w:jc w:val="both"/>
              <w:rPr>
                <w:sz w:val="18"/>
                <w:szCs w:val="18"/>
                <w:lang w:val="ms-MY"/>
              </w:rPr>
            </w:pPr>
          </w:p>
        </w:tc>
        <w:tc>
          <w:tcPr>
            <w:tcW w:w="7740" w:type="dxa"/>
            <w:tcBorders>
              <w:bottom w:val="single" w:sz="4" w:space="0" w:color="auto"/>
            </w:tcBorders>
          </w:tcPr>
          <w:p w14:paraId="58DEE8F3" w14:textId="77777777" w:rsidR="005B5C5D" w:rsidRPr="009662CE" w:rsidRDefault="005B5C5D" w:rsidP="009C7AF4">
            <w:pPr>
              <w:jc w:val="both"/>
              <w:rPr>
                <w:color w:val="FF0000"/>
              </w:rPr>
            </w:pPr>
          </w:p>
        </w:tc>
      </w:tr>
      <w:tr w:rsidR="009E04CD" w:rsidRPr="009E04CD" w14:paraId="2C9B60E5" w14:textId="77777777" w:rsidTr="009C0346">
        <w:trPr>
          <w:trHeight w:val="510"/>
        </w:trPr>
        <w:tc>
          <w:tcPr>
            <w:tcW w:w="2777" w:type="dxa"/>
            <w:gridSpan w:val="2"/>
            <w:vAlign w:val="center"/>
          </w:tcPr>
          <w:p w14:paraId="7DCF60E8" w14:textId="77777777" w:rsidR="00E43EB0" w:rsidRPr="009E04CD" w:rsidRDefault="00E43EB0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Main supervisor</w:t>
            </w:r>
          </w:p>
        </w:tc>
        <w:tc>
          <w:tcPr>
            <w:tcW w:w="283" w:type="dxa"/>
            <w:vAlign w:val="center"/>
          </w:tcPr>
          <w:p w14:paraId="17C5A11D" w14:textId="77777777" w:rsidR="00E43EB0" w:rsidRPr="009E04CD" w:rsidRDefault="00E43EB0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C2A0B1" w14:textId="77777777" w:rsidR="00E43EB0" w:rsidRPr="009E04CD" w:rsidRDefault="00E43EB0" w:rsidP="009C0346">
            <w:pPr>
              <w:rPr>
                <w:lang w:val="ms-MY"/>
              </w:rPr>
            </w:pPr>
          </w:p>
        </w:tc>
      </w:tr>
      <w:tr w:rsidR="009E04CD" w:rsidRPr="009E04CD" w14:paraId="46579738" w14:textId="77777777" w:rsidTr="009C0346">
        <w:trPr>
          <w:trHeight w:val="510"/>
        </w:trPr>
        <w:tc>
          <w:tcPr>
            <w:tcW w:w="2777" w:type="dxa"/>
            <w:gridSpan w:val="2"/>
            <w:vAlign w:val="center"/>
          </w:tcPr>
          <w:p w14:paraId="5FE10CAD" w14:textId="77777777" w:rsidR="00E43EB0" w:rsidRPr="009E04CD" w:rsidRDefault="003F54A2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Co-super</w:t>
            </w:r>
            <w:r w:rsidR="003C7683" w:rsidRPr="009E04CD">
              <w:rPr>
                <w:lang w:val="ms-MY"/>
              </w:rPr>
              <w:t>v</w:t>
            </w:r>
            <w:r w:rsidRPr="009E04CD">
              <w:rPr>
                <w:lang w:val="ms-MY"/>
              </w:rPr>
              <w:t>i</w:t>
            </w:r>
            <w:r w:rsidR="003C7683" w:rsidRPr="009E04CD">
              <w:rPr>
                <w:lang w:val="ms-MY"/>
              </w:rPr>
              <w:t>so</w:t>
            </w:r>
            <w:r w:rsidR="00E43EB0" w:rsidRPr="009E04CD">
              <w:rPr>
                <w:lang w:val="ms-MY"/>
              </w:rPr>
              <w:t>r</w:t>
            </w:r>
            <w:r w:rsidR="00D65938" w:rsidRPr="009E04CD">
              <w:rPr>
                <w:lang w:val="ms-MY"/>
              </w:rPr>
              <w:t>(s)</w:t>
            </w:r>
          </w:p>
        </w:tc>
        <w:tc>
          <w:tcPr>
            <w:tcW w:w="283" w:type="dxa"/>
            <w:vAlign w:val="center"/>
          </w:tcPr>
          <w:p w14:paraId="57B040BB" w14:textId="77777777" w:rsidR="00E43EB0" w:rsidRPr="009E04CD" w:rsidRDefault="00E43EB0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B037C1" w14:textId="77777777" w:rsidR="00E43EB0" w:rsidRPr="009E04CD" w:rsidRDefault="00E43EB0" w:rsidP="009C0346">
            <w:pPr>
              <w:numPr>
                <w:ilvl w:val="0"/>
                <w:numId w:val="3"/>
              </w:numPr>
              <w:ind w:left="342" w:hanging="180"/>
              <w:rPr>
                <w:lang w:val="ms-MY"/>
              </w:rPr>
            </w:pPr>
          </w:p>
        </w:tc>
      </w:tr>
      <w:tr w:rsidR="00E43EB0" w:rsidRPr="009E04CD" w14:paraId="6926695E" w14:textId="77777777" w:rsidTr="009C0346">
        <w:trPr>
          <w:trHeight w:val="510"/>
        </w:trPr>
        <w:tc>
          <w:tcPr>
            <w:tcW w:w="2777" w:type="dxa"/>
            <w:gridSpan w:val="2"/>
            <w:vAlign w:val="center"/>
          </w:tcPr>
          <w:p w14:paraId="29510A59" w14:textId="77777777" w:rsidR="00E43EB0" w:rsidRPr="009E04CD" w:rsidRDefault="00E43EB0" w:rsidP="009C0346">
            <w:pPr>
              <w:rPr>
                <w:lang w:val="ms-MY"/>
              </w:rPr>
            </w:pPr>
          </w:p>
        </w:tc>
        <w:tc>
          <w:tcPr>
            <w:tcW w:w="283" w:type="dxa"/>
            <w:vAlign w:val="center"/>
          </w:tcPr>
          <w:p w14:paraId="2506CB5B" w14:textId="77777777" w:rsidR="00E43EB0" w:rsidRPr="009E04CD" w:rsidRDefault="000136D1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B41F6E" w14:textId="77777777" w:rsidR="00E43EB0" w:rsidRPr="009E04CD" w:rsidRDefault="00E43EB0" w:rsidP="009C0346">
            <w:pPr>
              <w:numPr>
                <w:ilvl w:val="0"/>
                <w:numId w:val="3"/>
              </w:numPr>
              <w:ind w:left="342" w:hanging="180"/>
              <w:rPr>
                <w:lang w:val="ms-MY"/>
              </w:rPr>
            </w:pPr>
          </w:p>
        </w:tc>
      </w:tr>
    </w:tbl>
    <w:p w14:paraId="01A53403" w14:textId="77777777" w:rsidR="00CA564B" w:rsidRPr="009E04CD" w:rsidRDefault="00CA564B" w:rsidP="00CA564B">
      <w:pPr>
        <w:jc w:val="both"/>
        <w:rPr>
          <w:b/>
        </w:rPr>
      </w:pPr>
    </w:p>
    <w:p w14:paraId="39C90A0B" w14:textId="77777777" w:rsidR="00483588" w:rsidRPr="009E04CD" w:rsidRDefault="007D7DD0" w:rsidP="00CA564B">
      <w:pPr>
        <w:jc w:val="both"/>
        <w:rPr>
          <w:b/>
        </w:rPr>
      </w:pPr>
      <w:r w:rsidRPr="009E04CD">
        <w:rPr>
          <w:b/>
        </w:rPr>
        <w:t>Note</w:t>
      </w:r>
      <w:r w:rsidR="00483588" w:rsidRPr="009E04CD">
        <w:rPr>
          <w:b/>
        </w:rPr>
        <w:t>s</w:t>
      </w:r>
      <w:r w:rsidRPr="009E04CD">
        <w:rPr>
          <w:b/>
        </w:rPr>
        <w:t xml:space="preserve">: </w:t>
      </w:r>
    </w:p>
    <w:p w14:paraId="70930F40" w14:textId="19F42B53" w:rsidR="00483588" w:rsidRPr="009E04CD" w:rsidRDefault="008E64E8" w:rsidP="008E64E8">
      <w:pPr>
        <w:numPr>
          <w:ilvl w:val="0"/>
          <w:numId w:val="9"/>
        </w:numPr>
        <w:spacing w:line="276" w:lineRule="auto"/>
        <w:ind w:left="567" w:hanging="567"/>
        <w:jc w:val="both"/>
        <w:rPr>
          <w:i/>
        </w:rPr>
      </w:pPr>
      <w:r w:rsidRPr="008E64E8">
        <w:rPr>
          <w:lang w:val="en-MY"/>
        </w:rPr>
        <w:t xml:space="preserve">The nomination is open to candidates who have enrolled in PhD programme between </w:t>
      </w:r>
      <w:r w:rsidR="005B5C5D" w:rsidRPr="0057228B">
        <w:rPr>
          <w:b/>
          <w:bCs/>
          <w:lang w:val="en-MY"/>
        </w:rPr>
        <w:t xml:space="preserve">6 - 36 months </w:t>
      </w:r>
      <w:r w:rsidRPr="008E64E8">
        <w:rPr>
          <w:lang w:val="en-MY"/>
        </w:rPr>
        <w:t>starting from their enrolment date until 30</w:t>
      </w:r>
      <w:r w:rsidRPr="00465590">
        <w:rPr>
          <w:vertAlign w:val="superscript"/>
          <w:lang w:val="en-MY"/>
        </w:rPr>
        <w:t>th</w:t>
      </w:r>
      <w:r w:rsidR="00465590">
        <w:rPr>
          <w:lang w:val="en-MY"/>
        </w:rPr>
        <w:t xml:space="preserve"> </w:t>
      </w:r>
      <w:r w:rsidRPr="008E141A">
        <w:rPr>
          <w:lang w:val="en-MY"/>
        </w:rPr>
        <w:t>August 202</w:t>
      </w:r>
      <w:r w:rsidR="001B0019" w:rsidRPr="008E141A">
        <w:rPr>
          <w:lang w:val="en-MY"/>
        </w:rPr>
        <w:t>4</w:t>
      </w:r>
      <w:r w:rsidRPr="008E141A">
        <w:rPr>
          <w:lang w:val="en-MY"/>
        </w:rPr>
        <w:t xml:space="preserve"> at</w:t>
      </w:r>
      <w:r w:rsidRPr="008E64E8">
        <w:rPr>
          <w:lang w:val="en-MY"/>
        </w:rPr>
        <w:t xml:space="preserve"> Malaysian based institution</w:t>
      </w:r>
      <w:r w:rsidR="00885315" w:rsidRPr="009E04CD">
        <w:t xml:space="preserve">. </w:t>
      </w:r>
    </w:p>
    <w:p w14:paraId="54BD0BF3" w14:textId="0E8962B2" w:rsidR="004203B1" w:rsidRPr="005B5C5D" w:rsidRDefault="005B5C5D">
      <w:pPr>
        <w:numPr>
          <w:ilvl w:val="0"/>
          <w:numId w:val="9"/>
        </w:numPr>
        <w:spacing w:line="276" w:lineRule="auto"/>
        <w:ind w:left="567" w:hanging="567"/>
        <w:jc w:val="both"/>
        <w:rPr>
          <w:i/>
        </w:rPr>
      </w:pPr>
      <w:r w:rsidRPr="0057228B">
        <w:t xml:space="preserve">Access the Nomination &amp; Evaluation Form in WORD format from IKM website. Fill-up the Nomination &amp; Evaluation Form in WORD format. </w:t>
      </w:r>
      <w:r w:rsidR="00165379" w:rsidRPr="009E04CD">
        <w:t xml:space="preserve">Colored </w:t>
      </w:r>
      <w:r w:rsidR="00792525" w:rsidRPr="009E04CD">
        <w:t>columns</w:t>
      </w:r>
      <w:r w:rsidR="004203B1" w:rsidRPr="009E04CD">
        <w:t xml:space="preserve"> </w:t>
      </w:r>
      <w:r w:rsidR="00782175" w:rsidRPr="009E04CD">
        <w:t>and highlighted text</w:t>
      </w:r>
      <w:r w:rsidR="00792525" w:rsidRPr="009E04CD">
        <w:t>s</w:t>
      </w:r>
      <w:r w:rsidR="00782175" w:rsidRPr="009E04CD">
        <w:t xml:space="preserve"> </w:t>
      </w:r>
      <w:r w:rsidR="004203B1" w:rsidRPr="009E04CD">
        <w:t xml:space="preserve">are to be filled up </w:t>
      </w:r>
      <w:r w:rsidR="00782175" w:rsidRPr="009E04CD">
        <w:t xml:space="preserve">or referred </w:t>
      </w:r>
      <w:r w:rsidR="004203B1" w:rsidRPr="009E04CD">
        <w:t>b</w:t>
      </w:r>
      <w:r w:rsidR="00782175" w:rsidRPr="009E04CD">
        <w:t>y IKM appointed judges</w:t>
      </w:r>
      <w:r w:rsidR="004203B1" w:rsidRPr="009E04CD">
        <w:t xml:space="preserve">. </w:t>
      </w:r>
    </w:p>
    <w:p w14:paraId="7380534C" w14:textId="703AC056" w:rsidR="00A7776E" w:rsidRPr="0057228B" w:rsidRDefault="007D7DD0" w:rsidP="008E64E8">
      <w:pPr>
        <w:numPr>
          <w:ilvl w:val="0"/>
          <w:numId w:val="9"/>
        </w:numPr>
        <w:spacing w:line="276" w:lineRule="auto"/>
        <w:ind w:left="567" w:hanging="567"/>
        <w:jc w:val="both"/>
        <w:rPr>
          <w:i/>
        </w:rPr>
      </w:pPr>
      <w:r w:rsidRPr="009E04CD">
        <w:rPr>
          <w:lang w:val="ms-MY"/>
        </w:rPr>
        <w:t xml:space="preserve">Kindly </w:t>
      </w:r>
      <w:r w:rsidR="00A7776E" w:rsidRPr="009E04CD">
        <w:rPr>
          <w:lang w:val="ms-MY"/>
        </w:rPr>
        <w:t>provide the following documents</w:t>
      </w:r>
      <w:r w:rsidR="0004042E" w:rsidRPr="009E04CD">
        <w:rPr>
          <w:lang w:val="ms-MY"/>
        </w:rPr>
        <w:t xml:space="preserve"> in </w:t>
      </w:r>
      <w:r w:rsidR="00132FD7" w:rsidRPr="009E04CD">
        <w:rPr>
          <w:lang w:val="ms-MY"/>
        </w:rPr>
        <w:t>digital</w:t>
      </w:r>
      <w:r w:rsidR="0004042E" w:rsidRPr="009E04CD">
        <w:rPr>
          <w:lang w:val="ms-MY"/>
        </w:rPr>
        <w:t xml:space="preserve"> format and email to </w:t>
      </w:r>
      <w:r w:rsidR="00DB5097" w:rsidRPr="009E04CD">
        <w:rPr>
          <w:b/>
          <w:lang w:val="ms-MY"/>
        </w:rPr>
        <w:t>azizi@ikm.org.my</w:t>
      </w:r>
      <w:r w:rsidR="00DB5097" w:rsidRPr="009E04CD">
        <w:rPr>
          <w:lang w:val="ms-MY"/>
        </w:rPr>
        <w:t xml:space="preserve"> </w:t>
      </w:r>
      <w:r w:rsidR="00483588" w:rsidRPr="009E04CD">
        <w:rPr>
          <w:lang w:val="ms-MY"/>
        </w:rPr>
        <w:t>with title of the email as “</w:t>
      </w:r>
      <w:r w:rsidR="00885315" w:rsidRPr="009E04CD">
        <w:rPr>
          <w:b/>
        </w:rPr>
        <w:t>IKM Research Prize in Polymer and Materials Science</w:t>
      </w:r>
      <w:r w:rsidR="00FB7E63" w:rsidRPr="009E04CD">
        <w:rPr>
          <w:b/>
        </w:rPr>
        <w:t xml:space="preserve"> </w:t>
      </w:r>
      <w:r w:rsidR="00483588" w:rsidRPr="009E04CD">
        <w:rPr>
          <w:b/>
        </w:rPr>
        <w:t xml:space="preserve">– Name of </w:t>
      </w:r>
      <w:r w:rsidR="00792525" w:rsidRPr="009E04CD">
        <w:rPr>
          <w:b/>
        </w:rPr>
        <w:t>nominee</w:t>
      </w:r>
      <w:r w:rsidR="00483588" w:rsidRPr="009E04CD">
        <w:rPr>
          <w:b/>
        </w:rPr>
        <w:t>”</w:t>
      </w:r>
      <w:r w:rsidR="00483588" w:rsidRPr="009E04CD">
        <w:t>.</w:t>
      </w:r>
    </w:p>
    <w:p w14:paraId="18F1A638" w14:textId="77777777" w:rsidR="0057228B" w:rsidRPr="009E04CD" w:rsidRDefault="0057228B" w:rsidP="0057228B">
      <w:pPr>
        <w:spacing w:line="276" w:lineRule="auto"/>
        <w:ind w:left="567"/>
        <w:jc w:val="both"/>
        <w:rPr>
          <w:i/>
        </w:rPr>
      </w:pPr>
    </w:p>
    <w:p w14:paraId="1D088BA3" w14:textId="77777777" w:rsidR="00132FD7" w:rsidRPr="009E04CD" w:rsidRDefault="00132FD7" w:rsidP="008E64E8">
      <w:pPr>
        <w:numPr>
          <w:ilvl w:val="0"/>
          <w:numId w:val="9"/>
        </w:numPr>
        <w:spacing w:line="276" w:lineRule="auto"/>
        <w:ind w:left="567" w:hanging="567"/>
        <w:jc w:val="both"/>
        <w:rPr>
          <w:i/>
        </w:rPr>
      </w:pPr>
      <w:r w:rsidRPr="009E04CD">
        <w:lastRenderedPageBreak/>
        <w:t>Format of electronic submission</w:t>
      </w:r>
    </w:p>
    <w:p w14:paraId="6BE1BDF6" w14:textId="77777777" w:rsidR="00132FD7" w:rsidRPr="009E04CD" w:rsidRDefault="00132FD7" w:rsidP="008E64E8">
      <w:pPr>
        <w:numPr>
          <w:ilvl w:val="1"/>
          <w:numId w:val="10"/>
        </w:numPr>
        <w:spacing w:line="276" w:lineRule="auto"/>
        <w:ind w:left="1080" w:hanging="567"/>
        <w:jc w:val="both"/>
      </w:pPr>
      <w:r w:rsidRPr="009E04CD">
        <w:t>Main folder: [Name of nominee]</w:t>
      </w:r>
    </w:p>
    <w:p w14:paraId="4E4166B9" w14:textId="3903B914" w:rsidR="00CA564B" w:rsidRPr="009E04CD" w:rsidRDefault="003530B0" w:rsidP="008E64E8">
      <w:pPr>
        <w:numPr>
          <w:ilvl w:val="1"/>
          <w:numId w:val="10"/>
        </w:numPr>
        <w:spacing w:line="276" w:lineRule="auto"/>
        <w:ind w:left="1080" w:hanging="567"/>
        <w:jc w:val="both"/>
      </w:pPr>
      <w:r w:rsidRPr="009E04CD">
        <w:t xml:space="preserve">Appendices A to </w:t>
      </w:r>
      <w:r w:rsidR="00815A1C" w:rsidRPr="009E04CD">
        <w:t>K</w:t>
      </w:r>
      <w:r w:rsidR="00415259" w:rsidRPr="009E04CD">
        <w:t xml:space="preserve"> </w:t>
      </w:r>
      <w:r w:rsidR="00097352" w:rsidRPr="009E04CD">
        <w:t xml:space="preserve">in PDF format </w:t>
      </w:r>
      <w:r w:rsidR="00415259" w:rsidRPr="009E04CD">
        <w:t>shall be submitted as one</w:t>
      </w:r>
      <w:r w:rsidR="00E0300B" w:rsidRPr="009E04CD">
        <w:t xml:space="preserve"> sub folder</w:t>
      </w:r>
      <w:r w:rsidR="00415259" w:rsidRPr="009E04CD">
        <w:t xml:space="preserve"> for </w:t>
      </w:r>
      <w:r w:rsidR="00567CC2" w:rsidRPr="009E04CD">
        <w:t>one appendix and be labelled in sequence (</w:t>
      </w:r>
      <w:r w:rsidR="00567CC2" w:rsidRPr="009E04CD">
        <w:rPr>
          <w:i/>
        </w:rPr>
        <w:t>e.g.</w:t>
      </w:r>
      <w:r w:rsidR="00567CC2" w:rsidRPr="009E04CD">
        <w:t xml:space="preserve"> Appendix A –</w:t>
      </w:r>
      <w:r w:rsidR="00CC5AD8" w:rsidRPr="009E04CD">
        <w:t xml:space="preserve"> </w:t>
      </w:r>
      <w:r w:rsidR="00E0300B" w:rsidRPr="009E04CD">
        <w:t>External Examiner’s report</w:t>
      </w:r>
      <w:r w:rsidR="00CA564B" w:rsidRPr="009E04CD">
        <w:t>)</w:t>
      </w:r>
      <w:r w:rsidR="00532DDF">
        <w:t>.</w:t>
      </w:r>
    </w:p>
    <w:p w14:paraId="1B655B44" w14:textId="77777777" w:rsidR="00532DDF" w:rsidRPr="0057228B" w:rsidRDefault="00532DDF" w:rsidP="00532DDF">
      <w:pPr>
        <w:numPr>
          <w:ilvl w:val="0"/>
          <w:numId w:val="9"/>
        </w:numPr>
        <w:spacing w:line="276" w:lineRule="auto"/>
        <w:ind w:left="567" w:hanging="567"/>
        <w:jc w:val="both"/>
      </w:pPr>
      <w:r w:rsidRPr="0057228B">
        <w:t xml:space="preserve">Overlapping submissions to both “IKM Research Prize in Polymer and Materials Science” and “IKM/RSC - Synthomer Award in Polymer Science” in the same year are </w:t>
      </w:r>
      <w:r w:rsidRPr="0057228B">
        <w:rPr>
          <w:b/>
        </w:rPr>
        <w:t>NOT</w:t>
      </w:r>
      <w:r w:rsidRPr="0057228B">
        <w:t xml:space="preserve"> allowed.</w:t>
      </w:r>
    </w:p>
    <w:p w14:paraId="3E0EB7D3" w14:textId="565A3D7C" w:rsidR="00097352" w:rsidRPr="0057228B" w:rsidRDefault="00097352" w:rsidP="008E64E8">
      <w:pPr>
        <w:numPr>
          <w:ilvl w:val="0"/>
          <w:numId w:val="9"/>
        </w:numPr>
        <w:spacing w:line="276" w:lineRule="auto"/>
        <w:ind w:left="567" w:hanging="567"/>
        <w:jc w:val="both"/>
        <w:rPr>
          <w:b/>
          <w:bCs/>
        </w:rPr>
      </w:pPr>
      <w:r w:rsidRPr="0057228B">
        <w:rPr>
          <w:b/>
          <w:bCs/>
        </w:rPr>
        <w:t>Applicant who fails to comply with the notes (1)</w:t>
      </w:r>
      <w:r w:rsidR="00532DDF" w:rsidRPr="0057228B">
        <w:rPr>
          <w:b/>
          <w:bCs/>
        </w:rPr>
        <w:t xml:space="preserve"> to (5) </w:t>
      </w:r>
      <w:r w:rsidRPr="0057228B">
        <w:rPr>
          <w:b/>
          <w:bCs/>
        </w:rPr>
        <w:t xml:space="preserve">above will be disqualified. </w:t>
      </w:r>
    </w:p>
    <w:p w14:paraId="33C89A0F" w14:textId="77777777" w:rsidR="00D50F6F" w:rsidRPr="009E04CD" w:rsidRDefault="00D50F6F" w:rsidP="00ED47B2">
      <w:pPr>
        <w:spacing w:line="276" w:lineRule="auto"/>
        <w:ind w:left="66"/>
        <w:jc w:val="both"/>
        <w:rPr>
          <w:b/>
          <w:highlight w:val="yellow"/>
        </w:rPr>
      </w:pPr>
    </w:p>
    <w:p w14:paraId="31CAFE7A" w14:textId="77777777" w:rsidR="00D50F6F" w:rsidRPr="009E04CD" w:rsidRDefault="00D50F6F" w:rsidP="00ED47B2">
      <w:pPr>
        <w:spacing w:line="276" w:lineRule="auto"/>
        <w:ind w:left="66"/>
        <w:jc w:val="both"/>
        <w:rPr>
          <w:b/>
          <w:highlight w:val="yellow"/>
        </w:rPr>
      </w:pPr>
    </w:p>
    <w:p w14:paraId="53915DAB" w14:textId="77777777" w:rsidR="00165379" w:rsidRPr="009E04CD" w:rsidRDefault="00165379" w:rsidP="007933DD">
      <w:pPr>
        <w:jc w:val="both"/>
        <w:rPr>
          <w:b/>
          <w:u w:val="single"/>
        </w:rPr>
      </w:pPr>
      <w:r w:rsidRPr="009E04CD">
        <w:rPr>
          <w:b/>
          <w:u w:val="single"/>
        </w:rPr>
        <w:t>PART A</w:t>
      </w:r>
    </w:p>
    <w:p w14:paraId="0AC350AD" w14:textId="77777777" w:rsidR="00165379" w:rsidRPr="009E04CD" w:rsidRDefault="00165379" w:rsidP="007933DD">
      <w:pPr>
        <w:jc w:val="both"/>
        <w:rPr>
          <w:b/>
          <w:u w:val="single"/>
        </w:rPr>
      </w:pPr>
    </w:p>
    <w:tbl>
      <w:tblPr>
        <w:tblW w:w="108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17"/>
        <w:gridCol w:w="344"/>
        <w:gridCol w:w="6094"/>
        <w:gridCol w:w="1417"/>
        <w:gridCol w:w="1728"/>
      </w:tblGrid>
      <w:tr w:rsidR="009E04CD" w:rsidRPr="009E04CD" w14:paraId="51BEDB75" w14:textId="77777777" w:rsidTr="00AD75B7">
        <w:trPr>
          <w:trHeight w:val="850"/>
          <w:tblHeader/>
        </w:trPr>
        <w:tc>
          <w:tcPr>
            <w:tcW w:w="1217" w:type="dxa"/>
            <w:vAlign w:val="center"/>
          </w:tcPr>
          <w:p w14:paraId="01FAB160" w14:textId="77777777" w:rsidR="00165379" w:rsidRPr="009E04CD" w:rsidRDefault="00165379" w:rsidP="00CA564B">
            <w:pPr>
              <w:rPr>
                <w:b/>
              </w:rPr>
            </w:pPr>
            <w:r w:rsidRPr="009E04CD">
              <w:rPr>
                <w:b/>
              </w:rPr>
              <w:t>Appendix</w:t>
            </w:r>
          </w:p>
        </w:tc>
        <w:tc>
          <w:tcPr>
            <w:tcW w:w="344" w:type="dxa"/>
            <w:vAlign w:val="center"/>
          </w:tcPr>
          <w:p w14:paraId="09737004" w14:textId="77777777" w:rsidR="00165379" w:rsidRPr="009E04CD" w:rsidRDefault="00165379" w:rsidP="00CA564B">
            <w:pPr>
              <w:rPr>
                <w:b/>
                <w:lang w:val="ms-MY"/>
              </w:rPr>
            </w:pPr>
          </w:p>
        </w:tc>
        <w:tc>
          <w:tcPr>
            <w:tcW w:w="6094" w:type="dxa"/>
            <w:vAlign w:val="center"/>
          </w:tcPr>
          <w:p w14:paraId="2C9D0F84" w14:textId="77777777" w:rsidR="00165379" w:rsidRPr="009E04CD" w:rsidRDefault="00165379" w:rsidP="00CA564B">
            <w:pPr>
              <w:rPr>
                <w:b/>
                <w:lang w:val="ms-MY"/>
              </w:rPr>
            </w:pPr>
            <w:r w:rsidRPr="009E04CD">
              <w:rPr>
                <w:b/>
                <w:lang w:val="ms-MY"/>
              </w:rPr>
              <w:t>Description</w:t>
            </w:r>
          </w:p>
        </w:tc>
        <w:tc>
          <w:tcPr>
            <w:tcW w:w="1417" w:type="dxa"/>
            <w:vAlign w:val="center"/>
          </w:tcPr>
          <w:p w14:paraId="2068FF0E" w14:textId="77777777" w:rsidR="00165379" w:rsidRPr="009E04CD" w:rsidRDefault="00165379" w:rsidP="00CA564B">
            <w:pPr>
              <w:rPr>
                <w:b/>
                <w:sz w:val="20"/>
                <w:lang w:val="ms-MY"/>
              </w:rPr>
            </w:pPr>
            <w:r w:rsidRPr="009E04CD">
              <w:rPr>
                <w:b/>
                <w:sz w:val="20"/>
                <w:lang w:val="ms-MY"/>
              </w:rPr>
              <w:t>Submitted by nominee (</w:t>
            </w:r>
            <w:r w:rsidRPr="009E04CD">
              <w:rPr>
                <w:b/>
                <w:sz w:val="20"/>
                <w:lang w:val="ms-MY"/>
              </w:rPr>
              <w:sym w:font="Symbol" w:char="F0D6"/>
            </w:r>
            <w:r w:rsidRPr="009E04CD">
              <w:rPr>
                <w:b/>
                <w:sz w:val="20"/>
                <w:lang w:val="ms-MY"/>
              </w:rPr>
              <w:t>)</w:t>
            </w:r>
          </w:p>
        </w:tc>
        <w:tc>
          <w:tcPr>
            <w:tcW w:w="1728" w:type="dxa"/>
            <w:shd w:val="clear" w:color="auto" w:fill="D9D9D9"/>
            <w:vAlign w:val="center"/>
          </w:tcPr>
          <w:p w14:paraId="770D8AF2" w14:textId="77777777" w:rsidR="00165379" w:rsidRPr="009E04CD" w:rsidRDefault="00165379" w:rsidP="00CA564B">
            <w:pPr>
              <w:rPr>
                <w:b/>
                <w:sz w:val="20"/>
                <w:lang w:val="ms-MY"/>
              </w:rPr>
            </w:pPr>
            <w:r w:rsidRPr="009E04CD">
              <w:rPr>
                <w:b/>
                <w:sz w:val="20"/>
                <w:lang w:val="ms-MY"/>
              </w:rPr>
              <w:t xml:space="preserve">Checked by </w:t>
            </w:r>
          </w:p>
          <w:p w14:paraId="5D9859B7" w14:textId="77777777" w:rsidR="00BD1B0F" w:rsidRPr="009E04CD" w:rsidRDefault="00787581" w:rsidP="00CA564B">
            <w:pPr>
              <w:rPr>
                <w:b/>
                <w:sz w:val="20"/>
                <w:lang w:val="ms-MY"/>
              </w:rPr>
            </w:pPr>
            <w:r w:rsidRPr="009E04CD">
              <w:rPr>
                <w:b/>
                <w:sz w:val="20"/>
                <w:lang w:val="ms-MY"/>
              </w:rPr>
              <w:t>judge</w:t>
            </w:r>
            <w:r w:rsidR="00165379" w:rsidRPr="009E04CD">
              <w:rPr>
                <w:b/>
                <w:sz w:val="20"/>
                <w:lang w:val="ms-MY"/>
              </w:rPr>
              <w:t xml:space="preserve"> </w:t>
            </w:r>
          </w:p>
          <w:p w14:paraId="38B6A403" w14:textId="77777777" w:rsidR="00165379" w:rsidRPr="009E04CD" w:rsidRDefault="00BD1B0F" w:rsidP="00CA564B">
            <w:pPr>
              <w:rPr>
                <w:sz w:val="20"/>
                <w:lang w:val="ms-MY"/>
              </w:rPr>
            </w:pPr>
            <w:r w:rsidRPr="009E04CD">
              <w:rPr>
                <w:sz w:val="20"/>
                <w:lang w:val="ms-MY"/>
              </w:rPr>
              <w:t>[1 mark each</w:t>
            </w:r>
            <w:r w:rsidR="00165379" w:rsidRPr="009E04CD">
              <w:rPr>
                <w:sz w:val="20"/>
                <w:lang w:val="ms-MY"/>
              </w:rPr>
              <w:t>]</w:t>
            </w:r>
          </w:p>
        </w:tc>
      </w:tr>
      <w:tr w:rsidR="009E04CD" w:rsidRPr="009E04CD" w14:paraId="1739FE1B" w14:textId="77777777" w:rsidTr="00CA564B">
        <w:trPr>
          <w:trHeight w:val="510"/>
        </w:trPr>
        <w:tc>
          <w:tcPr>
            <w:tcW w:w="1217" w:type="dxa"/>
            <w:vAlign w:val="center"/>
          </w:tcPr>
          <w:p w14:paraId="21F60593" w14:textId="77777777" w:rsidR="00165379" w:rsidRPr="009E04CD" w:rsidRDefault="003530B0" w:rsidP="000B2957">
            <w:pPr>
              <w:jc w:val="center"/>
              <w:rPr>
                <w:b/>
                <w:lang w:val="ms-MY"/>
              </w:rPr>
            </w:pPr>
            <w:r w:rsidRPr="009E04CD">
              <w:rPr>
                <w:b/>
                <w:lang w:val="ms-MY"/>
              </w:rPr>
              <w:t>A</w:t>
            </w:r>
          </w:p>
        </w:tc>
        <w:tc>
          <w:tcPr>
            <w:tcW w:w="344" w:type="dxa"/>
            <w:vAlign w:val="center"/>
          </w:tcPr>
          <w:p w14:paraId="7640ABB8" w14:textId="77777777" w:rsidR="00165379" w:rsidRPr="009E04CD" w:rsidRDefault="00165379" w:rsidP="00CA564B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6094" w:type="dxa"/>
            <w:vAlign w:val="center"/>
          </w:tcPr>
          <w:p w14:paraId="2A08B173" w14:textId="77777777" w:rsidR="00165379" w:rsidRPr="009E04CD" w:rsidRDefault="00852A47" w:rsidP="000E55D6">
            <w:pPr>
              <w:rPr>
                <w:lang w:val="ms-MY"/>
              </w:rPr>
            </w:pPr>
            <w:r w:rsidRPr="009E04CD">
              <w:t>A statement of support (not more than 300 words) from the Nominator, or in the case of self-nomination, from the Nominee</w:t>
            </w:r>
            <w:r w:rsidR="000E55D6" w:rsidRPr="009E04CD">
              <w:t xml:space="preserve"> with the highlight of the novelty</w:t>
            </w:r>
            <w:r w:rsidR="00FF21B0" w:rsidRPr="009E04CD">
              <w:t xml:space="preserve"> and achievement</w:t>
            </w:r>
            <w:r w:rsidR="000E55D6" w:rsidRPr="009E04CD">
              <w:t xml:space="preserve"> of PhD research work related to polymer science or materials science</w:t>
            </w:r>
          </w:p>
        </w:tc>
        <w:tc>
          <w:tcPr>
            <w:tcW w:w="1417" w:type="dxa"/>
            <w:vAlign w:val="center"/>
          </w:tcPr>
          <w:p w14:paraId="2A8C4924" w14:textId="77777777" w:rsidR="00165379" w:rsidRPr="009E04CD" w:rsidRDefault="00165379" w:rsidP="00CA564B">
            <w:pPr>
              <w:rPr>
                <w:lang w:val="ms-MY"/>
              </w:rPr>
            </w:pPr>
          </w:p>
        </w:tc>
        <w:tc>
          <w:tcPr>
            <w:tcW w:w="1728" w:type="dxa"/>
            <w:shd w:val="clear" w:color="auto" w:fill="D9D9D9"/>
            <w:vAlign w:val="center"/>
          </w:tcPr>
          <w:p w14:paraId="62DEC50A" w14:textId="77777777" w:rsidR="00165379" w:rsidRPr="009E04CD" w:rsidRDefault="00165379" w:rsidP="00CA564B"/>
        </w:tc>
      </w:tr>
      <w:tr w:rsidR="009E04CD" w:rsidRPr="009E04CD" w14:paraId="0FA3BA50" w14:textId="77777777" w:rsidTr="00CA564B">
        <w:trPr>
          <w:trHeight w:val="748"/>
        </w:trPr>
        <w:tc>
          <w:tcPr>
            <w:tcW w:w="1217" w:type="dxa"/>
            <w:vAlign w:val="center"/>
          </w:tcPr>
          <w:p w14:paraId="26D613BF" w14:textId="77777777" w:rsidR="00165379" w:rsidRPr="009E04CD" w:rsidRDefault="003530B0" w:rsidP="000B2957">
            <w:pPr>
              <w:jc w:val="center"/>
              <w:rPr>
                <w:b/>
                <w:lang w:val="ms-MY"/>
              </w:rPr>
            </w:pPr>
            <w:r w:rsidRPr="009E04CD">
              <w:rPr>
                <w:b/>
                <w:lang w:val="ms-MY"/>
              </w:rPr>
              <w:t>B</w:t>
            </w:r>
          </w:p>
        </w:tc>
        <w:tc>
          <w:tcPr>
            <w:tcW w:w="344" w:type="dxa"/>
            <w:vAlign w:val="center"/>
          </w:tcPr>
          <w:p w14:paraId="7DC05A3A" w14:textId="77777777" w:rsidR="00165379" w:rsidRPr="009E04CD" w:rsidRDefault="00165379" w:rsidP="00CA564B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6094" w:type="dxa"/>
            <w:vAlign w:val="center"/>
          </w:tcPr>
          <w:p w14:paraId="57526D16" w14:textId="77777777" w:rsidR="00165379" w:rsidRPr="009E04CD" w:rsidRDefault="00852A47" w:rsidP="00852A47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9E04CD">
              <w:rPr>
                <w:rFonts w:ascii="Times New Roman" w:hAnsi="Times New Roman"/>
                <w:sz w:val="24"/>
                <w:szCs w:val="24"/>
              </w:rPr>
              <w:t>A copy of the PhD enrolment letter from the University (stating the date of enrolment)</w:t>
            </w:r>
          </w:p>
        </w:tc>
        <w:tc>
          <w:tcPr>
            <w:tcW w:w="1417" w:type="dxa"/>
            <w:vAlign w:val="center"/>
          </w:tcPr>
          <w:p w14:paraId="102FD550" w14:textId="77777777" w:rsidR="00165379" w:rsidRPr="009E04CD" w:rsidRDefault="00165379" w:rsidP="00CA564B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28" w:type="dxa"/>
            <w:shd w:val="clear" w:color="auto" w:fill="D9D9D9"/>
            <w:vAlign w:val="center"/>
          </w:tcPr>
          <w:p w14:paraId="16171C42" w14:textId="77777777" w:rsidR="00165379" w:rsidRPr="009E04CD" w:rsidRDefault="00165379" w:rsidP="00CA564B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E04CD" w:rsidRPr="009E04CD" w14:paraId="14FFCBBC" w14:textId="77777777" w:rsidTr="00CA564B">
        <w:trPr>
          <w:trHeight w:val="510"/>
        </w:trPr>
        <w:tc>
          <w:tcPr>
            <w:tcW w:w="1217" w:type="dxa"/>
            <w:vAlign w:val="center"/>
          </w:tcPr>
          <w:p w14:paraId="172F5A98" w14:textId="77777777" w:rsidR="00165379" w:rsidRPr="009E04CD" w:rsidRDefault="003530B0" w:rsidP="000B2957">
            <w:pPr>
              <w:jc w:val="center"/>
              <w:rPr>
                <w:b/>
                <w:lang w:val="ms-MY"/>
              </w:rPr>
            </w:pPr>
            <w:r w:rsidRPr="009E04CD">
              <w:rPr>
                <w:b/>
                <w:lang w:val="ms-MY"/>
              </w:rPr>
              <w:t>C</w:t>
            </w:r>
          </w:p>
        </w:tc>
        <w:tc>
          <w:tcPr>
            <w:tcW w:w="344" w:type="dxa"/>
            <w:vAlign w:val="center"/>
          </w:tcPr>
          <w:p w14:paraId="0EB3304B" w14:textId="77777777" w:rsidR="00165379" w:rsidRPr="009E04CD" w:rsidRDefault="00165379" w:rsidP="00CA564B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6094" w:type="dxa"/>
            <w:vAlign w:val="center"/>
          </w:tcPr>
          <w:p w14:paraId="0B507422" w14:textId="77777777" w:rsidR="00165379" w:rsidRPr="009E04CD" w:rsidRDefault="00165379" w:rsidP="00CA564B">
            <w:pPr>
              <w:rPr>
                <w:lang w:val="ms-MY"/>
              </w:rPr>
            </w:pPr>
            <w:r w:rsidRPr="009E04CD">
              <w:t>A brief (1 - 4 page ONLY) CV of the nominee</w:t>
            </w:r>
          </w:p>
        </w:tc>
        <w:tc>
          <w:tcPr>
            <w:tcW w:w="1417" w:type="dxa"/>
            <w:vAlign w:val="center"/>
          </w:tcPr>
          <w:p w14:paraId="2883E963" w14:textId="77777777" w:rsidR="00165379" w:rsidRPr="009E04CD" w:rsidRDefault="00165379" w:rsidP="00CA564B"/>
        </w:tc>
        <w:tc>
          <w:tcPr>
            <w:tcW w:w="1728" w:type="dxa"/>
            <w:shd w:val="clear" w:color="auto" w:fill="D9D9D9"/>
            <w:vAlign w:val="center"/>
          </w:tcPr>
          <w:p w14:paraId="679D34CF" w14:textId="77777777" w:rsidR="00165379" w:rsidRPr="009E04CD" w:rsidRDefault="00165379" w:rsidP="00CA564B"/>
        </w:tc>
      </w:tr>
      <w:tr w:rsidR="009E04CD" w:rsidRPr="009E04CD" w14:paraId="475E3251" w14:textId="77777777" w:rsidTr="00CA564B">
        <w:trPr>
          <w:trHeight w:val="510"/>
        </w:trPr>
        <w:tc>
          <w:tcPr>
            <w:tcW w:w="9072" w:type="dxa"/>
            <w:gridSpan w:val="4"/>
            <w:shd w:val="clear" w:color="auto" w:fill="D9D9D9"/>
            <w:vAlign w:val="center"/>
          </w:tcPr>
          <w:p w14:paraId="3437994E" w14:textId="77777777" w:rsidR="00CA564B" w:rsidRPr="009E04CD" w:rsidRDefault="00CA564B" w:rsidP="00CA564B">
            <w:pPr>
              <w:jc w:val="right"/>
            </w:pPr>
            <w:r w:rsidRPr="009E04CD">
              <w:rPr>
                <w:b/>
                <w:lang w:val="ms-MY"/>
              </w:rPr>
              <w:t>Total:</w:t>
            </w:r>
          </w:p>
        </w:tc>
        <w:tc>
          <w:tcPr>
            <w:tcW w:w="1728" w:type="dxa"/>
            <w:shd w:val="clear" w:color="auto" w:fill="D9D9D9"/>
            <w:vAlign w:val="center"/>
          </w:tcPr>
          <w:p w14:paraId="54010D0B" w14:textId="77777777" w:rsidR="00CA564B" w:rsidRPr="009E04CD" w:rsidRDefault="00CA564B" w:rsidP="00CA564B"/>
        </w:tc>
      </w:tr>
    </w:tbl>
    <w:p w14:paraId="03BD26AB" w14:textId="77777777" w:rsidR="0027400B" w:rsidRPr="009E04CD" w:rsidRDefault="0027400B" w:rsidP="00415259">
      <w:pPr>
        <w:jc w:val="both"/>
        <w:rPr>
          <w:lang w:val="ms-MY"/>
        </w:rPr>
      </w:pPr>
    </w:p>
    <w:p w14:paraId="0A812E6A" w14:textId="77777777" w:rsidR="004A50D1" w:rsidRPr="009E04CD" w:rsidRDefault="004A50D1" w:rsidP="00415259">
      <w:pPr>
        <w:jc w:val="both"/>
        <w:rPr>
          <w:lang w:val="ms-MY"/>
        </w:rPr>
      </w:pPr>
    </w:p>
    <w:p w14:paraId="18DE4624" w14:textId="77777777" w:rsidR="00885315" w:rsidRPr="009E04CD" w:rsidRDefault="00885315" w:rsidP="00415259">
      <w:pPr>
        <w:jc w:val="both"/>
        <w:rPr>
          <w:lang w:val="ms-MY"/>
        </w:rPr>
      </w:pPr>
    </w:p>
    <w:p w14:paraId="22359E4F" w14:textId="77777777" w:rsidR="00165379" w:rsidRPr="009E04CD" w:rsidRDefault="00165379" w:rsidP="00165379">
      <w:pPr>
        <w:jc w:val="both"/>
        <w:rPr>
          <w:b/>
          <w:u w:val="single"/>
        </w:rPr>
      </w:pPr>
      <w:r w:rsidRPr="009E04CD">
        <w:rPr>
          <w:b/>
          <w:u w:val="single"/>
        </w:rPr>
        <w:t>PART B</w:t>
      </w:r>
    </w:p>
    <w:p w14:paraId="7E06FE42" w14:textId="77777777" w:rsidR="0027400B" w:rsidRPr="009E04CD" w:rsidRDefault="0027400B" w:rsidP="00415259">
      <w:pPr>
        <w:jc w:val="both"/>
        <w:rPr>
          <w:lang w:val="ms-MY"/>
        </w:rPr>
      </w:pPr>
    </w:p>
    <w:p w14:paraId="6D5527B4" w14:textId="102BCD10" w:rsidR="0027400B" w:rsidRPr="009E04CD" w:rsidRDefault="0027400B" w:rsidP="000B2957">
      <w:pPr>
        <w:spacing w:line="276" w:lineRule="auto"/>
        <w:jc w:val="both"/>
        <w:rPr>
          <w:lang w:val="ms-MY"/>
        </w:rPr>
      </w:pPr>
      <w:r w:rsidRPr="009E04CD">
        <w:rPr>
          <w:b/>
          <w:lang w:val="ms-MY"/>
        </w:rPr>
        <w:t xml:space="preserve">ALL the outputs DURING the PhD candidation SHALL be within the </w:t>
      </w:r>
      <w:r w:rsidRPr="009E04CD">
        <w:rPr>
          <w:b/>
          <w:u w:val="single"/>
          <w:lang w:val="ms-MY"/>
        </w:rPr>
        <w:t>scope of the PhD work</w:t>
      </w:r>
      <w:r w:rsidRPr="009E04CD">
        <w:rPr>
          <w:b/>
          <w:lang w:val="ms-MY"/>
        </w:rPr>
        <w:t xml:space="preserve"> AND are strictly as 1</w:t>
      </w:r>
      <w:r w:rsidRPr="009E04CD">
        <w:rPr>
          <w:b/>
          <w:vertAlign w:val="superscript"/>
          <w:lang w:val="ms-MY"/>
        </w:rPr>
        <w:t>st</w:t>
      </w:r>
      <w:r w:rsidRPr="009E04CD">
        <w:rPr>
          <w:b/>
          <w:lang w:val="ms-MY"/>
        </w:rPr>
        <w:t xml:space="preserve"> Author / Corresponding author</w:t>
      </w:r>
      <w:r w:rsidR="00097352" w:rsidRPr="009E04CD">
        <w:rPr>
          <w:b/>
          <w:lang w:val="ms-MY"/>
        </w:rPr>
        <w:t xml:space="preserve">. </w:t>
      </w:r>
      <w:r w:rsidR="005C472E" w:rsidRPr="0057228B">
        <w:rPr>
          <w:b/>
          <w:lang w:val="ms-MY"/>
        </w:rPr>
        <w:t>Please EXCLUDE MSc work outputs.</w:t>
      </w:r>
    </w:p>
    <w:p w14:paraId="76E11CCC" w14:textId="77777777" w:rsidR="007933DD" w:rsidRPr="009E04CD" w:rsidRDefault="007933DD" w:rsidP="00415259">
      <w:pPr>
        <w:jc w:val="both"/>
        <w:rPr>
          <w:lang w:val="ms-MY"/>
        </w:rPr>
      </w:pPr>
    </w:p>
    <w:tbl>
      <w:tblPr>
        <w:tblW w:w="108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17"/>
        <w:gridCol w:w="348"/>
        <w:gridCol w:w="6015"/>
        <w:gridCol w:w="1414"/>
        <w:gridCol w:w="1806"/>
      </w:tblGrid>
      <w:tr w:rsidR="009E04CD" w:rsidRPr="009E04CD" w14:paraId="2D0E6A53" w14:textId="77777777" w:rsidTr="00AD75B7">
        <w:trPr>
          <w:trHeight w:val="850"/>
          <w:tblHeader/>
        </w:trPr>
        <w:tc>
          <w:tcPr>
            <w:tcW w:w="1217" w:type="dxa"/>
            <w:vAlign w:val="center"/>
          </w:tcPr>
          <w:p w14:paraId="351ABA6B" w14:textId="77777777" w:rsidR="0027400B" w:rsidRPr="009E04CD" w:rsidRDefault="0027400B" w:rsidP="00CA564B">
            <w:pPr>
              <w:rPr>
                <w:b/>
              </w:rPr>
            </w:pPr>
            <w:r w:rsidRPr="009E04CD">
              <w:rPr>
                <w:b/>
              </w:rPr>
              <w:t>Appendix</w:t>
            </w:r>
          </w:p>
        </w:tc>
        <w:tc>
          <w:tcPr>
            <w:tcW w:w="348" w:type="dxa"/>
            <w:vAlign w:val="center"/>
          </w:tcPr>
          <w:p w14:paraId="5D6E5B88" w14:textId="77777777" w:rsidR="0027400B" w:rsidRPr="009E04CD" w:rsidRDefault="0027400B" w:rsidP="00CA564B">
            <w:pPr>
              <w:rPr>
                <w:b/>
                <w:lang w:val="ms-MY"/>
              </w:rPr>
            </w:pPr>
          </w:p>
        </w:tc>
        <w:tc>
          <w:tcPr>
            <w:tcW w:w="6015" w:type="dxa"/>
            <w:vAlign w:val="center"/>
          </w:tcPr>
          <w:p w14:paraId="6DBA673D" w14:textId="77777777" w:rsidR="0027400B" w:rsidRPr="009E04CD" w:rsidRDefault="0027400B" w:rsidP="00CA564B">
            <w:pPr>
              <w:rPr>
                <w:b/>
                <w:lang w:val="ms-MY"/>
              </w:rPr>
            </w:pPr>
            <w:r w:rsidRPr="009E04CD">
              <w:rPr>
                <w:b/>
                <w:lang w:val="ms-MY"/>
              </w:rPr>
              <w:t>Description</w:t>
            </w:r>
            <w:r w:rsidR="002A20C4" w:rsidRPr="009E04CD">
              <w:rPr>
                <w:b/>
                <w:lang w:val="ms-MY"/>
              </w:rPr>
              <w:t xml:space="preserve"> (to be filled-up by nominee)</w:t>
            </w:r>
          </w:p>
        </w:tc>
        <w:tc>
          <w:tcPr>
            <w:tcW w:w="1414" w:type="dxa"/>
            <w:vAlign w:val="center"/>
          </w:tcPr>
          <w:p w14:paraId="23179283" w14:textId="77777777" w:rsidR="00165379" w:rsidRPr="009E04CD" w:rsidRDefault="0027400B" w:rsidP="00CA564B">
            <w:pPr>
              <w:rPr>
                <w:b/>
                <w:sz w:val="20"/>
                <w:lang w:val="ms-MY"/>
              </w:rPr>
            </w:pPr>
            <w:r w:rsidRPr="009E04CD">
              <w:rPr>
                <w:b/>
                <w:sz w:val="20"/>
                <w:lang w:val="ms-MY"/>
              </w:rPr>
              <w:t xml:space="preserve">Submitted by nominee </w:t>
            </w:r>
          </w:p>
          <w:p w14:paraId="5A5C6F19" w14:textId="77777777" w:rsidR="0027400B" w:rsidRPr="009E04CD" w:rsidRDefault="0027400B" w:rsidP="00CA564B">
            <w:pPr>
              <w:rPr>
                <w:b/>
                <w:sz w:val="20"/>
                <w:lang w:val="ms-MY"/>
              </w:rPr>
            </w:pPr>
            <w:r w:rsidRPr="009E04CD">
              <w:rPr>
                <w:b/>
                <w:sz w:val="20"/>
                <w:lang w:val="ms-MY"/>
              </w:rPr>
              <w:t>(</w:t>
            </w:r>
            <w:r w:rsidR="00165379" w:rsidRPr="009E04CD">
              <w:rPr>
                <w:b/>
                <w:i/>
                <w:sz w:val="20"/>
                <w:lang w:val="ms-MY"/>
              </w:rPr>
              <w:t>e.g.</w:t>
            </w:r>
            <w:r w:rsidR="00165379" w:rsidRPr="009E04CD">
              <w:rPr>
                <w:b/>
                <w:sz w:val="20"/>
                <w:lang w:val="ms-MY"/>
              </w:rPr>
              <w:t xml:space="preserve"> 3</w:t>
            </w:r>
            <w:r w:rsidRPr="009E04CD">
              <w:rPr>
                <w:b/>
                <w:sz w:val="20"/>
                <w:lang w:val="ms-MY"/>
              </w:rPr>
              <w:t>)</w:t>
            </w:r>
          </w:p>
        </w:tc>
        <w:tc>
          <w:tcPr>
            <w:tcW w:w="1806" w:type="dxa"/>
            <w:shd w:val="clear" w:color="auto" w:fill="D9D9D9"/>
            <w:vAlign w:val="center"/>
          </w:tcPr>
          <w:p w14:paraId="271F052C" w14:textId="77777777" w:rsidR="0027400B" w:rsidRPr="009E04CD" w:rsidRDefault="0027400B" w:rsidP="00CA564B">
            <w:pPr>
              <w:rPr>
                <w:b/>
                <w:sz w:val="20"/>
                <w:lang w:val="ms-MY"/>
              </w:rPr>
            </w:pPr>
            <w:r w:rsidRPr="009E04CD">
              <w:rPr>
                <w:b/>
                <w:sz w:val="20"/>
                <w:lang w:val="ms-MY"/>
              </w:rPr>
              <w:t xml:space="preserve">Checked by </w:t>
            </w:r>
          </w:p>
          <w:p w14:paraId="6C1642D2" w14:textId="77777777" w:rsidR="0027400B" w:rsidRPr="009E04CD" w:rsidRDefault="00787581" w:rsidP="00CA564B">
            <w:pPr>
              <w:rPr>
                <w:b/>
                <w:sz w:val="20"/>
                <w:lang w:val="ms-MY"/>
              </w:rPr>
            </w:pPr>
            <w:r w:rsidRPr="009E04CD">
              <w:rPr>
                <w:b/>
                <w:sz w:val="20"/>
                <w:lang w:val="ms-MY"/>
              </w:rPr>
              <w:t>judge</w:t>
            </w:r>
            <w:r w:rsidR="0027400B" w:rsidRPr="009E04CD">
              <w:rPr>
                <w:b/>
                <w:sz w:val="20"/>
                <w:lang w:val="ms-MY"/>
              </w:rPr>
              <w:t xml:space="preserve"> </w:t>
            </w:r>
            <w:r w:rsidR="00165379" w:rsidRPr="009E04CD">
              <w:rPr>
                <w:b/>
                <w:sz w:val="20"/>
                <w:lang w:val="ms-MY"/>
              </w:rPr>
              <w:t>[Mark(s)]</w:t>
            </w:r>
          </w:p>
        </w:tc>
      </w:tr>
      <w:tr w:rsidR="009E04CD" w:rsidRPr="009E04CD" w14:paraId="4D40BF7B" w14:textId="77777777" w:rsidTr="00CA564B">
        <w:trPr>
          <w:trHeight w:val="1987"/>
        </w:trPr>
        <w:tc>
          <w:tcPr>
            <w:tcW w:w="1217" w:type="dxa"/>
          </w:tcPr>
          <w:p w14:paraId="1D11CBB2" w14:textId="77777777" w:rsidR="00626040" w:rsidRPr="009E04CD" w:rsidRDefault="00852A47" w:rsidP="00CA564B">
            <w:pPr>
              <w:jc w:val="center"/>
              <w:rPr>
                <w:b/>
                <w:lang w:val="ms-MY"/>
              </w:rPr>
            </w:pPr>
            <w:r w:rsidRPr="009E04CD">
              <w:rPr>
                <w:b/>
                <w:lang w:val="ms-MY"/>
              </w:rPr>
              <w:t>D</w:t>
            </w:r>
          </w:p>
        </w:tc>
        <w:tc>
          <w:tcPr>
            <w:tcW w:w="348" w:type="dxa"/>
          </w:tcPr>
          <w:p w14:paraId="4EC02176" w14:textId="77777777" w:rsidR="00626040" w:rsidRPr="009E04CD" w:rsidRDefault="00626040" w:rsidP="00CA564B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6015" w:type="dxa"/>
          </w:tcPr>
          <w:p w14:paraId="3BD095BE" w14:textId="77777777" w:rsidR="00626040" w:rsidRPr="009E04CD" w:rsidRDefault="00A54B3D" w:rsidP="00CA564B">
            <w:pPr>
              <w:jc w:val="both"/>
              <w:rPr>
                <w:b/>
                <w:lang w:val="ms-MY"/>
              </w:rPr>
            </w:pPr>
            <w:r w:rsidRPr="009E04CD">
              <w:rPr>
                <w:b/>
                <w:lang w:val="ms-MY"/>
              </w:rPr>
              <w:t>Q1/Q2 journal (WOS</w:t>
            </w:r>
            <w:r w:rsidR="00626040" w:rsidRPr="009E04CD">
              <w:rPr>
                <w:b/>
                <w:lang w:val="ms-MY"/>
              </w:rPr>
              <w:t>-indexed)</w:t>
            </w:r>
            <w:r w:rsidR="00AA50B6" w:rsidRPr="009E04CD">
              <w:rPr>
                <w:b/>
                <w:lang w:val="ms-MY"/>
              </w:rPr>
              <w:t xml:space="preserve"> </w:t>
            </w:r>
            <w:r w:rsidR="00BE0368" w:rsidRPr="009E04CD">
              <w:rPr>
                <w:lang w:val="ms-MY"/>
              </w:rPr>
              <w:t>(max 5</w:t>
            </w:r>
            <w:r w:rsidR="00AA50B6" w:rsidRPr="009E04CD">
              <w:rPr>
                <w:lang w:val="ms-MY"/>
              </w:rPr>
              <w:t xml:space="preserve"> articles)</w:t>
            </w:r>
          </w:p>
          <w:p w14:paraId="4C0D66C0" w14:textId="77777777" w:rsidR="00562F99" w:rsidRPr="009E04CD" w:rsidRDefault="00562F99" w:rsidP="00CA564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eastAsia="zh-CN"/>
              </w:rPr>
            </w:pPr>
            <w:r w:rsidRPr="009E04CD">
              <w:rPr>
                <w:rFonts w:ascii="Times New Roman" w:hAnsi="Times New Roman"/>
                <w:sz w:val="20"/>
                <w:szCs w:val="20"/>
                <w:lang w:eastAsia="zh-CN"/>
              </w:rPr>
              <w:t xml:space="preserve">Example: </w:t>
            </w:r>
          </w:p>
          <w:p w14:paraId="392BAD97" w14:textId="77777777" w:rsidR="00562F99" w:rsidRPr="009E04CD" w:rsidRDefault="00562F99" w:rsidP="00CA564B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211" w:hanging="211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9E04CD">
              <w:rPr>
                <w:rFonts w:ascii="Times New Roman" w:hAnsi="Times New Roman"/>
                <w:sz w:val="20"/>
                <w:szCs w:val="20"/>
                <w:lang w:eastAsia="zh-CN"/>
              </w:rPr>
              <w:t xml:space="preserve">W. Zhao, Y. Su, X. Wen, D. Wang, Manipulating crystallization behavior of poly(ethylene oxide) by functionalized nanoparticle inclusion. </w:t>
            </w:r>
            <w:r w:rsidRPr="009E04CD">
              <w:rPr>
                <w:rFonts w:ascii="Times New Roman" w:hAnsi="Times New Roman"/>
                <w:i/>
                <w:iCs/>
                <w:sz w:val="20"/>
                <w:szCs w:val="20"/>
                <w:lang w:eastAsia="zh-CN"/>
              </w:rPr>
              <w:t>Polymer</w:t>
            </w:r>
            <w:r w:rsidRPr="009E04CD">
              <w:rPr>
                <w:rFonts w:ascii="Times New Roman" w:hAnsi="Times New Roman"/>
                <w:sz w:val="20"/>
                <w:szCs w:val="20"/>
                <w:lang w:eastAsia="zh-CN"/>
              </w:rPr>
              <w:t xml:space="preserve"> </w:t>
            </w:r>
            <w:r w:rsidRPr="009E04CD">
              <w:rPr>
                <w:rFonts w:ascii="Times New Roman" w:hAnsi="Times New Roman"/>
                <w:b/>
                <w:bCs/>
                <w:sz w:val="20"/>
                <w:szCs w:val="20"/>
                <w:lang w:eastAsia="zh-CN"/>
              </w:rPr>
              <w:t>165</w:t>
            </w:r>
            <w:r w:rsidRPr="009E04CD">
              <w:rPr>
                <w:rFonts w:ascii="Times New Roman" w:hAnsi="Times New Roman"/>
                <w:sz w:val="20"/>
                <w:szCs w:val="20"/>
                <w:lang w:eastAsia="zh-CN"/>
              </w:rPr>
              <w:t>, 28-38 (2019)</w:t>
            </w:r>
          </w:p>
          <w:p w14:paraId="5BAF4B87" w14:textId="77777777" w:rsidR="00562F99" w:rsidRPr="009E04CD" w:rsidRDefault="00562F99" w:rsidP="00CA564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9E04CD">
              <w:rPr>
                <w:rFonts w:ascii="Times New Roman" w:hAnsi="Times New Roman"/>
                <w:sz w:val="24"/>
                <w:szCs w:val="20"/>
              </w:rPr>
              <w:t>1. Please add</w:t>
            </w:r>
          </w:p>
          <w:p w14:paraId="6EF1536E" w14:textId="77777777" w:rsidR="00562F99" w:rsidRPr="009E04CD" w:rsidRDefault="00562F99" w:rsidP="00CA564B">
            <w:pPr>
              <w:jc w:val="both"/>
              <w:rPr>
                <w:szCs w:val="20"/>
              </w:rPr>
            </w:pPr>
            <w:r w:rsidRPr="009E04CD">
              <w:rPr>
                <w:szCs w:val="20"/>
              </w:rPr>
              <w:t>2.</w:t>
            </w:r>
          </w:p>
          <w:p w14:paraId="3B1A978D" w14:textId="77777777" w:rsidR="00CA564B" w:rsidRPr="009E04CD" w:rsidRDefault="00CA564B" w:rsidP="00CA564B">
            <w:pPr>
              <w:jc w:val="both"/>
            </w:pPr>
            <w:r w:rsidRPr="009E04CD">
              <w:t>3.</w:t>
            </w:r>
          </w:p>
          <w:p w14:paraId="0634C7FB" w14:textId="77777777" w:rsidR="00CA564B" w:rsidRPr="009E04CD" w:rsidRDefault="00CA564B" w:rsidP="00CA564B">
            <w:pPr>
              <w:jc w:val="both"/>
              <w:rPr>
                <w:lang w:val="ms-MY"/>
              </w:rPr>
            </w:pPr>
          </w:p>
        </w:tc>
        <w:tc>
          <w:tcPr>
            <w:tcW w:w="1414" w:type="dxa"/>
          </w:tcPr>
          <w:p w14:paraId="31E88DCC" w14:textId="77777777" w:rsidR="00626040" w:rsidRPr="009E04CD" w:rsidRDefault="00626040" w:rsidP="00CA564B">
            <w:pPr>
              <w:jc w:val="both"/>
            </w:pPr>
          </w:p>
        </w:tc>
        <w:tc>
          <w:tcPr>
            <w:tcW w:w="1806" w:type="dxa"/>
            <w:shd w:val="clear" w:color="auto" w:fill="D9D9D9"/>
          </w:tcPr>
          <w:p w14:paraId="4194ABFE" w14:textId="77777777" w:rsidR="00626040" w:rsidRPr="009E04CD" w:rsidRDefault="003530B0" w:rsidP="00CA564B">
            <w:pPr>
              <w:rPr>
                <w:sz w:val="18"/>
                <w:szCs w:val="18"/>
              </w:rPr>
            </w:pPr>
            <w:r w:rsidRPr="009E04CD">
              <w:rPr>
                <w:sz w:val="18"/>
                <w:szCs w:val="18"/>
              </w:rPr>
              <w:t>[5</w:t>
            </w:r>
            <w:r w:rsidR="00A54B3D" w:rsidRPr="009E04CD">
              <w:rPr>
                <w:sz w:val="18"/>
                <w:szCs w:val="18"/>
              </w:rPr>
              <w:t xml:space="preserve"> marks</w:t>
            </w:r>
            <w:r w:rsidR="001D3973" w:rsidRPr="009E04CD">
              <w:rPr>
                <w:sz w:val="18"/>
                <w:szCs w:val="18"/>
              </w:rPr>
              <w:t xml:space="preserve"> each</w:t>
            </w:r>
            <w:r w:rsidR="00A54B3D" w:rsidRPr="009E04CD">
              <w:rPr>
                <w:sz w:val="18"/>
                <w:szCs w:val="18"/>
              </w:rPr>
              <w:t>]</w:t>
            </w:r>
          </w:p>
          <w:p w14:paraId="7F9703CA" w14:textId="77777777" w:rsidR="003530B0" w:rsidRPr="009E04CD" w:rsidRDefault="003530B0" w:rsidP="00CA564B">
            <w:pPr>
              <w:rPr>
                <w:sz w:val="18"/>
                <w:szCs w:val="18"/>
              </w:rPr>
            </w:pPr>
          </w:p>
          <w:p w14:paraId="5F795863" w14:textId="77777777" w:rsidR="003530B0" w:rsidRPr="009E04CD" w:rsidRDefault="003530B0" w:rsidP="00CA564B">
            <w:pPr>
              <w:rPr>
                <w:strike/>
                <w:sz w:val="18"/>
                <w:szCs w:val="18"/>
              </w:rPr>
            </w:pPr>
          </w:p>
        </w:tc>
      </w:tr>
      <w:tr w:rsidR="009E04CD" w:rsidRPr="009E04CD" w14:paraId="3694FEA4" w14:textId="77777777" w:rsidTr="00CA564B">
        <w:trPr>
          <w:trHeight w:val="1561"/>
        </w:trPr>
        <w:tc>
          <w:tcPr>
            <w:tcW w:w="1217" w:type="dxa"/>
          </w:tcPr>
          <w:p w14:paraId="47FEB2A4" w14:textId="77777777" w:rsidR="00626040" w:rsidRPr="009E04CD" w:rsidRDefault="00852A47" w:rsidP="00CA564B">
            <w:pPr>
              <w:jc w:val="center"/>
              <w:rPr>
                <w:b/>
                <w:lang w:val="ms-MY"/>
              </w:rPr>
            </w:pPr>
            <w:r w:rsidRPr="009E04CD">
              <w:rPr>
                <w:b/>
                <w:lang w:val="ms-MY"/>
              </w:rPr>
              <w:lastRenderedPageBreak/>
              <w:t>E</w:t>
            </w:r>
          </w:p>
        </w:tc>
        <w:tc>
          <w:tcPr>
            <w:tcW w:w="348" w:type="dxa"/>
          </w:tcPr>
          <w:p w14:paraId="11181912" w14:textId="77777777" w:rsidR="00626040" w:rsidRPr="009E04CD" w:rsidRDefault="00626040" w:rsidP="00CA564B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6015" w:type="dxa"/>
          </w:tcPr>
          <w:p w14:paraId="648672B2" w14:textId="77777777" w:rsidR="00626040" w:rsidRPr="009E04CD" w:rsidRDefault="00626040" w:rsidP="00CA564B">
            <w:pPr>
              <w:jc w:val="both"/>
              <w:rPr>
                <w:b/>
                <w:lang w:val="ms-MY"/>
              </w:rPr>
            </w:pPr>
            <w:r w:rsidRPr="009E04CD">
              <w:rPr>
                <w:b/>
                <w:lang w:val="ms-MY"/>
              </w:rPr>
              <w:t>Q3/Q4 jou</w:t>
            </w:r>
            <w:r w:rsidR="00A54B3D" w:rsidRPr="009E04CD">
              <w:rPr>
                <w:b/>
                <w:lang w:val="ms-MY"/>
              </w:rPr>
              <w:t>rnal (WOS</w:t>
            </w:r>
            <w:r w:rsidRPr="009E04CD">
              <w:rPr>
                <w:b/>
                <w:lang w:val="ms-MY"/>
              </w:rPr>
              <w:t>-indexed)</w:t>
            </w:r>
            <w:r w:rsidR="00AA50B6" w:rsidRPr="009E04CD">
              <w:rPr>
                <w:b/>
                <w:lang w:val="ms-MY"/>
              </w:rPr>
              <w:t xml:space="preserve"> </w:t>
            </w:r>
            <w:r w:rsidR="00BE0368" w:rsidRPr="009E04CD">
              <w:rPr>
                <w:lang w:val="ms-MY"/>
              </w:rPr>
              <w:t>(max 5</w:t>
            </w:r>
            <w:r w:rsidR="00AA50B6" w:rsidRPr="009E04CD">
              <w:rPr>
                <w:lang w:val="ms-MY"/>
              </w:rPr>
              <w:t xml:space="preserve"> articles)</w:t>
            </w:r>
          </w:p>
          <w:p w14:paraId="14EB087C" w14:textId="77777777" w:rsidR="00626040" w:rsidRPr="009E04CD" w:rsidRDefault="00626040" w:rsidP="00CA564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9E04CD">
              <w:rPr>
                <w:rFonts w:ascii="Times New Roman" w:hAnsi="Times New Roman"/>
                <w:sz w:val="24"/>
                <w:szCs w:val="20"/>
              </w:rPr>
              <w:t>1. Please add</w:t>
            </w:r>
          </w:p>
          <w:p w14:paraId="17B12D27" w14:textId="77777777" w:rsidR="00626040" w:rsidRPr="009E04CD" w:rsidRDefault="00626040" w:rsidP="00CA564B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>2.</w:t>
            </w:r>
          </w:p>
          <w:p w14:paraId="031DFC2D" w14:textId="77777777" w:rsidR="00CA564B" w:rsidRPr="009E04CD" w:rsidRDefault="00CA564B" w:rsidP="00CA564B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>3.</w:t>
            </w:r>
          </w:p>
        </w:tc>
        <w:tc>
          <w:tcPr>
            <w:tcW w:w="1414" w:type="dxa"/>
          </w:tcPr>
          <w:p w14:paraId="305FF702" w14:textId="77777777" w:rsidR="00626040" w:rsidRPr="009E04CD" w:rsidRDefault="00626040" w:rsidP="00CA564B">
            <w:pPr>
              <w:jc w:val="both"/>
            </w:pPr>
          </w:p>
        </w:tc>
        <w:tc>
          <w:tcPr>
            <w:tcW w:w="1806" w:type="dxa"/>
            <w:shd w:val="clear" w:color="auto" w:fill="D9D9D9"/>
          </w:tcPr>
          <w:p w14:paraId="6C93C518" w14:textId="77777777" w:rsidR="003530B0" w:rsidRPr="009E04CD" w:rsidRDefault="003530B0" w:rsidP="00CA564B">
            <w:pPr>
              <w:rPr>
                <w:sz w:val="18"/>
                <w:szCs w:val="18"/>
              </w:rPr>
            </w:pPr>
            <w:r w:rsidRPr="009E04CD">
              <w:rPr>
                <w:sz w:val="18"/>
                <w:szCs w:val="18"/>
              </w:rPr>
              <w:t>[3 marks</w:t>
            </w:r>
            <w:r w:rsidR="001D3973" w:rsidRPr="009E04CD">
              <w:rPr>
                <w:sz w:val="18"/>
                <w:szCs w:val="18"/>
              </w:rPr>
              <w:t xml:space="preserve"> each</w:t>
            </w:r>
            <w:r w:rsidR="00A54B3D" w:rsidRPr="009E04CD">
              <w:rPr>
                <w:sz w:val="18"/>
                <w:szCs w:val="18"/>
              </w:rPr>
              <w:t>]</w:t>
            </w:r>
          </w:p>
          <w:p w14:paraId="7BFD117E" w14:textId="77777777" w:rsidR="00626040" w:rsidRPr="009E04CD" w:rsidRDefault="00626040" w:rsidP="00A54B3D">
            <w:pPr>
              <w:rPr>
                <w:strike/>
                <w:sz w:val="18"/>
                <w:szCs w:val="18"/>
              </w:rPr>
            </w:pPr>
          </w:p>
        </w:tc>
      </w:tr>
      <w:tr w:rsidR="009E04CD" w:rsidRPr="009E04CD" w14:paraId="198FBE84" w14:textId="77777777" w:rsidTr="00CA564B">
        <w:trPr>
          <w:trHeight w:val="1559"/>
        </w:trPr>
        <w:tc>
          <w:tcPr>
            <w:tcW w:w="1217" w:type="dxa"/>
          </w:tcPr>
          <w:p w14:paraId="0CF9BAC3" w14:textId="77777777" w:rsidR="00562F99" w:rsidRPr="009E04CD" w:rsidRDefault="00852A47" w:rsidP="00CA564B">
            <w:pPr>
              <w:jc w:val="center"/>
              <w:rPr>
                <w:b/>
                <w:lang w:val="ms-MY"/>
              </w:rPr>
            </w:pPr>
            <w:r w:rsidRPr="009E04CD">
              <w:rPr>
                <w:b/>
                <w:lang w:val="ms-MY"/>
              </w:rPr>
              <w:t>F</w:t>
            </w:r>
          </w:p>
        </w:tc>
        <w:tc>
          <w:tcPr>
            <w:tcW w:w="348" w:type="dxa"/>
          </w:tcPr>
          <w:p w14:paraId="637E94DE" w14:textId="77777777" w:rsidR="00562F99" w:rsidRPr="009E04CD" w:rsidRDefault="00562F99" w:rsidP="00CA564B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6015" w:type="dxa"/>
          </w:tcPr>
          <w:p w14:paraId="0A21F42D" w14:textId="77777777" w:rsidR="00562F99" w:rsidRPr="009E04CD" w:rsidRDefault="00562F99" w:rsidP="00CA564B">
            <w:pPr>
              <w:jc w:val="both"/>
              <w:rPr>
                <w:b/>
                <w:lang w:val="ms-MY"/>
              </w:rPr>
            </w:pPr>
            <w:r w:rsidRPr="009E04CD">
              <w:rPr>
                <w:b/>
                <w:lang w:val="ms-MY"/>
              </w:rPr>
              <w:t>Scopus-index journal</w:t>
            </w:r>
            <w:r w:rsidR="008F2769" w:rsidRPr="009E04CD">
              <w:rPr>
                <w:b/>
                <w:lang w:val="ms-MY"/>
              </w:rPr>
              <w:t xml:space="preserve"> </w:t>
            </w:r>
            <w:r w:rsidR="00BE0368" w:rsidRPr="009E04CD">
              <w:rPr>
                <w:lang w:val="ms-MY"/>
              </w:rPr>
              <w:t>(max 5</w:t>
            </w:r>
            <w:r w:rsidR="008F2769" w:rsidRPr="009E04CD">
              <w:rPr>
                <w:lang w:val="ms-MY"/>
              </w:rPr>
              <w:t xml:space="preserve"> articles)</w:t>
            </w:r>
          </w:p>
          <w:p w14:paraId="53A1088F" w14:textId="77777777" w:rsidR="00562F99" w:rsidRPr="009E04CD" w:rsidRDefault="00562F99" w:rsidP="00CA564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9E04CD">
              <w:rPr>
                <w:rFonts w:ascii="Times New Roman" w:hAnsi="Times New Roman"/>
                <w:sz w:val="24"/>
                <w:szCs w:val="20"/>
              </w:rPr>
              <w:t>1. Please add</w:t>
            </w:r>
          </w:p>
          <w:p w14:paraId="63D24837" w14:textId="77777777" w:rsidR="00562F99" w:rsidRPr="009E04CD" w:rsidRDefault="00562F99" w:rsidP="00CA564B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>2.</w:t>
            </w:r>
          </w:p>
          <w:p w14:paraId="15293FE6" w14:textId="77777777" w:rsidR="00CA564B" w:rsidRPr="009E04CD" w:rsidRDefault="00CA564B" w:rsidP="00CA564B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>3.</w:t>
            </w:r>
          </w:p>
        </w:tc>
        <w:tc>
          <w:tcPr>
            <w:tcW w:w="1414" w:type="dxa"/>
          </w:tcPr>
          <w:p w14:paraId="6A850CD4" w14:textId="77777777" w:rsidR="00562F99" w:rsidRPr="009E04CD" w:rsidRDefault="00562F99" w:rsidP="00CA564B">
            <w:pPr>
              <w:jc w:val="both"/>
            </w:pPr>
          </w:p>
        </w:tc>
        <w:tc>
          <w:tcPr>
            <w:tcW w:w="1806" w:type="dxa"/>
            <w:shd w:val="clear" w:color="auto" w:fill="D9D9D9"/>
          </w:tcPr>
          <w:p w14:paraId="0D4A1CA7" w14:textId="77777777" w:rsidR="003530B0" w:rsidRPr="009E04CD" w:rsidRDefault="003530B0" w:rsidP="00CA564B">
            <w:pPr>
              <w:rPr>
                <w:sz w:val="18"/>
                <w:szCs w:val="18"/>
              </w:rPr>
            </w:pPr>
            <w:r w:rsidRPr="009E04CD">
              <w:rPr>
                <w:sz w:val="18"/>
                <w:szCs w:val="18"/>
              </w:rPr>
              <w:t>[2 marks</w:t>
            </w:r>
            <w:r w:rsidR="001D3973" w:rsidRPr="009E04CD">
              <w:rPr>
                <w:sz w:val="18"/>
                <w:szCs w:val="18"/>
              </w:rPr>
              <w:t xml:space="preserve"> each</w:t>
            </w:r>
            <w:r w:rsidRPr="009E04CD">
              <w:rPr>
                <w:sz w:val="18"/>
                <w:szCs w:val="18"/>
              </w:rPr>
              <w:t>]</w:t>
            </w:r>
          </w:p>
          <w:p w14:paraId="6F39DAE7" w14:textId="77777777" w:rsidR="00562F99" w:rsidRPr="009E04CD" w:rsidRDefault="00562F99" w:rsidP="00CA564B">
            <w:pPr>
              <w:rPr>
                <w:strike/>
                <w:sz w:val="18"/>
                <w:szCs w:val="18"/>
              </w:rPr>
            </w:pPr>
          </w:p>
        </w:tc>
      </w:tr>
    </w:tbl>
    <w:p w14:paraId="3A8C8553" w14:textId="77777777" w:rsidR="00C161A5" w:rsidRPr="009E04CD" w:rsidRDefault="00C161A5"/>
    <w:p w14:paraId="3BE3A3E9" w14:textId="77777777" w:rsidR="00C161A5" w:rsidRPr="009E04CD" w:rsidRDefault="00C161A5">
      <w:pPr>
        <w:rPr>
          <w:b/>
        </w:rPr>
      </w:pPr>
    </w:p>
    <w:tbl>
      <w:tblPr>
        <w:tblW w:w="108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17"/>
        <w:gridCol w:w="348"/>
        <w:gridCol w:w="6015"/>
        <w:gridCol w:w="1414"/>
        <w:gridCol w:w="1806"/>
      </w:tblGrid>
      <w:tr w:rsidR="009E04CD" w:rsidRPr="009E04CD" w14:paraId="58E63C69" w14:textId="77777777" w:rsidTr="00C161A5">
        <w:trPr>
          <w:trHeight w:val="850"/>
        </w:trPr>
        <w:tc>
          <w:tcPr>
            <w:tcW w:w="1217" w:type="dxa"/>
            <w:vAlign w:val="center"/>
          </w:tcPr>
          <w:p w14:paraId="2713E48F" w14:textId="77777777" w:rsidR="00C161A5" w:rsidRPr="009E04CD" w:rsidRDefault="00C161A5" w:rsidP="00C161A5">
            <w:pPr>
              <w:rPr>
                <w:b/>
              </w:rPr>
            </w:pPr>
            <w:r w:rsidRPr="009E04CD">
              <w:rPr>
                <w:b/>
              </w:rPr>
              <w:t>Appendix</w:t>
            </w:r>
          </w:p>
        </w:tc>
        <w:tc>
          <w:tcPr>
            <w:tcW w:w="348" w:type="dxa"/>
            <w:vAlign w:val="center"/>
          </w:tcPr>
          <w:p w14:paraId="4133FD4B" w14:textId="77777777" w:rsidR="00C161A5" w:rsidRPr="009E04CD" w:rsidRDefault="00C161A5" w:rsidP="00C161A5">
            <w:pPr>
              <w:rPr>
                <w:b/>
                <w:lang w:val="ms-MY"/>
              </w:rPr>
            </w:pPr>
          </w:p>
        </w:tc>
        <w:tc>
          <w:tcPr>
            <w:tcW w:w="6015" w:type="dxa"/>
            <w:vAlign w:val="center"/>
          </w:tcPr>
          <w:p w14:paraId="0288FAB2" w14:textId="77777777" w:rsidR="00C161A5" w:rsidRPr="009E04CD" w:rsidRDefault="00C161A5" w:rsidP="00C161A5">
            <w:pPr>
              <w:rPr>
                <w:b/>
                <w:lang w:val="ms-MY"/>
              </w:rPr>
            </w:pPr>
            <w:r w:rsidRPr="009E04CD">
              <w:rPr>
                <w:b/>
                <w:lang w:val="ms-MY"/>
              </w:rPr>
              <w:t>Description (to be filled-up by nominee)</w:t>
            </w:r>
          </w:p>
        </w:tc>
        <w:tc>
          <w:tcPr>
            <w:tcW w:w="1414" w:type="dxa"/>
            <w:vAlign w:val="center"/>
          </w:tcPr>
          <w:p w14:paraId="5C0626F9" w14:textId="77777777" w:rsidR="00C161A5" w:rsidRPr="009E04CD" w:rsidRDefault="00C161A5" w:rsidP="00C161A5">
            <w:pPr>
              <w:rPr>
                <w:b/>
                <w:sz w:val="20"/>
                <w:lang w:val="ms-MY"/>
              </w:rPr>
            </w:pPr>
            <w:r w:rsidRPr="009E04CD">
              <w:rPr>
                <w:b/>
                <w:sz w:val="20"/>
                <w:lang w:val="ms-MY"/>
              </w:rPr>
              <w:t xml:space="preserve">Submitted by nominee </w:t>
            </w:r>
          </w:p>
          <w:p w14:paraId="73121405" w14:textId="77777777" w:rsidR="00C161A5" w:rsidRPr="009E04CD" w:rsidRDefault="00C161A5" w:rsidP="00C161A5">
            <w:pPr>
              <w:rPr>
                <w:b/>
                <w:sz w:val="20"/>
                <w:lang w:val="ms-MY"/>
              </w:rPr>
            </w:pPr>
            <w:r w:rsidRPr="009E04CD">
              <w:rPr>
                <w:b/>
                <w:sz w:val="20"/>
                <w:lang w:val="ms-MY"/>
              </w:rPr>
              <w:t>(</w:t>
            </w:r>
            <w:r w:rsidRPr="009E04CD">
              <w:rPr>
                <w:b/>
                <w:i/>
                <w:sz w:val="20"/>
                <w:lang w:val="ms-MY"/>
              </w:rPr>
              <w:t>e.g.</w:t>
            </w:r>
            <w:r w:rsidRPr="009E04CD">
              <w:rPr>
                <w:b/>
                <w:sz w:val="20"/>
                <w:lang w:val="ms-MY"/>
              </w:rPr>
              <w:t xml:space="preserve"> 3)</w:t>
            </w:r>
          </w:p>
        </w:tc>
        <w:tc>
          <w:tcPr>
            <w:tcW w:w="1806" w:type="dxa"/>
            <w:shd w:val="clear" w:color="auto" w:fill="D9D9D9"/>
            <w:vAlign w:val="center"/>
          </w:tcPr>
          <w:p w14:paraId="1796F470" w14:textId="77777777" w:rsidR="00C161A5" w:rsidRPr="009E04CD" w:rsidRDefault="00C161A5" w:rsidP="00C161A5">
            <w:pPr>
              <w:rPr>
                <w:b/>
                <w:sz w:val="20"/>
                <w:lang w:val="ms-MY"/>
              </w:rPr>
            </w:pPr>
            <w:r w:rsidRPr="009E04CD">
              <w:rPr>
                <w:b/>
                <w:sz w:val="20"/>
                <w:lang w:val="ms-MY"/>
              </w:rPr>
              <w:t xml:space="preserve">Checked by </w:t>
            </w:r>
          </w:p>
          <w:p w14:paraId="152C2077" w14:textId="77777777" w:rsidR="00C161A5" w:rsidRPr="009E04CD" w:rsidRDefault="00C161A5" w:rsidP="00C161A5">
            <w:pPr>
              <w:rPr>
                <w:b/>
                <w:sz w:val="20"/>
                <w:lang w:val="ms-MY"/>
              </w:rPr>
            </w:pPr>
            <w:r w:rsidRPr="009E04CD">
              <w:rPr>
                <w:b/>
                <w:sz w:val="20"/>
                <w:lang w:val="ms-MY"/>
              </w:rPr>
              <w:t>judge [Mark(s)]</w:t>
            </w:r>
          </w:p>
        </w:tc>
      </w:tr>
      <w:tr w:rsidR="009E04CD" w:rsidRPr="009E04CD" w14:paraId="2A01BE17" w14:textId="77777777" w:rsidTr="00CA564B">
        <w:trPr>
          <w:trHeight w:val="1559"/>
        </w:trPr>
        <w:tc>
          <w:tcPr>
            <w:tcW w:w="1217" w:type="dxa"/>
          </w:tcPr>
          <w:p w14:paraId="13A8776B" w14:textId="77777777" w:rsidR="00C161A5" w:rsidRPr="009E04CD" w:rsidRDefault="00852A47" w:rsidP="00C161A5">
            <w:pPr>
              <w:jc w:val="center"/>
              <w:rPr>
                <w:b/>
                <w:lang w:val="ms-MY"/>
              </w:rPr>
            </w:pPr>
            <w:r w:rsidRPr="009E04CD">
              <w:rPr>
                <w:b/>
                <w:lang w:val="ms-MY"/>
              </w:rPr>
              <w:t>G</w:t>
            </w:r>
          </w:p>
        </w:tc>
        <w:tc>
          <w:tcPr>
            <w:tcW w:w="348" w:type="dxa"/>
          </w:tcPr>
          <w:p w14:paraId="40F9ED3B" w14:textId="77777777" w:rsidR="00C161A5" w:rsidRPr="009E04CD" w:rsidRDefault="00C161A5" w:rsidP="00C161A5">
            <w:pPr>
              <w:jc w:val="both"/>
              <w:rPr>
                <w:lang w:val="ms-MY"/>
              </w:rPr>
            </w:pPr>
          </w:p>
        </w:tc>
        <w:tc>
          <w:tcPr>
            <w:tcW w:w="6015" w:type="dxa"/>
          </w:tcPr>
          <w:p w14:paraId="4F0ED476" w14:textId="462E3814" w:rsidR="00C161A5" w:rsidRDefault="00C161A5" w:rsidP="00C161A5">
            <w:pPr>
              <w:jc w:val="both"/>
              <w:rPr>
                <w:lang w:val="ms-MY"/>
              </w:rPr>
            </w:pPr>
            <w:r w:rsidRPr="009E04CD">
              <w:rPr>
                <w:b/>
                <w:lang w:val="ms-MY"/>
              </w:rPr>
              <w:t>Other forms of publication/output (please specify)</w:t>
            </w:r>
            <w:r w:rsidR="008F2769" w:rsidRPr="009E04CD">
              <w:rPr>
                <w:b/>
                <w:lang w:val="ms-MY"/>
              </w:rPr>
              <w:t xml:space="preserve"> </w:t>
            </w:r>
            <w:r w:rsidR="00BE0368" w:rsidRPr="009E04CD">
              <w:rPr>
                <w:lang w:val="ms-MY"/>
              </w:rPr>
              <w:t>(max 5</w:t>
            </w:r>
            <w:r w:rsidR="008F2769" w:rsidRPr="009E04CD">
              <w:rPr>
                <w:lang w:val="ms-MY"/>
              </w:rPr>
              <w:t xml:space="preserve"> items)</w:t>
            </w:r>
          </w:p>
          <w:p w14:paraId="154C069D" w14:textId="77777777" w:rsidR="00B5202B" w:rsidRPr="0057228B" w:rsidRDefault="00B5202B" w:rsidP="00B5202B">
            <w:pPr>
              <w:jc w:val="both"/>
              <w:rPr>
                <w:sz w:val="20"/>
                <w:szCs w:val="20"/>
                <w:lang w:val="ms-MY"/>
              </w:rPr>
            </w:pPr>
            <w:r w:rsidRPr="0057228B">
              <w:rPr>
                <w:sz w:val="20"/>
                <w:szCs w:val="20"/>
                <w:lang w:val="ms-MY"/>
              </w:rPr>
              <w:t xml:space="preserve">Example: </w:t>
            </w:r>
          </w:p>
          <w:p w14:paraId="20A68044" w14:textId="77777777" w:rsidR="00B5202B" w:rsidRPr="0057228B" w:rsidRDefault="00B5202B" w:rsidP="00B5202B">
            <w:pPr>
              <w:jc w:val="both"/>
              <w:rPr>
                <w:sz w:val="20"/>
                <w:szCs w:val="20"/>
                <w:lang w:val="ms-MY"/>
              </w:rPr>
            </w:pPr>
            <w:r w:rsidRPr="0057228B">
              <w:rPr>
                <w:sz w:val="20"/>
                <w:szCs w:val="20"/>
                <w:lang w:val="ms-MY"/>
              </w:rPr>
              <w:t>1. Book chapter, technical reports.</w:t>
            </w:r>
          </w:p>
          <w:p w14:paraId="2E937244" w14:textId="25A16095" w:rsidR="00B5202B" w:rsidRDefault="00B5202B" w:rsidP="0057228B">
            <w:pPr>
              <w:ind w:left="201" w:hanging="201"/>
              <w:jc w:val="both"/>
              <w:rPr>
                <w:sz w:val="20"/>
                <w:szCs w:val="20"/>
                <w:lang w:val="ms-MY"/>
              </w:rPr>
            </w:pPr>
            <w:r w:rsidRPr="0057228B">
              <w:rPr>
                <w:sz w:val="20"/>
                <w:szCs w:val="20"/>
                <w:lang w:val="ms-MY"/>
              </w:rPr>
              <w:t xml:space="preserve">2. Certificate of innovative product exhibition innovation fair, invention </w:t>
            </w:r>
            <w:r>
              <w:rPr>
                <w:sz w:val="20"/>
                <w:szCs w:val="20"/>
                <w:lang w:val="ms-MY"/>
              </w:rPr>
              <w:t xml:space="preserve"> </w:t>
            </w:r>
            <w:r w:rsidRPr="0057228B">
              <w:rPr>
                <w:sz w:val="20"/>
                <w:szCs w:val="20"/>
                <w:lang w:val="ms-MY"/>
              </w:rPr>
              <w:t>exhibition and new products expo.</w:t>
            </w:r>
          </w:p>
          <w:p w14:paraId="06F99F84" w14:textId="77777777" w:rsidR="00C161A5" w:rsidRPr="009E04CD" w:rsidRDefault="00C161A5" w:rsidP="00C161A5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9E04CD">
              <w:rPr>
                <w:rFonts w:ascii="Times New Roman" w:hAnsi="Times New Roman"/>
                <w:sz w:val="24"/>
                <w:szCs w:val="20"/>
              </w:rPr>
              <w:t>1. Please add</w:t>
            </w:r>
          </w:p>
          <w:p w14:paraId="31694CF7" w14:textId="77777777" w:rsidR="00C161A5" w:rsidRPr="009E04CD" w:rsidRDefault="00C161A5" w:rsidP="00C161A5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>2.</w:t>
            </w:r>
          </w:p>
          <w:p w14:paraId="2FBA7A8B" w14:textId="77777777" w:rsidR="00C161A5" w:rsidRPr="009E04CD" w:rsidRDefault="00C161A5" w:rsidP="00C161A5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>3.</w:t>
            </w:r>
          </w:p>
        </w:tc>
        <w:tc>
          <w:tcPr>
            <w:tcW w:w="1414" w:type="dxa"/>
          </w:tcPr>
          <w:p w14:paraId="1FFC0608" w14:textId="77777777" w:rsidR="00C161A5" w:rsidRPr="009E04CD" w:rsidRDefault="00C161A5" w:rsidP="00C161A5">
            <w:pPr>
              <w:jc w:val="both"/>
            </w:pPr>
          </w:p>
        </w:tc>
        <w:tc>
          <w:tcPr>
            <w:tcW w:w="1806" w:type="dxa"/>
            <w:shd w:val="clear" w:color="auto" w:fill="D9D9D9"/>
          </w:tcPr>
          <w:p w14:paraId="22802B16" w14:textId="77777777" w:rsidR="00C161A5" w:rsidRPr="009E04CD" w:rsidRDefault="00C161A5" w:rsidP="00C161A5">
            <w:pPr>
              <w:rPr>
                <w:sz w:val="18"/>
                <w:szCs w:val="18"/>
              </w:rPr>
            </w:pPr>
            <w:r w:rsidRPr="009E04CD">
              <w:rPr>
                <w:sz w:val="18"/>
                <w:szCs w:val="18"/>
              </w:rPr>
              <w:t>[1 mark</w:t>
            </w:r>
            <w:r w:rsidR="001D3973" w:rsidRPr="009E04CD">
              <w:rPr>
                <w:sz w:val="18"/>
                <w:szCs w:val="18"/>
              </w:rPr>
              <w:t xml:space="preserve"> each</w:t>
            </w:r>
            <w:r w:rsidRPr="009E04CD">
              <w:rPr>
                <w:sz w:val="18"/>
                <w:szCs w:val="18"/>
              </w:rPr>
              <w:t>]</w:t>
            </w:r>
          </w:p>
        </w:tc>
      </w:tr>
      <w:tr w:rsidR="009E04CD" w:rsidRPr="009E04CD" w14:paraId="12C44FBB" w14:textId="77777777" w:rsidTr="00CA564B">
        <w:trPr>
          <w:trHeight w:val="1559"/>
        </w:trPr>
        <w:tc>
          <w:tcPr>
            <w:tcW w:w="1217" w:type="dxa"/>
          </w:tcPr>
          <w:p w14:paraId="1FE63CB1" w14:textId="77777777" w:rsidR="00C161A5" w:rsidRPr="009E04CD" w:rsidRDefault="00852A47" w:rsidP="00C161A5">
            <w:pPr>
              <w:jc w:val="center"/>
              <w:rPr>
                <w:b/>
                <w:lang w:val="ms-MY"/>
              </w:rPr>
            </w:pPr>
            <w:r w:rsidRPr="009E04CD">
              <w:rPr>
                <w:b/>
                <w:lang w:val="ms-MY"/>
              </w:rPr>
              <w:t>H</w:t>
            </w:r>
          </w:p>
        </w:tc>
        <w:tc>
          <w:tcPr>
            <w:tcW w:w="348" w:type="dxa"/>
          </w:tcPr>
          <w:p w14:paraId="5EB31EF3" w14:textId="77777777" w:rsidR="00C161A5" w:rsidRPr="009E04CD" w:rsidRDefault="00C161A5" w:rsidP="00C161A5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6015" w:type="dxa"/>
          </w:tcPr>
          <w:p w14:paraId="18B74984" w14:textId="5D4AA323" w:rsidR="00C161A5" w:rsidRPr="009E04CD" w:rsidRDefault="00C161A5" w:rsidP="00C161A5">
            <w:pPr>
              <w:jc w:val="both"/>
              <w:rPr>
                <w:b/>
                <w:lang w:val="ms-MY"/>
              </w:rPr>
            </w:pPr>
            <w:r w:rsidRPr="009E04CD">
              <w:rPr>
                <w:b/>
                <w:lang w:val="ms-MY"/>
              </w:rPr>
              <w:t>Patent</w:t>
            </w:r>
            <w:r w:rsidR="008F2769" w:rsidRPr="009E04CD">
              <w:rPr>
                <w:b/>
                <w:lang w:val="ms-MY"/>
              </w:rPr>
              <w:t xml:space="preserve"> </w:t>
            </w:r>
            <w:r w:rsidR="00B5202B">
              <w:rPr>
                <w:b/>
                <w:lang w:val="ms-MY"/>
              </w:rPr>
              <w:t xml:space="preserve">filing </w:t>
            </w:r>
            <w:r w:rsidR="00BE0368" w:rsidRPr="009E04CD">
              <w:rPr>
                <w:lang w:val="ms-MY"/>
              </w:rPr>
              <w:t>(max 5</w:t>
            </w:r>
            <w:r w:rsidR="008F2769" w:rsidRPr="009E04CD">
              <w:rPr>
                <w:lang w:val="ms-MY"/>
              </w:rPr>
              <w:t xml:space="preserve"> patents)</w:t>
            </w:r>
          </w:p>
          <w:p w14:paraId="1B3FE9F5" w14:textId="77777777" w:rsidR="00B5202B" w:rsidRPr="00023C05" w:rsidRDefault="00B5202B" w:rsidP="00B5202B">
            <w:pPr>
              <w:jc w:val="both"/>
              <w:rPr>
                <w:lang w:val="ms-MY"/>
              </w:rPr>
            </w:pPr>
            <w:r w:rsidRPr="0057228B">
              <w:rPr>
                <w:lang w:val="ms-MY"/>
              </w:rPr>
              <w:t xml:space="preserve">Note: Proof of the patent filing must include the filling date and number provided by the </w:t>
            </w:r>
            <w:r w:rsidRPr="0057228B">
              <w:rPr>
                <w:bCs/>
              </w:rPr>
              <w:t>Patent Registration Office of the Intellectual Property Corporation of Malaysia (</w:t>
            </w:r>
            <w:proofErr w:type="spellStart"/>
            <w:r w:rsidRPr="0057228B">
              <w:rPr>
                <w:bCs/>
              </w:rPr>
              <w:t>MyIPO</w:t>
            </w:r>
            <w:proofErr w:type="spellEnd"/>
            <w:r w:rsidRPr="0057228B">
              <w:rPr>
                <w:bCs/>
              </w:rPr>
              <w:t>)</w:t>
            </w:r>
            <w:r w:rsidRPr="0057228B">
              <w:t>.</w:t>
            </w:r>
          </w:p>
          <w:p w14:paraId="4A8BFC62" w14:textId="79E8058D" w:rsidR="00C161A5" w:rsidRPr="009E04CD" w:rsidRDefault="00C161A5" w:rsidP="00C161A5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9E04CD">
              <w:rPr>
                <w:rFonts w:ascii="Times New Roman" w:hAnsi="Times New Roman"/>
                <w:sz w:val="24"/>
                <w:szCs w:val="20"/>
              </w:rPr>
              <w:t>1. Please add</w:t>
            </w:r>
          </w:p>
          <w:p w14:paraId="775E149D" w14:textId="77777777" w:rsidR="00C161A5" w:rsidRPr="009E04CD" w:rsidRDefault="00C161A5" w:rsidP="00C161A5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>2.</w:t>
            </w:r>
          </w:p>
          <w:p w14:paraId="6F49C325" w14:textId="77777777" w:rsidR="00C161A5" w:rsidRPr="009E04CD" w:rsidRDefault="00C161A5" w:rsidP="00C161A5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>3.</w:t>
            </w:r>
          </w:p>
        </w:tc>
        <w:tc>
          <w:tcPr>
            <w:tcW w:w="1414" w:type="dxa"/>
          </w:tcPr>
          <w:p w14:paraId="7BD042DF" w14:textId="77777777" w:rsidR="00C161A5" w:rsidRPr="009E04CD" w:rsidRDefault="00C161A5" w:rsidP="00C161A5">
            <w:pPr>
              <w:jc w:val="both"/>
            </w:pPr>
          </w:p>
        </w:tc>
        <w:tc>
          <w:tcPr>
            <w:tcW w:w="1806" w:type="dxa"/>
            <w:shd w:val="clear" w:color="auto" w:fill="D9D9D9"/>
          </w:tcPr>
          <w:p w14:paraId="7FA25C85" w14:textId="77777777" w:rsidR="00C161A5" w:rsidRPr="009E04CD" w:rsidRDefault="00C161A5" w:rsidP="00C161A5">
            <w:pPr>
              <w:rPr>
                <w:sz w:val="18"/>
                <w:szCs w:val="18"/>
              </w:rPr>
            </w:pPr>
            <w:r w:rsidRPr="009E04CD">
              <w:rPr>
                <w:sz w:val="18"/>
                <w:szCs w:val="18"/>
              </w:rPr>
              <w:t>[2 marks each]</w:t>
            </w:r>
          </w:p>
        </w:tc>
      </w:tr>
      <w:tr w:rsidR="00B5202B" w:rsidRPr="009E04CD" w14:paraId="6998BF59" w14:textId="77777777" w:rsidTr="00CA564B">
        <w:trPr>
          <w:trHeight w:val="1559"/>
        </w:trPr>
        <w:tc>
          <w:tcPr>
            <w:tcW w:w="1217" w:type="dxa"/>
          </w:tcPr>
          <w:p w14:paraId="510470BC" w14:textId="45031898" w:rsidR="00B5202B" w:rsidRPr="009E04CD" w:rsidRDefault="00B5202B" w:rsidP="00C161A5">
            <w:pPr>
              <w:jc w:val="center"/>
              <w:rPr>
                <w:b/>
                <w:lang w:val="ms-MY"/>
              </w:rPr>
            </w:pPr>
            <w:r w:rsidRPr="009E04CD">
              <w:rPr>
                <w:b/>
                <w:lang w:val="ms-MY"/>
              </w:rPr>
              <w:t>I</w:t>
            </w:r>
          </w:p>
        </w:tc>
        <w:tc>
          <w:tcPr>
            <w:tcW w:w="348" w:type="dxa"/>
          </w:tcPr>
          <w:p w14:paraId="3265B217" w14:textId="22D34D25" w:rsidR="00B5202B" w:rsidRPr="009E04CD" w:rsidRDefault="00B5202B" w:rsidP="00C161A5">
            <w:pPr>
              <w:jc w:val="both"/>
              <w:rPr>
                <w:lang w:val="ms-MY"/>
              </w:rPr>
            </w:pPr>
            <w:r>
              <w:rPr>
                <w:lang w:val="ms-MY"/>
              </w:rPr>
              <w:t>:</w:t>
            </w:r>
          </w:p>
        </w:tc>
        <w:tc>
          <w:tcPr>
            <w:tcW w:w="6015" w:type="dxa"/>
          </w:tcPr>
          <w:p w14:paraId="15DF1B35" w14:textId="77777777" w:rsidR="00374F91" w:rsidRPr="0057228B" w:rsidRDefault="00374F91" w:rsidP="00374F91">
            <w:pPr>
              <w:jc w:val="both"/>
              <w:rPr>
                <w:lang w:val="ms-MY"/>
              </w:rPr>
            </w:pPr>
            <w:r w:rsidRPr="0057228B">
              <w:rPr>
                <w:b/>
                <w:lang w:val="ms-MY"/>
              </w:rPr>
              <w:t xml:space="preserve">Patent granted </w:t>
            </w:r>
            <w:r w:rsidRPr="0057228B">
              <w:rPr>
                <w:lang w:val="ms-MY"/>
              </w:rPr>
              <w:t>(max 5 patents)</w:t>
            </w:r>
          </w:p>
          <w:p w14:paraId="2B237CF3" w14:textId="77777777" w:rsidR="00374F91" w:rsidRPr="0057228B" w:rsidRDefault="00374F91" w:rsidP="00374F91">
            <w:pPr>
              <w:jc w:val="both"/>
              <w:rPr>
                <w:b/>
                <w:lang w:val="ms-MY"/>
              </w:rPr>
            </w:pPr>
            <w:r w:rsidRPr="0057228B">
              <w:t>Note: Certificate of grant issued must be provided.</w:t>
            </w:r>
          </w:p>
          <w:p w14:paraId="0B7D2EB4" w14:textId="77777777" w:rsidR="00374F91" w:rsidRPr="0057228B" w:rsidRDefault="00374F91" w:rsidP="00374F91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57228B">
              <w:rPr>
                <w:rFonts w:ascii="Times New Roman" w:hAnsi="Times New Roman"/>
                <w:sz w:val="24"/>
                <w:szCs w:val="20"/>
              </w:rPr>
              <w:t>1. Please add</w:t>
            </w:r>
          </w:p>
          <w:p w14:paraId="5C755A40" w14:textId="77777777" w:rsidR="00374F91" w:rsidRPr="0057228B" w:rsidRDefault="00374F91" w:rsidP="00374F91">
            <w:pPr>
              <w:jc w:val="both"/>
              <w:rPr>
                <w:lang w:val="ms-MY"/>
              </w:rPr>
            </w:pPr>
            <w:r w:rsidRPr="0057228B">
              <w:rPr>
                <w:lang w:val="ms-MY"/>
              </w:rPr>
              <w:t>2.</w:t>
            </w:r>
          </w:p>
          <w:p w14:paraId="026DF560" w14:textId="1D141F32" w:rsidR="00B5202B" w:rsidRPr="009E04CD" w:rsidRDefault="00374F91" w:rsidP="00374F91">
            <w:pPr>
              <w:jc w:val="both"/>
              <w:rPr>
                <w:b/>
                <w:lang w:val="ms-MY"/>
              </w:rPr>
            </w:pPr>
            <w:r w:rsidRPr="0057228B">
              <w:rPr>
                <w:lang w:val="ms-MY"/>
              </w:rPr>
              <w:t>3.</w:t>
            </w:r>
          </w:p>
        </w:tc>
        <w:tc>
          <w:tcPr>
            <w:tcW w:w="1414" w:type="dxa"/>
          </w:tcPr>
          <w:p w14:paraId="4F6B0F42" w14:textId="77777777" w:rsidR="00B5202B" w:rsidRPr="009E04CD" w:rsidRDefault="00B5202B" w:rsidP="00C161A5">
            <w:pPr>
              <w:jc w:val="both"/>
            </w:pPr>
          </w:p>
        </w:tc>
        <w:tc>
          <w:tcPr>
            <w:tcW w:w="1806" w:type="dxa"/>
            <w:shd w:val="clear" w:color="auto" w:fill="D9D9D9"/>
          </w:tcPr>
          <w:p w14:paraId="59353756" w14:textId="3FC858C1" w:rsidR="00B5202B" w:rsidRPr="009E04CD" w:rsidRDefault="00374F91" w:rsidP="00C161A5">
            <w:pPr>
              <w:rPr>
                <w:sz w:val="18"/>
                <w:szCs w:val="18"/>
              </w:rPr>
            </w:pPr>
            <w:r w:rsidRPr="0057228B">
              <w:rPr>
                <w:sz w:val="18"/>
                <w:szCs w:val="18"/>
              </w:rPr>
              <w:t>[5 marks each]</w:t>
            </w:r>
          </w:p>
        </w:tc>
      </w:tr>
      <w:tr w:rsidR="009E04CD" w:rsidRPr="009E04CD" w14:paraId="5A0A65FA" w14:textId="77777777" w:rsidTr="00CA564B">
        <w:trPr>
          <w:trHeight w:val="1559"/>
        </w:trPr>
        <w:tc>
          <w:tcPr>
            <w:tcW w:w="1217" w:type="dxa"/>
          </w:tcPr>
          <w:p w14:paraId="103384B0" w14:textId="5EF59736" w:rsidR="00C161A5" w:rsidRPr="009E04CD" w:rsidRDefault="00374F91" w:rsidP="00C161A5">
            <w:pPr>
              <w:jc w:val="center"/>
              <w:rPr>
                <w:b/>
                <w:lang w:val="ms-MY"/>
              </w:rPr>
            </w:pPr>
            <w:r>
              <w:rPr>
                <w:b/>
                <w:lang w:val="ms-MY"/>
              </w:rPr>
              <w:t>J</w:t>
            </w:r>
          </w:p>
        </w:tc>
        <w:tc>
          <w:tcPr>
            <w:tcW w:w="348" w:type="dxa"/>
          </w:tcPr>
          <w:p w14:paraId="23761FEB" w14:textId="77777777" w:rsidR="00C161A5" w:rsidRPr="009E04CD" w:rsidRDefault="00C161A5" w:rsidP="00C161A5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 xml:space="preserve">: </w:t>
            </w:r>
          </w:p>
        </w:tc>
        <w:tc>
          <w:tcPr>
            <w:tcW w:w="6015" w:type="dxa"/>
          </w:tcPr>
          <w:p w14:paraId="05B334E5" w14:textId="77777777" w:rsidR="00C161A5" w:rsidRPr="009E04CD" w:rsidRDefault="00EB0CEB" w:rsidP="00C161A5">
            <w:pPr>
              <w:jc w:val="both"/>
              <w:rPr>
                <w:lang w:val="ms-MY"/>
              </w:rPr>
            </w:pPr>
            <w:r w:rsidRPr="009E04CD">
              <w:rPr>
                <w:b/>
                <w:lang w:val="ms-MY"/>
              </w:rPr>
              <w:t>Participation with presentation (oral or poster) in conference (1 mark each)</w:t>
            </w:r>
            <w:r w:rsidR="008F2769" w:rsidRPr="009E04CD">
              <w:rPr>
                <w:b/>
                <w:lang w:val="ms-MY"/>
              </w:rPr>
              <w:t xml:space="preserve"> </w:t>
            </w:r>
            <w:r w:rsidR="00BE0368" w:rsidRPr="009E04CD">
              <w:rPr>
                <w:lang w:val="ms-MY"/>
              </w:rPr>
              <w:t>(max 5</w:t>
            </w:r>
            <w:r w:rsidR="008F2769" w:rsidRPr="009E04CD">
              <w:rPr>
                <w:lang w:val="ms-MY"/>
              </w:rPr>
              <w:t xml:space="preserve"> </w:t>
            </w:r>
            <w:r w:rsidRPr="009E04CD">
              <w:rPr>
                <w:lang w:val="ms-MY"/>
              </w:rPr>
              <w:t>conference</w:t>
            </w:r>
            <w:r w:rsidR="008F2769" w:rsidRPr="009E04CD">
              <w:rPr>
                <w:lang w:val="ms-MY"/>
              </w:rPr>
              <w:t>s)</w:t>
            </w:r>
          </w:p>
          <w:p w14:paraId="081EA2FB" w14:textId="77777777" w:rsidR="00C161A5" w:rsidRPr="009E04CD" w:rsidRDefault="00C161A5" w:rsidP="00C161A5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9E04CD">
              <w:rPr>
                <w:rFonts w:ascii="Times New Roman" w:hAnsi="Times New Roman"/>
                <w:sz w:val="24"/>
                <w:szCs w:val="20"/>
              </w:rPr>
              <w:t>1. Please add</w:t>
            </w:r>
            <w:r w:rsidR="008F2769" w:rsidRPr="009E04CD">
              <w:rPr>
                <w:rFonts w:ascii="Times New Roman" w:hAnsi="Times New Roman"/>
                <w:sz w:val="24"/>
                <w:szCs w:val="20"/>
              </w:rPr>
              <w:t xml:space="preserve"> </w:t>
            </w:r>
          </w:p>
          <w:p w14:paraId="1A5F1BE7" w14:textId="77777777" w:rsidR="00C161A5" w:rsidRPr="009E04CD" w:rsidRDefault="00C161A5" w:rsidP="00C161A5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>2.</w:t>
            </w:r>
          </w:p>
          <w:p w14:paraId="4DBE208B" w14:textId="77777777" w:rsidR="00C161A5" w:rsidRPr="009E04CD" w:rsidRDefault="00C161A5" w:rsidP="00C161A5">
            <w:pPr>
              <w:jc w:val="both"/>
            </w:pPr>
            <w:r w:rsidRPr="009E04CD">
              <w:rPr>
                <w:lang w:val="ms-MY"/>
              </w:rPr>
              <w:t>3.</w:t>
            </w:r>
          </w:p>
        </w:tc>
        <w:tc>
          <w:tcPr>
            <w:tcW w:w="1414" w:type="dxa"/>
          </w:tcPr>
          <w:p w14:paraId="11F3541C" w14:textId="77777777" w:rsidR="00C161A5" w:rsidRPr="009E04CD" w:rsidRDefault="00C161A5" w:rsidP="00C161A5">
            <w:pPr>
              <w:jc w:val="both"/>
            </w:pPr>
          </w:p>
        </w:tc>
        <w:tc>
          <w:tcPr>
            <w:tcW w:w="1806" w:type="dxa"/>
            <w:shd w:val="clear" w:color="auto" w:fill="D9D9D9"/>
          </w:tcPr>
          <w:p w14:paraId="3EEE60F5" w14:textId="77777777" w:rsidR="00C161A5" w:rsidRPr="009E04CD" w:rsidRDefault="00C161A5" w:rsidP="00C161A5">
            <w:pPr>
              <w:rPr>
                <w:sz w:val="18"/>
                <w:szCs w:val="18"/>
              </w:rPr>
            </w:pPr>
            <w:r w:rsidRPr="009E04CD">
              <w:rPr>
                <w:sz w:val="18"/>
                <w:szCs w:val="18"/>
              </w:rPr>
              <w:t>[1 mark each]</w:t>
            </w:r>
          </w:p>
        </w:tc>
      </w:tr>
      <w:tr w:rsidR="009E04CD" w:rsidRPr="009E04CD" w14:paraId="13F92C37" w14:textId="77777777" w:rsidTr="00CA564B">
        <w:trPr>
          <w:trHeight w:val="1559"/>
        </w:trPr>
        <w:tc>
          <w:tcPr>
            <w:tcW w:w="1217" w:type="dxa"/>
          </w:tcPr>
          <w:p w14:paraId="5BF712E4" w14:textId="0EB6D24E" w:rsidR="00BE0368" w:rsidRPr="009E04CD" w:rsidRDefault="00374F91" w:rsidP="00C161A5">
            <w:pPr>
              <w:jc w:val="center"/>
              <w:rPr>
                <w:b/>
                <w:highlight w:val="yellow"/>
                <w:lang w:val="ms-MY"/>
              </w:rPr>
            </w:pPr>
            <w:r>
              <w:rPr>
                <w:b/>
                <w:lang w:val="ms-MY"/>
              </w:rPr>
              <w:lastRenderedPageBreak/>
              <w:t>K</w:t>
            </w:r>
          </w:p>
        </w:tc>
        <w:tc>
          <w:tcPr>
            <w:tcW w:w="348" w:type="dxa"/>
          </w:tcPr>
          <w:p w14:paraId="309CA453" w14:textId="77777777" w:rsidR="00BE0368" w:rsidRPr="009E04CD" w:rsidRDefault="00815A1C" w:rsidP="00C161A5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6015" w:type="dxa"/>
          </w:tcPr>
          <w:p w14:paraId="0458C26C" w14:textId="77777777" w:rsidR="003075CE" w:rsidRPr="009E04CD" w:rsidRDefault="00EB0CEB" w:rsidP="00C161A5">
            <w:pPr>
              <w:jc w:val="both"/>
              <w:rPr>
                <w:b/>
              </w:rPr>
            </w:pPr>
            <w:r w:rsidRPr="009E04CD">
              <w:rPr>
                <w:b/>
              </w:rPr>
              <w:t xml:space="preserve">Award in conference </w:t>
            </w:r>
            <w:r w:rsidRPr="009E04CD">
              <w:rPr>
                <w:lang w:val="ms-MY"/>
              </w:rPr>
              <w:t>(max 5 awards)</w:t>
            </w:r>
            <w:r w:rsidRPr="009E04CD">
              <w:rPr>
                <w:b/>
              </w:rPr>
              <w:t xml:space="preserve"> </w:t>
            </w:r>
          </w:p>
          <w:p w14:paraId="5C275A89" w14:textId="77777777" w:rsidR="00BE0368" w:rsidRPr="009E04CD" w:rsidRDefault="003075CE" w:rsidP="00C161A5">
            <w:pPr>
              <w:jc w:val="both"/>
              <w:rPr>
                <w:lang w:val="ms-MY"/>
              </w:rPr>
            </w:pPr>
            <w:r w:rsidRPr="009E04CD">
              <w:t xml:space="preserve">Note: Nominees are only allowed to fill in either Appendix I or J for the same conference participated. </w:t>
            </w:r>
          </w:p>
          <w:p w14:paraId="7BFEB6F1" w14:textId="77777777" w:rsidR="00892E91" w:rsidRPr="009E04CD" w:rsidRDefault="00892E91" w:rsidP="00892E91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9E04CD">
              <w:rPr>
                <w:rFonts w:ascii="Times New Roman" w:hAnsi="Times New Roman"/>
                <w:sz w:val="24"/>
                <w:szCs w:val="20"/>
              </w:rPr>
              <w:t xml:space="preserve">1. Please add </w:t>
            </w:r>
          </w:p>
          <w:p w14:paraId="75BD2546" w14:textId="77777777" w:rsidR="00892E91" w:rsidRPr="009E04CD" w:rsidRDefault="00892E91" w:rsidP="00892E91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>2.</w:t>
            </w:r>
          </w:p>
          <w:p w14:paraId="744BD3A8" w14:textId="77777777" w:rsidR="00892E91" w:rsidRPr="009E04CD" w:rsidRDefault="00892E91" w:rsidP="00892E91">
            <w:pPr>
              <w:jc w:val="both"/>
              <w:rPr>
                <w:b/>
                <w:lang w:val="ms-MY"/>
              </w:rPr>
            </w:pPr>
            <w:r w:rsidRPr="009E04CD">
              <w:rPr>
                <w:lang w:val="ms-MY"/>
              </w:rPr>
              <w:t>3.</w:t>
            </w:r>
          </w:p>
        </w:tc>
        <w:tc>
          <w:tcPr>
            <w:tcW w:w="1414" w:type="dxa"/>
          </w:tcPr>
          <w:p w14:paraId="1C03BD28" w14:textId="77777777" w:rsidR="00BE0368" w:rsidRPr="009E04CD" w:rsidRDefault="00BE0368" w:rsidP="00C161A5">
            <w:pPr>
              <w:jc w:val="both"/>
            </w:pPr>
          </w:p>
        </w:tc>
        <w:tc>
          <w:tcPr>
            <w:tcW w:w="1806" w:type="dxa"/>
            <w:shd w:val="clear" w:color="auto" w:fill="D9D9D9"/>
          </w:tcPr>
          <w:p w14:paraId="567C7B60" w14:textId="77777777" w:rsidR="00BE0368" w:rsidRPr="009E04CD" w:rsidRDefault="00BE0368" w:rsidP="00BE0368">
            <w:pPr>
              <w:rPr>
                <w:sz w:val="18"/>
                <w:szCs w:val="18"/>
              </w:rPr>
            </w:pPr>
            <w:r w:rsidRPr="009E04CD">
              <w:rPr>
                <w:sz w:val="18"/>
                <w:szCs w:val="18"/>
              </w:rPr>
              <w:t>[</w:t>
            </w:r>
            <w:r w:rsidR="00EB0CEB" w:rsidRPr="009E04CD">
              <w:rPr>
                <w:sz w:val="18"/>
                <w:szCs w:val="18"/>
              </w:rPr>
              <w:t>2</w:t>
            </w:r>
            <w:r w:rsidRPr="009E04CD">
              <w:rPr>
                <w:sz w:val="18"/>
                <w:szCs w:val="18"/>
              </w:rPr>
              <w:t xml:space="preserve"> marks</w:t>
            </w:r>
            <w:r w:rsidR="001D3973" w:rsidRPr="009E04CD">
              <w:rPr>
                <w:sz w:val="18"/>
                <w:szCs w:val="18"/>
              </w:rPr>
              <w:t xml:space="preserve"> each</w:t>
            </w:r>
            <w:r w:rsidRPr="009E04CD">
              <w:rPr>
                <w:sz w:val="18"/>
                <w:szCs w:val="18"/>
              </w:rPr>
              <w:t>]</w:t>
            </w:r>
          </w:p>
          <w:p w14:paraId="0095F589" w14:textId="77777777" w:rsidR="00BE0368" w:rsidRPr="009E04CD" w:rsidRDefault="00BE0368" w:rsidP="00C161A5">
            <w:pPr>
              <w:rPr>
                <w:sz w:val="18"/>
                <w:szCs w:val="18"/>
              </w:rPr>
            </w:pPr>
          </w:p>
        </w:tc>
      </w:tr>
      <w:tr w:rsidR="009E04CD" w:rsidRPr="009E04CD" w14:paraId="7DE3B994" w14:textId="77777777" w:rsidTr="00815A1C">
        <w:trPr>
          <w:trHeight w:val="1559"/>
        </w:trPr>
        <w:tc>
          <w:tcPr>
            <w:tcW w:w="1217" w:type="dxa"/>
          </w:tcPr>
          <w:p w14:paraId="5921EA3C" w14:textId="16AEAC17" w:rsidR="00815A1C" w:rsidRPr="009E04CD" w:rsidRDefault="00374F91" w:rsidP="00815A1C">
            <w:pPr>
              <w:jc w:val="center"/>
              <w:rPr>
                <w:b/>
                <w:lang w:val="ms-MY"/>
              </w:rPr>
            </w:pPr>
            <w:r>
              <w:rPr>
                <w:b/>
                <w:lang w:val="ms-MY"/>
              </w:rPr>
              <w:t>L</w:t>
            </w:r>
          </w:p>
        </w:tc>
        <w:tc>
          <w:tcPr>
            <w:tcW w:w="348" w:type="dxa"/>
          </w:tcPr>
          <w:p w14:paraId="0523E43E" w14:textId="77777777" w:rsidR="00815A1C" w:rsidRPr="009E04CD" w:rsidRDefault="00815A1C" w:rsidP="00815A1C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6015" w:type="dxa"/>
          </w:tcPr>
          <w:p w14:paraId="4CF7D1A0" w14:textId="77777777" w:rsidR="00815A1C" w:rsidRPr="009E04CD" w:rsidRDefault="00815A1C" w:rsidP="00815A1C">
            <w:pPr>
              <w:rPr>
                <w:b/>
                <w:lang w:val="ms-MY"/>
              </w:rPr>
            </w:pPr>
            <w:r w:rsidRPr="009E04CD">
              <w:rPr>
                <w:b/>
              </w:rPr>
              <w:t>Extra curriculum involvement.</w:t>
            </w:r>
            <w:r w:rsidRPr="009E04CD">
              <w:t xml:space="preserve"> </w:t>
            </w:r>
            <w:r w:rsidRPr="009E04CD">
              <w:rPr>
                <w:lang w:val="ms-MY"/>
              </w:rPr>
              <w:t>(max 20 activities)</w:t>
            </w:r>
            <w:r w:rsidRPr="009E04CD">
              <w:t xml:space="preserve"> </w:t>
            </w:r>
          </w:p>
          <w:p w14:paraId="7F30031C" w14:textId="77777777" w:rsidR="00374F91" w:rsidRPr="0057228B" w:rsidRDefault="00374F91" w:rsidP="00374F91">
            <w:pPr>
              <w:jc w:val="both"/>
              <w:rPr>
                <w:sz w:val="20"/>
                <w:szCs w:val="20"/>
                <w:lang w:val="ms-MY"/>
              </w:rPr>
            </w:pPr>
            <w:r w:rsidRPr="0057228B">
              <w:rPr>
                <w:sz w:val="20"/>
                <w:szCs w:val="20"/>
                <w:lang w:val="ms-MY"/>
              </w:rPr>
              <w:t xml:space="preserve">Note: Participation in webinar, attendance in workshop, </w:t>
            </w:r>
            <w:r w:rsidRPr="0057228B">
              <w:rPr>
                <w:sz w:val="20"/>
                <w:szCs w:val="20"/>
                <w:lang w:val="en-MY"/>
              </w:rPr>
              <w:t xml:space="preserve">membership of professional bodies, university tutorship, </w:t>
            </w:r>
            <w:r w:rsidRPr="0057228B">
              <w:rPr>
                <w:sz w:val="20"/>
                <w:szCs w:val="20"/>
                <w:lang w:val="ms-MY"/>
              </w:rPr>
              <w:t xml:space="preserve">etc. shall </w:t>
            </w:r>
            <w:r w:rsidRPr="0057228B">
              <w:rPr>
                <w:b/>
                <w:sz w:val="20"/>
                <w:szCs w:val="20"/>
                <w:lang w:val="ms-MY"/>
              </w:rPr>
              <w:t>NOT</w:t>
            </w:r>
            <w:r w:rsidRPr="0057228B">
              <w:rPr>
                <w:sz w:val="20"/>
                <w:szCs w:val="20"/>
                <w:lang w:val="ms-MY"/>
              </w:rPr>
              <w:t xml:space="preserve"> be included.</w:t>
            </w:r>
          </w:p>
          <w:p w14:paraId="5A31BC51" w14:textId="32365117" w:rsidR="00815A1C" w:rsidRPr="009E04CD" w:rsidRDefault="00815A1C" w:rsidP="00815A1C">
            <w:pPr>
              <w:jc w:val="both"/>
              <w:rPr>
                <w:sz w:val="20"/>
                <w:szCs w:val="20"/>
                <w:lang w:val="ms-MY"/>
              </w:rPr>
            </w:pPr>
            <w:r w:rsidRPr="009E04CD">
              <w:rPr>
                <w:sz w:val="20"/>
                <w:szCs w:val="20"/>
                <w:lang w:val="ms-MY"/>
              </w:rPr>
              <w:t xml:space="preserve">Example: </w:t>
            </w:r>
          </w:p>
          <w:p w14:paraId="41125D6C" w14:textId="702FF773" w:rsidR="00815A1C" w:rsidRPr="00374F91" w:rsidRDefault="00815A1C" w:rsidP="00815A1C">
            <w:pPr>
              <w:jc w:val="both"/>
              <w:rPr>
                <w:sz w:val="20"/>
                <w:szCs w:val="20"/>
                <w:lang w:val="ms-MY"/>
              </w:rPr>
            </w:pPr>
            <w:r w:rsidRPr="009E04CD">
              <w:rPr>
                <w:sz w:val="20"/>
                <w:szCs w:val="20"/>
                <w:lang w:val="ms-MY"/>
              </w:rPr>
              <w:t>1. Chairperson or organizing committee or member of Postgradu</w:t>
            </w:r>
            <w:r w:rsidR="00C624B8">
              <w:rPr>
                <w:sz w:val="20"/>
                <w:szCs w:val="20"/>
                <w:lang w:val="ms-MY"/>
              </w:rPr>
              <w:t>a</w:t>
            </w:r>
            <w:r w:rsidRPr="009E04CD">
              <w:rPr>
                <w:sz w:val="20"/>
                <w:szCs w:val="20"/>
                <w:lang w:val="ms-MY"/>
              </w:rPr>
              <w:t xml:space="preserve">te Science Society, </w:t>
            </w:r>
            <w:r w:rsidRPr="009E04CD">
              <w:rPr>
                <w:sz w:val="20"/>
                <w:szCs w:val="20"/>
              </w:rPr>
              <w:t xml:space="preserve">voluntary work, charity work, school/university magazine editorial team, orchestra, university festival performance, debate competition, university new student orientation program, </w:t>
            </w:r>
            <w:r w:rsidR="00374F91" w:rsidRPr="0057228B">
              <w:rPr>
                <w:sz w:val="20"/>
                <w:szCs w:val="20"/>
              </w:rPr>
              <w:t>student exchange program,</w:t>
            </w:r>
            <w:r w:rsidR="00374F91" w:rsidRPr="00374F91">
              <w:rPr>
                <w:sz w:val="20"/>
                <w:szCs w:val="20"/>
              </w:rPr>
              <w:t xml:space="preserve"> </w:t>
            </w:r>
            <w:r w:rsidRPr="00374F91">
              <w:rPr>
                <w:sz w:val="20"/>
                <w:szCs w:val="20"/>
              </w:rPr>
              <w:t>etc.</w:t>
            </w:r>
          </w:p>
          <w:p w14:paraId="7896C495" w14:textId="77777777" w:rsidR="00815A1C" w:rsidRPr="009E04CD" w:rsidRDefault="00815A1C" w:rsidP="00815A1C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374F91">
              <w:rPr>
                <w:rFonts w:ascii="Times New Roman" w:hAnsi="Times New Roman"/>
                <w:sz w:val="24"/>
                <w:szCs w:val="20"/>
              </w:rPr>
              <w:t>1. Please add</w:t>
            </w:r>
            <w:r w:rsidRPr="009E04CD">
              <w:rPr>
                <w:rFonts w:ascii="Times New Roman" w:hAnsi="Times New Roman"/>
                <w:sz w:val="24"/>
                <w:szCs w:val="20"/>
              </w:rPr>
              <w:t xml:space="preserve"> </w:t>
            </w:r>
          </w:p>
          <w:p w14:paraId="4B008BDA" w14:textId="77777777" w:rsidR="00815A1C" w:rsidRPr="009E04CD" w:rsidRDefault="00815A1C" w:rsidP="00815A1C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>2.</w:t>
            </w:r>
          </w:p>
          <w:p w14:paraId="6F02109F" w14:textId="77777777" w:rsidR="00815A1C" w:rsidRPr="009E04CD" w:rsidRDefault="00815A1C" w:rsidP="00815A1C">
            <w:pPr>
              <w:rPr>
                <w:lang w:val="ms-MY"/>
              </w:rPr>
            </w:pPr>
            <w:r w:rsidRPr="009E04CD">
              <w:rPr>
                <w:lang w:val="ms-MY"/>
              </w:rPr>
              <w:t>3.</w:t>
            </w:r>
            <w:r w:rsidRPr="009E04CD">
              <w:rPr>
                <w:lang w:val="ms-MY"/>
              </w:rPr>
              <w:tab/>
            </w:r>
          </w:p>
        </w:tc>
        <w:tc>
          <w:tcPr>
            <w:tcW w:w="1414" w:type="dxa"/>
          </w:tcPr>
          <w:p w14:paraId="3D448937" w14:textId="77777777" w:rsidR="00815A1C" w:rsidRPr="009E04CD" w:rsidRDefault="00815A1C" w:rsidP="00815A1C">
            <w:pPr>
              <w:rPr>
                <w:sz w:val="20"/>
              </w:rPr>
            </w:pPr>
          </w:p>
        </w:tc>
        <w:tc>
          <w:tcPr>
            <w:tcW w:w="1806" w:type="dxa"/>
            <w:shd w:val="clear" w:color="auto" w:fill="D9D9D9"/>
          </w:tcPr>
          <w:p w14:paraId="0950DABA" w14:textId="712A11B3" w:rsidR="00815A1C" w:rsidRPr="009E04CD" w:rsidRDefault="00815A1C" w:rsidP="00815A1C">
            <w:pPr>
              <w:rPr>
                <w:strike/>
              </w:rPr>
            </w:pPr>
            <w:r w:rsidRPr="009E04CD">
              <w:rPr>
                <w:sz w:val="18"/>
                <w:szCs w:val="18"/>
              </w:rPr>
              <w:t>[</w:t>
            </w:r>
            <w:r w:rsidR="00374F91">
              <w:rPr>
                <w:sz w:val="18"/>
                <w:szCs w:val="18"/>
              </w:rPr>
              <w:t>1</w:t>
            </w:r>
            <w:r w:rsidRPr="009E04CD">
              <w:rPr>
                <w:sz w:val="18"/>
                <w:szCs w:val="18"/>
              </w:rPr>
              <w:t xml:space="preserve"> mark each]</w:t>
            </w:r>
          </w:p>
        </w:tc>
      </w:tr>
      <w:tr w:rsidR="009E04CD" w:rsidRPr="009E04CD" w14:paraId="3DDC65AF" w14:textId="77777777" w:rsidTr="00CA564B">
        <w:trPr>
          <w:trHeight w:val="510"/>
        </w:trPr>
        <w:tc>
          <w:tcPr>
            <w:tcW w:w="8994" w:type="dxa"/>
            <w:gridSpan w:val="4"/>
            <w:shd w:val="clear" w:color="auto" w:fill="D9D9D9"/>
            <w:vAlign w:val="center"/>
          </w:tcPr>
          <w:p w14:paraId="245362D2" w14:textId="77777777" w:rsidR="00815A1C" w:rsidRPr="009E04CD" w:rsidRDefault="00815A1C" w:rsidP="00815A1C">
            <w:pPr>
              <w:jc w:val="right"/>
              <w:rPr>
                <w:b/>
              </w:rPr>
            </w:pPr>
            <w:r w:rsidRPr="009E04CD">
              <w:rPr>
                <w:b/>
              </w:rPr>
              <w:t xml:space="preserve">Total: </w:t>
            </w:r>
          </w:p>
        </w:tc>
        <w:tc>
          <w:tcPr>
            <w:tcW w:w="1806" w:type="dxa"/>
            <w:shd w:val="clear" w:color="auto" w:fill="D9D9D9"/>
            <w:vAlign w:val="center"/>
          </w:tcPr>
          <w:p w14:paraId="2E02D61A" w14:textId="77777777" w:rsidR="00815A1C" w:rsidRPr="009E04CD" w:rsidRDefault="00815A1C" w:rsidP="00815A1C"/>
        </w:tc>
      </w:tr>
    </w:tbl>
    <w:p w14:paraId="4B35B3EE" w14:textId="77777777" w:rsidR="0027400B" w:rsidRPr="009E04CD" w:rsidRDefault="0027400B" w:rsidP="0027400B">
      <w:pPr>
        <w:jc w:val="both"/>
      </w:pPr>
    </w:p>
    <w:p w14:paraId="664484A1" w14:textId="77777777" w:rsidR="00CA564B" w:rsidRPr="009E04CD" w:rsidRDefault="002D5959" w:rsidP="009C0346">
      <w:pPr>
        <w:spacing w:line="276" w:lineRule="auto"/>
        <w:jc w:val="both"/>
        <w:rPr>
          <w:b/>
          <w:lang w:val="ms-MY"/>
        </w:rPr>
      </w:pPr>
      <w:r w:rsidRPr="009E04CD">
        <w:rPr>
          <w:b/>
          <w:lang w:val="ms-MY"/>
        </w:rPr>
        <w:t xml:space="preserve">Evidence of </w:t>
      </w:r>
      <w:r w:rsidR="00852A47" w:rsidRPr="009E04CD">
        <w:rPr>
          <w:b/>
          <w:lang w:val="ms-MY"/>
        </w:rPr>
        <w:t>D</w:t>
      </w:r>
      <w:r w:rsidR="008260F3" w:rsidRPr="009E04CD">
        <w:rPr>
          <w:b/>
          <w:lang w:val="ms-MY"/>
        </w:rPr>
        <w:t xml:space="preserve"> to </w:t>
      </w:r>
      <w:r w:rsidR="00815A1C" w:rsidRPr="009E04CD">
        <w:rPr>
          <w:b/>
          <w:lang w:val="ms-MY"/>
        </w:rPr>
        <w:t>K</w:t>
      </w:r>
      <w:r w:rsidRPr="009E04CD">
        <w:rPr>
          <w:b/>
          <w:lang w:val="ms-MY"/>
        </w:rPr>
        <w:t xml:space="preserve"> to be uploaded</w:t>
      </w:r>
      <w:r w:rsidR="00CA564B" w:rsidRPr="009E04CD">
        <w:rPr>
          <w:b/>
          <w:lang w:val="ms-MY"/>
        </w:rPr>
        <w:t>:</w:t>
      </w:r>
    </w:p>
    <w:p w14:paraId="6DA10627" w14:textId="01A27B07" w:rsidR="00CA564B" w:rsidRPr="009E04CD" w:rsidRDefault="006B2D0E" w:rsidP="009C0346">
      <w:pPr>
        <w:spacing w:line="276" w:lineRule="auto"/>
        <w:jc w:val="both"/>
        <w:rPr>
          <w:lang w:val="ms-MY"/>
        </w:rPr>
      </w:pPr>
      <w:r w:rsidRPr="008E141A">
        <w:rPr>
          <w:lang w:val="ms-MY"/>
        </w:rPr>
        <w:t>1. Articles</w:t>
      </w:r>
      <w:r w:rsidR="001B0019" w:rsidRPr="008E141A">
        <w:rPr>
          <w:lang w:val="ms-MY"/>
        </w:rPr>
        <w:t xml:space="preserve"> that are WOS,Q1,Q2,Q3,Q4 and Scopus - all pages with indication of authors and journal ranking with details extracted from </w:t>
      </w:r>
      <w:r w:rsidR="001B0019" w:rsidRPr="008E141A">
        <w:rPr>
          <w:bCs/>
          <w:lang w:val="en-MY"/>
        </w:rPr>
        <w:t>relevant bodies such as JCR or SJC ranking (</w:t>
      </w:r>
      <w:proofErr w:type="spellStart"/>
      <w:r w:rsidR="001B0019" w:rsidRPr="008E141A">
        <w:rPr>
          <w:bCs/>
          <w:lang w:val="en-MY"/>
        </w:rPr>
        <w:t>Eg.</w:t>
      </w:r>
      <w:proofErr w:type="spellEnd"/>
      <w:r w:rsidR="001B0019" w:rsidRPr="008E141A">
        <w:rPr>
          <w:bCs/>
          <w:lang w:val="en-MY"/>
        </w:rPr>
        <w:t xml:space="preserve"> </w:t>
      </w:r>
      <w:r w:rsidR="001B0019" w:rsidRPr="008E141A">
        <w:rPr>
          <w:lang w:val="ms-MY"/>
        </w:rPr>
        <w:t xml:space="preserve">Scimago Journal &amp; Country Rank </w:t>
      </w:r>
      <w:hyperlink r:id="rId8" w:history="1">
        <w:r w:rsidR="001B0019" w:rsidRPr="008E141A">
          <w:rPr>
            <w:color w:val="2E74B5"/>
            <w:u w:val="single"/>
            <w:lang w:val="ms-MY"/>
          </w:rPr>
          <w:t>https://www.scimagojr.com/journalrank.php</w:t>
        </w:r>
      </w:hyperlink>
      <w:r w:rsidR="001B0019" w:rsidRPr="008E141A">
        <w:rPr>
          <w:lang w:val="ms-MY"/>
        </w:rPr>
        <w:t>).</w:t>
      </w:r>
      <w:r w:rsidR="00D03513" w:rsidRPr="008E141A">
        <w:rPr>
          <w:lang w:val="ms-MY"/>
        </w:rPr>
        <w:t>).</w:t>
      </w:r>
      <w:r w:rsidR="00D03513" w:rsidRPr="009E04CD">
        <w:rPr>
          <w:lang w:val="ms-MY"/>
        </w:rPr>
        <w:t xml:space="preserve"> </w:t>
      </w:r>
    </w:p>
    <w:p w14:paraId="5575F510" w14:textId="77777777" w:rsidR="00CA564B" w:rsidRPr="009E04CD" w:rsidRDefault="002D5959" w:rsidP="009C0346">
      <w:pPr>
        <w:spacing w:line="276" w:lineRule="auto"/>
        <w:jc w:val="both"/>
        <w:rPr>
          <w:lang w:val="ms-MY"/>
        </w:rPr>
      </w:pPr>
      <w:r w:rsidRPr="009E04CD">
        <w:rPr>
          <w:lang w:val="ms-MY"/>
        </w:rPr>
        <w:t xml:space="preserve">2. Book </w:t>
      </w:r>
      <w:r w:rsidR="006B2D0E" w:rsidRPr="009E04CD">
        <w:rPr>
          <w:lang w:val="ms-MY"/>
        </w:rPr>
        <w:t xml:space="preserve">/ book chapter equivalent with ISBN or DOI. </w:t>
      </w:r>
    </w:p>
    <w:p w14:paraId="29473A0F" w14:textId="77777777" w:rsidR="0027400B" w:rsidRPr="009E04CD" w:rsidRDefault="002D5959" w:rsidP="009C0346">
      <w:pPr>
        <w:spacing w:line="276" w:lineRule="auto"/>
        <w:jc w:val="both"/>
        <w:rPr>
          <w:lang w:val="ms-MY"/>
        </w:rPr>
      </w:pPr>
      <w:r w:rsidRPr="009E04CD">
        <w:rPr>
          <w:lang w:val="ms-MY"/>
        </w:rPr>
        <w:t xml:space="preserve">3. Certificates or letters referencing to the items, especially </w:t>
      </w:r>
      <w:r w:rsidR="00852A47" w:rsidRPr="009E04CD">
        <w:rPr>
          <w:lang w:val="ms-MY"/>
        </w:rPr>
        <w:t>G</w:t>
      </w:r>
      <w:r w:rsidRPr="009E04CD">
        <w:rPr>
          <w:lang w:val="ms-MY"/>
        </w:rPr>
        <w:t xml:space="preserve"> to </w:t>
      </w:r>
      <w:r w:rsidR="00725931" w:rsidRPr="009E04CD">
        <w:rPr>
          <w:lang w:val="ms-MY"/>
        </w:rPr>
        <w:t>K</w:t>
      </w:r>
      <w:r w:rsidR="00D03513" w:rsidRPr="009E04CD">
        <w:rPr>
          <w:lang w:val="ms-MY"/>
        </w:rPr>
        <w:t>.  PDF</w:t>
      </w:r>
      <w:r w:rsidRPr="009E04CD">
        <w:rPr>
          <w:lang w:val="ms-MY"/>
        </w:rPr>
        <w:t xml:space="preserve"> files to be used.</w:t>
      </w:r>
    </w:p>
    <w:p w14:paraId="2C8B23B9" w14:textId="77777777" w:rsidR="00EA349B" w:rsidRPr="009E04CD" w:rsidRDefault="00EA349B" w:rsidP="00415259">
      <w:pPr>
        <w:jc w:val="both"/>
        <w:rPr>
          <w:lang w:val="ms-MY"/>
        </w:rPr>
      </w:pPr>
    </w:p>
    <w:p w14:paraId="70E6349D" w14:textId="77777777" w:rsidR="00792525" w:rsidRPr="009E04CD" w:rsidRDefault="00792525" w:rsidP="00415259">
      <w:pPr>
        <w:jc w:val="both"/>
        <w:rPr>
          <w:lang w:val="ms-MY"/>
        </w:rPr>
      </w:pPr>
    </w:p>
    <w:p w14:paraId="4A7D6505" w14:textId="19DEA1B6" w:rsidR="00A7776E" w:rsidRPr="009E04CD" w:rsidRDefault="00A7776E" w:rsidP="00792525">
      <w:pPr>
        <w:spacing w:line="360" w:lineRule="auto"/>
        <w:jc w:val="both"/>
        <w:rPr>
          <w:b/>
          <w:lang w:val="ms-MY"/>
        </w:rPr>
      </w:pPr>
      <w:r w:rsidRPr="009E04CD">
        <w:rPr>
          <w:lang w:val="ms-MY"/>
        </w:rPr>
        <w:t xml:space="preserve">I hereby nominate ________________________________________as candidate for the </w:t>
      </w:r>
      <w:r w:rsidR="00892E91" w:rsidRPr="009E04CD">
        <w:rPr>
          <w:b/>
        </w:rPr>
        <w:t xml:space="preserve">IKM </w:t>
      </w:r>
      <w:r w:rsidR="00852A47" w:rsidRPr="009E04CD">
        <w:rPr>
          <w:b/>
        </w:rPr>
        <w:t xml:space="preserve">Research Prize in Polymer and </w:t>
      </w:r>
      <w:r w:rsidR="00852A47" w:rsidRPr="008E141A">
        <w:rPr>
          <w:b/>
        </w:rPr>
        <w:t xml:space="preserve">Materials Science </w:t>
      </w:r>
      <w:r w:rsidR="00BF3219" w:rsidRPr="008E141A">
        <w:rPr>
          <w:b/>
        </w:rPr>
        <w:t>20</w:t>
      </w:r>
      <w:r w:rsidR="00A819F5" w:rsidRPr="008E141A">
        <w:rPr>
          <w:b/>
        </w:rPr>
        <w:t>24.</w:t>
      </w:r>
    </w:p>
    <w:p w14:paraId="47993F91" w14:textId="77777777" w:rsidR="00CA564B" w:rsidRPr="009E04CD" w:rsidRDefault="00CA564B" w:rsidP="00415259">
      <w:pPr>
        <w:jc w:val="both"/>
        <w:rPr>
          <w:b/>
          <w:lang w:val="ms-MY"/>
        </w:rPr>
      </w:pPr>
    </w:p>
    <w:tbl>
      <w:tblPr>
        <w:tblW w:w="10908" w:type="dxa"/>
        <w:tblLook w:val="04A0" w:firstRow="1" w:lastRow="0" w:firstColumn="1" w:lastColumn="0" w:noHBand="0" w:noVBand="1"/>
      </w:tblPr>
      <w:tblGrid>
        <w:gridCol w:w="2518"/>
        <w:gridCol w:w="284"/>
        <w:gridCol w:w="3820"/>
        <w:gridCol w:w="236"/>
        <w:gridCol w:w="4050"/>
      </w:tblGrid>
      <w:tr w:rsidR="009E04CD" w:rsidRPr="009E04CD" w14:paraId="37BF9BAA" w14:textId="77777777" w:rsidTr="000B2957">
        <w:trPr>
          <w:trHeight w:val="510"/>
        </w:trPr>
        <w:tc>
          <w:tcPr>
            <w:tcW w:w="2518" w:type="dxa"/>
            <w:shd w:val="clear" w:color="auto" w:fill="auto"/>
            <w:vAlign w:val="center"/>
          </w:tcPr>
          <w:p w14:paraId="5D2873D8" w14:textId="77777777" w:rsidR="00A7776E" w:rsidRPr="009E04CD" w:rsidRDefault="00A7776E" w:rsidP="00CA564B">
            <w:pPr>
              <w:rPr>
                <w:lang w:val="ms-MY"/>
              </w:rPr>
            </w:pPr>
            <w:r w:rsidRPr="009E04CD">
              <w:rPr>
                <w:lang w:val="ms-MY"/>
              </w:rPr>
              <w:t>Signature</w:t>
            </w:r>
            <w:r w:rsidR="000B2957" w:rsidRPr="009E04CD">
              <w:rPr>
                <w:lang w:val="ms-MY"/>
              </w:rPr>
              <w:t xml:space="preserve"> </w:t>
            </w:r>
            <w:r w:rsidRPr="009E04CD">
              <w:rPr>
                <w:lang w:val="ms-MY"/>
              </w:rPr>
              <w:t>of nominator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73F0FAF6" w14:textId="77777777" w:rsidR="00A7776E" w:rsidRPr="009E04CD" w:rsidRDefault="00A7776E" w:rsidP="00CA564B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38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ED892DE" w14:textId="77777777" w:rsidR="00A7776E" w:rsidRPr="009E04CD" w:rsidRDefault="00A7776E" w:rsidP="00CA564B">
            <w:pPr>
              <w:rPr>
                <w:lang w:val="ms-MY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14:paraId="5587573E" w14:textId="77777777" w:rsidR="00A7776E" w:rsidRPr="009E04CD" w:rsidRDefault="00A7776E" w:rsidP="00CA564B">
            <w:pPr>
              <w:rPr>
                <w:lang w:val="ms-MY"/>
              </w:rPr>
            </w:pPr>
          </w:p>
        </w:tc>
        <w:tc>
          <w:tcPr>
            <w:tcW w:w="40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42AC475" w14:textId="77777777" w:rsidR="00A7776E" w:rsidRPr="009E04CD" w:rsidRDefault="00A7776E" w:rsidP="00CA564B">
            <w:pPr>
              <w:rPr>
                <w:lang w:val="ms-MY"/>
              </w:rPr>
            </w:pPr>
          </w:p>
        </w:tc>
      </w:tr>
      <w:tr w:rsidR="009E04CD" w:rsidRPr="009E04CD" w14:paraId="262981CF" w14:textId="77777777" w:rsidTr="000B2957">
        <w:trPr>
          <w:trHeight w:val="510"/>
        </w:trPr>
        <w:tc>
          <w:tcPr>
            <w:tcW w:w="2518" w:type="dxa"/>
            <w:shd w:val="clear" w:color="auto" w:fill="auto"/>
            <w:vAlign w:val="center"/>
          </w:tcPr>
          <w:p w14:paraId="4CC39675" w14:textId="77777777" w:rsidR="00A7776E" w:rsidRPr="009E04CD" w:rsidRDefault="00A7776E" w:rsidP="00CA564B">
            <w:pPr>
              <w:rPr>
                <w:lang w:val="ms-MY"/>
              </w:rPr>
            </w:pPr>
            <w:r w:rsidRPr="009E04CD">
              <w:rPr>
                <w:lang w:val="ms-MY"/>
              </w:rPr>
              <w:t>Name of nominator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066FEE35" w14:textId="77777777" w:rsidR="00A7776E" w:rsidRPr="009E04CD" w:rsidRDefault="00A7776E" w:rsidP="00CA564B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38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F1229B8" w14:textId="77777777" w:rsidR="00A7776E" w:rsidRPr="009E04CD" w:rsidRDefault="00A7776E" w:rsidP="00CA564B">
            <w:pPr>
              <w:rPr>
                <w:lang w:val="ms-MY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14:paraId="46D72FBD" w14:textId="77777777" w:rsidR="00A7776E" w:rsidRPr="009E04CD" w:rsidRDefault="00A7776E" w:rsidP="00CA564B">
            <w:pPr>
              <w:rPr>
                <w:lang w:val="ms-MY"/>
              </w:rPr>
            </w:pPr>
          </w:p>
        </w:tc>
        <w:tc>
          <w:tcPr>
            <w:tcW w:w="40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84F52D5" w14:textId="77777777" w:rsidR="00A7776E" w:rsidRPr="009E04CD" w:rsidRDefault="000B2957" w:rsidP="00CA564B">
            <w:pPr>
              <w:jc w:val="center"/>
              <w:rPr>
                <w:lang w:val="ms-MY"/>
              </w:rPr>
            </w:pPr>
            <w:r w:rsidRPr="009E04CD">
              <w:rPr>
                <w:lang w:val="ms-MY"/>
              </w:rPr>
              <w:t>(Authorised stamp)</w:t>
            </w:r>
          </w:p>
        </w:tc>
      </w:tr>
      <w:tr w:rsidR="009E04CD" w:rsidRPr="009E04CD" w14:paraId="22D52912" w14:textId="77777777" w:rsidTr="000B2957">
        <w:trPr>
          <w:trHeight w:val="510"/>
        </w:trPr>
        <w:tc>
          <w:tcPr>
            <w:tcW w:w="2518" w:type="dxa"/>
            <w:shd w:val="clear" w:color="auto" w:fill="auto"/>
            <w:vAlign w:val="center"/>
          </w:tcPr>
          <w:p w14:paraId="2165A02B" w14:textId="77777777" w:rsidR="00A7776E" w:rsidRPr="009E04CD" w:rsidRDefault="00A7776E" w:rsidP="00CA564B">
            <w:pPr>
              <w:rPr>
                <w:lang w:val="ms-MY"/>
              </w:rPr>
            </w:pPr>
            <w:r w:rsidRPr="009E04CD">
              <w:rPr>
                <w:lang w:val="ms-MY"/>
              </w:rPr>
              <w:t>Designation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52BE4D6A" w14:textId="77777777" w:rsidR="00A7776E" w:rsidRPr="009E04CD" w:rsidRDefault="00A7776E" w:rsidP="00CA564B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38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9ACB365" w14:textId="77777777" w:rsidR="00A7776E" w:rsidRPr="009E04CD" w:rsidRDefault="00A7776E" w:rsidP="00CA564B">
            <w:pPr>
              <w:rPr>
                <w:lang w:val="ms-MY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14:paraId="216B2C5E" w14:textId="77777777" w:rsidR="00A7776E" w:rsidRPr="009E04CD" w:rsidRDefault="00A7776E" w:rsidP="00CA564B">
            <w:pPr>
              <w:rPr>
                <w:lang w:val="ms-MY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2791E399" w14:textId="77777777" w:rsidR="00A7776E" w:rsidRPr="009E04CD" w:rsidRDefault="00A7776E" w:rsidP="00CA564B">
            <w:pPr>
              <w:jc w:val="center"/>
              <w:rPr>
                <w:lang w:val="ms-MY"/>
              </w:rPr>
            </w:pPr>
          </w:p>
        </w:tc>
      </w:tr>
      <w:tr w:rsidR="009E04CD" w:rsidRPr="009E04CD" w14:paraId="4D65B483" w14:textId="77777777" w:rsidTr="000B2957">
        <w:trPr>
          <w:trHeight w:val="510"/>
        </w:trPr>
        <w:tc>
          <w:tcPr>
            <w:tcW w:w="2518" w:type="dxa"/>
            <w:shd w:val="clear" w:color="auto" w:fill="auto"/>
            <w:vAlign w:val="center"/>
          </w:tcPr>
          <w:p w14:paraId="66954BC3" w14:textId="77777777" w:rsidR="00A7776E" w:rsidRPr="009E04CD" w:rsidRDefault="00A7776E" w:rsidP="00CA564B">
            <w:pPr>
              <w:rPr>
                <w:lang w:val="ms-MY"/>
              </w:rPr>
            </w:pPr>
            <w:r w:rsidRPr="009E04CD">
              <w:rPr>
                <w:lang w:val="ms-MY"/>
              </w:rPr>
              <w:t>University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088868D6" w14:textId="77777777" w:rsidR="00A7776E" w:rsidRPr="009E04CD" w:rsidRDefault="00A7776E" w:rsidP="00CA564B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38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42A89EB" w14:textId="77777777" w:rsidR="00A7776E" w:rsidRPr="009E04CD" w:rsidRDefault="00A7776E" w:rsidP="00CA564B">
            <w:pPr>
              <w:rPr>
                <w:lang w:val="ms-MY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14:paraId="1EF9F4B5" w14:textId="77777777" w:rsidR="00A7776E" w:rsidRPr="009E04CD" w:rsidRDefault="00A7776E" w:rsidP="00CA564B">
            <w:pPr>
              <w:rPr>
                <w:lang w:val="ms-MY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762D92CD" w14:textId="77777777" w:rsidR="00A7776E" w:rsidRPr="009E04CD" w:rsidRDefault="00A7776E" w:rsidP="000B2957">
            <w:pPr>
              <w:jc w:val="center"/>
              <w:rPr>
                <w:lang w:val="ms-MY"/>
              </w:rPr>
            </w:pPr>
          </w:p>
        </w:tc>
      </w:tr>
      <w:tr w:rsidR="00A7776E" w:rsidRPr="009E04CD" w14:paraId="0991ADA8" w14:textId="77777777" w:rsidTr="000B2957">
        <w:trPr>
          <w:trHeight w:val="510"/>
        </w:trPr>
        <w:tc>
          <w:tcPr>
            <w:tcW w:w="2518" w:type="dxa"/>
            <w:shd w:val="clear" w:color="auto" w:fill="auto"/>
            <w:vAlign w:val="center"/>
          </w:tcPr>
          <w:p w14:paraId="51CAF11C" w14:textId="77777777" w:rsidR="00A7776E" w:rsidRPr="009E04CD" w:rsidRDefault="00A7776E" w:rsidP="00CA564B">
            <w:pPr>
              <w:rPr>
                <w:lang w:val="ms-MY"/>
              </w:rPr>
            </w:pPr>
            <w:r w:rsidRPr="009E04CD">
              <w:rPr>
                <w:lang w:val="ms-MY"/>
              </w:rPr>
              <w:t>Email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7190B21C" w14:textId="77777777" w:rsidR="00A7776E" w:rsidRPr="009E04CD" w:rsidRDefault="00A7776E" w:rsidP="00CA564B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38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70DCE70" w14:textId="77777777" w:rsidR="00A7776E" w:rsidRPr="009E04CD" w:rsidRDefault="00A7776E" w:rsidP="00CA564B">
            <w:pPr>
              <w:rPr>
                <w:lang w:val="ms-MY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14:paraId="47B578AD" w14:textId="77777777" w:rsidR="00A7776E" w:rsidRPr="009E04CD" w:rsidRDefault="00A7776E" w:rsidP="00CA564B">
            <w:pPr>
              <w:rPr>
                <w:lang w:val="ms-MY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17E36475" w14:textId="77777777" w:rsidR="00A7776E" w:rsidRPr="009E04CD" w:rsidRDefault="00A7776E" w:rsidP="00CA564B">
            <w:pPr>
              <w:rPr>
                <w:u w:val="single"/>
                <w:lang w:val="ms-MY"/>
              </w:rPr>
            </w:pPr>
          </w:p>
        </w:tc>
      </w:tr>
    </w:tbl>
    <w:p w14:paraId="34BFAEA5" w14:textId="77777777" w:rsidR="00A7776E" w:rsidRPr="009E04CD" w:rsidRDefault="00A7776E" w:rsidP="00A7776E">
      <w:pPr>
        <w:jc w:val="both"/>
        <w:rPr>
          <w:lang w:val="ms-MY"/>
        </w:rPr>
      </w:pPr>
    </w:p>
    <w:p w14:paraId="389BB4A7" w14:textId="77777777" w:rsidR="009F5401" w:rsidRPr="009E04CD" w:rsidRDefault="009F5401" w:rsidP="004203B1">
      <w:pPr>
        <w:jc w:val="both"/>
        <w:rPr>
          <w:b/>
        </w:rPr>
      </w:pPr>
    </w:p>
    <w:p w14:paraId="486E33CC" w14:textId="77777777" w:rsidR="00AD75B7" w:rsidRPr="009E04CD" w:rsidRDefault="00A7776E" w:rsidP="004203B1">
      <w:pPr>
        <w:jc w:val="both"/>
        <w:rPr>
          <w:b/>
        </w:rPr>
      </w:pPr>
      <w:r w:rsidRPr="009E04CD">
        <w:rPr>
          <w:b/>
        </w:rPr>
        <w:t xml:space="preserve">Important note: </w:t>
      </w:r>
    </w:p>
    <w:p w14:paraId="46C5FDBD" w14:textId="369B509C" w:rsidR="00A7776E" w:rsidRPr="009E04CD" w:rsidRDefault="00A7776E" w:rsidP="004203B1">
      <w:pPr>
        <w:jc w:val="both"/>
        <w:rPr>
          <w:lang w:val="ms-MY"/>
        </w:rPr>
      </w:pPr>
      <w:r w:rsidRPr="009E04CD">
        <w:rPr>
          <w:b/>
        </w:rPr>
        <w:t>Completed Nomination Form must reach IKM Secretaria</w:t>
      </w:r>
      <w:r w:rsidRPr="008E141A">
        <w:rPr>
          <w:b/>
        </w:rPr>
        <w:t xml:space="preserve">t latest by </w:t>
      </w:r>
      <w:r w:rsidRPr="008E141A">
        <w:rPr>
          <w:b/>
          <w:u w:val="single"/>
        </w:rPr>
        <w:t>30</w:t>
      </w:r>
      <w:r w:rsidRPr="008E141A">
        <w:rPr>
          <w:b/>
          <w:u w:val="single"/>
          <w:vertAlign w:val="superscript"/>
        </w:rPr>
        <w:t>th</w:t>
      </w:r>
      <w:r w:rsidRPr="008E141A">
        <w:rPr>
          <w:b/>
          <w:u w:val="single"/>
        </w:rPr>
        <w:t xml:space="preserve"> August</w:t>
      </w:r>
      <w:r w:rsidR="00BF3219" w:rsidRPr="008E141A">
        <w:rPr>
          <w:b/>
          <w:u w:val="single"/>
        </w:rPr>
        <w:t xml:space="preserve"> 202</w:t>
      </w:r>
      <w:r w:rsidR="00A819F5" w:rsidRPr="008E141A">
        <w:rPr>
          <w:b/>
          <w:u w:val="single"/>
        </w:rPr>
        <w:t>4</w:t>
      </w:r>
      <w:r w:rsidR="00AD75B7" w:rsidRPr="008E141A">
        <w:rPr>
          <w:bCs/>
        </w:rPr>
        <w:t>.</w:t>
      </w:r>
    </w:p>
    <w:p w14:paraId="34A41354" w14:textId="0982794E" w:rsidR="00A938F6" w:rsidRDefault="00A938F6" w:rsidP="00A119A6">
      <w:pPr>
        <w:jc w:val="both"/>
        <w:rPr>
          <w:b/>
          <w:kern w:val="20"/>
          <w:szCs w:val="20"/>
        </w:rPr>
      </w:pPr>
    </w:p>
    <w:p w14:paraId="6D745955" w14:textId="23941455" w:rsidR="0057228B" w:rsidRDefault="0057228B" w:rsidP="00A119A6">
      <w:pPr>
        <w:jc w:val="both"/>
        <w:rPr>
          <w:b/>
          <w:kern w:val="20"/>
          <w:szCs w:val="20"/>
        </w:rPr>
      </w:pPr>
    </w:p>
    <w:p w14:paraId="02DCBD80" w14:textId="695E88F3" w:rsidR="0057228B" w:rsidRDefault="0057228B" w:rsidP="00A119A6">
      <w:pPr>
        <w:jc w:val="both"/>
        <w:rPr>
          <w:b/>
          <w:kern w:val="20"/>
          <w:szCs w:val="20"/>
        </w:rPr>
      </w:pPr>
    </w:p>
    <w:p w14:paraId="158644ED" w14:textId="77777777" w:rsidR="00A119A6" w:rsidRPr="009E04CD" w:rsidRDefault="00A119A6" w:rsidP="00A119A6">
      <w:pPr>
        <w:jc w:val="both"/>
        <w:rPr>
          <w:b/>
          <w:sz w:val="32"/>
          <w:lang w:val="ms-MY"/>
        </w:rPr>
      </w:pPr>
      <w:r w:rsidRPr="009E04CD">
        <w:rPr>
          <w:b/>
          <w:kern w:val="20"/>
          <w:szCs w:val="20"/>
        </w:rPr>
        <w:lastRenderedPageBreak/>
        <w:t>FOR IKM OFFICE USE ONLY:</w:t>
      </w:r>
    </w:p>
    <w:p w14:paraId="5B0EEF8B" w14:textId="77777777" w:rsidR="00A119A6" w:rsidRPr="009E04CD" w:rsidRDefault="00A119A6" w:rsidP="00A119A6">
      <w:pPr>
        <w:jc w:val="both"/>
        <w:rPr>
          <w:b/>
          <w:lang w:val="ms-MY"/>
        </w:rPr>
      </w:pPr>
    </w:p>
    <w:p w14:paraId="67089138" w14:textId="77777777" w:rsidR="000B2957" w:rsidRPr="009E04CD" w:rsidRDefault="000B2957" w:rsidP="00A119A6">
      <w:pPr>
        <w:jc w:val="both"/>
        <w:rPr>
          <w:b/>
          <w:u w:val="single"/>
          <w:lang w:val="ms-MY"/>
        </w:rPr>
      </w:pPr>
      <w:r w:rsidRPr="009E04CD">
        <w:rPr>
          <w:b/>
          <w:u w:val="single"/>
          <w:lang w:val="ms-MY"/>
        </w:rPr>
        <w:t>Part C</w:t>
      </w:r>
    </w:p>
    <w:p w14:paraId="4EB7F67F" w14:textId="77777777" w:rsidR="00FA16CB" w:rsidRPr="009E04CD" w:rsidRDefault="00FA16CB" w:rsidP="00A119A6">
      <w:pPr>
        <w:jc w:val="both"/>
        <w:rPr>
          <w:b/>
          <w:highlight w:val="lightGray"/>
          <w:lang w:val="ms-MY"/>
        </w:rPr>
      </w:pPr>
    </w:p>
    <w:tbl>
      <w:tblPr>
        <w:tblW w:w="108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17"/>
        <w:gridCol w:w="354"/>
        <w:gridCol w:w="6349"/>
        <w:gridCol w:w="1440"/>
        <w:gridCol w:w="1440"/>
      </w:tblGrid>
      <w:tr w:rsidR="009E04CD" w:rsidRPr="009E04CD" w14:paraId="642A26BC" w14:textId="77777777" w:rsidTr="000B2957">
        <w:trPr>
          <w:trHeight w:val="850"/>
          <w:tblHeader/>
        </w:trPr>
        <w:tc>
          <w:tcPr>
            <w:tcW w:w="1217" w:type="dxa"/>
            <w:vAlign w:val="center"/>
          </w:tcPr>
          <w:p w14:paraId="02784839" w14:textId="77777777" w:rsidR="00FA16CB" w:rsidRPr="009E04CD" w:rsidRDefault="00FA16CB" w:rsidP="000B2957">
            <w:pPr>
              <w:rPr>
                <w:b/>
                <w:u w:val="single"/>
                <w:lang w:val="ms-MY"/>
              </w:rPr>
            </w:pPr>
          </w:p>
        </w:tc>
        <w:tc>
          <w:tcPr>
            <w:tcW w:w="354" w:type="dxa"/>
            <w:vAlign w:val="center"/>
          </w:tcPr>
          <w:p w14:paraId="5B775D44" w14:textId="77777777" w:rsidR="00FA16CB" w:rsidRPr="009E04CD" w:rsidRDefault="00FA16CB" w:rsidP="000B2957">
            <w:pPr>
              <w:rPr>
                <w:b/>
                <w:lang w:val="ms-MY"/>
              </w:rPr>
            </w:pPr>
          </w:p>
        </w:tc>
        <w:tc>
          <w:tcPr>
            <w:tcW w:w="6349" w:type="dxa"/>
            <w:vAlign w:val="center"/>
          </w:tcPr>
          <w:p w14:paraId="0D41DA24" w14:textId="77777777" w:rsidR="00FA16CB" w:rsidRPr="009E04CD" w:rsidRDefault="00FA16CB" w:rsidP="000B2957">
            <w:pPr>
              <w:rPr>
                <w:b/>
                <w:lang w:val="ms-MY"/>
              </w:rPr>
            </w:pPr>
            <w:r w:rsidRPr="009E04CD">
              <w:rPr>
                <w:b/>
                <w:lang w:val="ms-MY"/>
              </w:rPr>
              <w:t>Description</w:t>
            </w:r>
          </w:p>
        </w:tc>
        <w:tc>
          <w:tcPr>
            <w:tcW w:w="1440" w:type="dxa"/>
            <w:vAlign w:val="center"/>
          </w:tcPr>
          <w:p w14:paraId="325A58CB" w14:textId="77777777" w:rsidR="00FA16CB" w:rsidRPr="009E04CD" w:rsidRDefault="009A68EE" w:rsidP="000B2957">
            <w:pPr>
              <w:rPr>
                <w:b/>
                <w:sz w:val="22"/>
                <w:lang w:val="ms-MY"/>
              </w:rPr>
            </w:pPr>
            <w:r w:rsidRPr="009E04CD">
              <w:rPr>
                <w:b/>
                <w:sz w:val="22"/>
                <w:lang w:val="ms-MY"/>
              </w:rPr>
              <w:t>Grading rubric</w:t>
            </w:r>
          </w:p>
          <w:p w14:paraId="4F0D22AF" w14:textId="77777777" w:rsidR="009A68EE" w:rsidRPr="009E04CD" w:rsidRDefault="009A68EE" w:rsidP="000B2957">
            <w:pPr>
              <w:rPr>
                <w:b/>
                <w:sz w:val="20"/>
                <w:lang w:val="ms-MY"/>
              </w:rPr>
            </w:pPr>
            <w:r w:rsidRPr="009E04CD">
              <w:rPr>
                <w:b/>
                <w:sz w:val="20"/>
                <w:lang w:val="ms-MY"/>
              </w:rPr>
              <w:t>[Mark(s)]</w:t>
            </w:r>
          </w:p>
        </w:tc>
        <w:tc>
          <w:tcPr>
            <w:tcW w:w="1440" w:type="dxa"/>
            <w:shd w:val="clear" w:color="auto" w:fill="D9D9D9"/>
            <w:vAlign w:val="center"/>
          </w:tcPr>
          <w:p w14:paraId="45F88398" w14:textId="77777777" w:rsidR="00FA16CB" w:rsidRPr="009E04CD" w:rsidRDefault="00787581" w:rsidP="000B2957">
            <w:pPr>
              <w:rPr>
                <w:b/>
                <w:sz w:val="20"/>
                <w:lang w:val="ms-MY"/>
              </w:rPr>
            </w:pPr>
            <w:r w:rsidRPr="009E04CD">
              <w:rPr>
                <w:b/>
                <w:sz w:val="20"/>
                <w:lang w:val="ms-MY"/>
              </w:rPr>
              <w:t>Evalution</w:t>
            </w:r>
            <w:r w:rsidR="00FA16CB" w:rsidRPr="009E04CD">
              <w:rPr>
                <w:b/>
                <w:sz w:val="20"/>
                <w:lang w:val="ms-MY"/>
              </w:rPr>
              <w:t xml:space="preserve"> by </w:t>
            </w:r>
          </w:p>
          <w:p w14:paraId="69DD26E6" w14:textId="77777777" w:rsidR="00FA16CB" w:rsidRPr="009E04CD" w:rsidRDefault="00787581" w:rsidP="000B2957">
            <w:pPr>
              <w:rPr>
                <w:b/>
                <w:sz w:val="20"/>
                <w:lang w:val="ms-MY"/>
              </w:rPr>
            </w:pPr>
            <w:r w:rsidRPr="009E04CD">
              <w:rPr>
                <w:b/>
                <w:sz w:val="20"/>
                <w:lang w:val="ms-MY"/>
              </w:rPr>
              <w:t>judge</w:t>
            </w:r>
            <w:r w:rsidR="00FA16CB" w:rsidRPr="009E04CD">
              <w:rPr>
                <w:b/>
                <w:sz w:val="20"/>
                <w:lang w:val="ms-MY"/>
              </w:rPr>
              <w:t xml:space="preserve"> [Mark(s)]</w:t>
            </w:r>
          </w:p>
        </w:tc>
      </w:tr>
      <w:tr w:rsidR="009E04CD" w:rsidRPr="009E04CD" w14:paraId="214AC2FD" w14:textId="77777777" w:rsidTr="000B2957">
        <w:trPr>
          <w:trHeight w:val="1559"/>
        </w:trPr>
        <w:tc>
          <w:tcPr>
            <w:tcW w:w="1217" w:type="dxa"/>
          </w:tcPr>
          <w:p w14:paraId="401CEAB1" w14:textId="75F5EBFF" w:rsidR="00562F99" w:rsidRPr="009E04CD" w:rsidRDefault="00374F91" w:rsidP="000B2957">
            <w:pPr>
              <w:jc w:val="center"/>
              <w:rPr>
                <w:b/>
                <w:lang w:val="ms-MY"/>
              </w:rPr>
            </w:pPr>
            <w:r>
              <w:rPr>
                <w:b/>
                <w:lang w:val="ms-MY"/>
              </w:rPr>
              <w:t>M</w:t>
            </w:r>
          </w:p>
        </w:tc>
        <w:tc>
          <w:tcPr>
            <w:tcW w:w="354" w:type="dxa"/>
          </w:tcPr>
          <w:p w14:paraId="30644D76" w14:textId="77777777" w:rsidR="00562F99" w:rsidRPr="009E04CD" w:rsidRDefault="00562F99" w:rsidP="000B2957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6349" w:type="dxa"/>
          </w:tcPr>
          <w:p w14:paraId="12FC7472" w14:textId="77777777" w:rsidR="009A68EE" w:rsidRPr="009E04CD" w:rsidRDefault="00787581" w:rsidP="000B2957">
            <w:r w:rsidRPr="009E04CD">
              <w:rPr>
                <w:b/>
                <w:lang w:val="ms-MY"/>
              </w:rPr>
              <w:t>Judge’s preference</w:t>
            </w:r>
            <w:r w:rsidR="009A68EE" w:rsidRPr="009E04CD">
              <w:t xml:space="preserve"> </w:t>
            </w:r>
          </w:p>
          <w:p w14:paraId="7A0C0550" w14:textId="16EA7BAB" w:rsidR="009A68EE" w:rsidRPr="009E04CD" w:rsidRDefault="009A68EE" w:rsidP="000B2957">
            <w:r w:rsidRPr="009E04CD">
              <w:t>Range all the nominees in sequence from mo</w:t>
            </w:r>
            <w:r w:rsidR="00725931" w:rsidRPr="009E04CD">
              <w:t xml:space="preserve">re preferred to less preferred in reference to Novelty and achievements of the PhD research work between </w:t>
            </w:r>
            <w:r w:rsidR="00374F91">
              <w:t>6</w:t>
            </w:r>
            <w:r w:rsidR="00725931" w:rsidRPr="009E04CD">
              <w:t xml:space="preserve"> months – </w:t>
            </w:r>
            <w:r w:rsidR="00374F91">
              <w:t>36</w:t>
            </w:r>
            <w:r w:rsidR="00725931" w:rsidRPr="009E04CD">
              <w:t xml:space="preserve"> months.</w:t>
            </w:r>
          </w:p>
          <w:p w14:paraId="646EAA6A" w14:textId="77777777" w:rsidR="00374F91" w:rsidRDefault="00374F91" w:rsidP="00374F91">
            <w:pPr>
              <w:rPr>
                <w:b/>
                <w:lang w:val="ms-MY"/>
              </w:rPr>
            </w:pPr>
          </w:p>
          <w:p w14:paraId="3A34CE57" w14:textId="048C8911" w:rsidR="00374F91" w:rsidRPr="009E04CD" w:rsidRDefault="00374F91" w:rsidP="00374F91">
            <w:pPr>
              <w:rPr>
                <w:b/>
                <w:lang w:val="ms-MY"/>
              </w:rPr>
            </w:pPr>
            <w:r w:rsidRPr="0057228B">
              <w:rPr>
                <w:sz w:val="20"/>
                <w:szCs w:val="20"/>
                <w:lang w:val="ms-MY"/>
              </w:rPr>
              <w:t xml:space="preserve">*Up to 6 preferred nominees with balanced achievements in </w:t>
            </w:r>
            <w:r w:rsidRPr="0057228B">
              <w:rPr>
                <w:b/>
                <w:sz w:val="20"/>
                <w:szCs w:val="20"/>
                <w:lang w:val="ms-MY"/>
              </w:rPr>
              <w:t>both academic outputs</w:t>
            </w:r>
            <w:r w:rsidRPr="0057228B">
              <w:rPr>
                <w:sz w:val="20"/>
                <w:szCs w:val="20"/>
                <w:lang w:val="ms-MY"/>
              </w:rPr>
              <w:t xml:space="preserve"> and </w:t>
            </w:r>
            <w:r w:rsidRPr="0057228B">
              <w:rPr>
                <w:b/>
                <w:sz w:val="20"/>
                <w:szCs w:val="20"/>
              </w:rPr>
              <w:t>extra curriculum</w:t>
            </w:r>
            <w:r w:rsidRPr="0057228B">
              <w:rPr>
                <w:sz w:val="20"/>
                <w:szCs w:val="20"/>
              </w:rPr>
              <w:t xml:space="preserve"> involvement to be selected.</w:t>
            </w:r>
          </w:p>
        </w:tc>
        <w:tc>
          <w:tcPr>
            <w:tcW w:w="1440" w:type="dxa"/>
          </w:tcPr>
          <w:p w14:paraId="16DCB840" w14:textId="77777777" w:rsidR="0024383A" w:rsidRPr="009E04CD" w:rsidRDefault="009A68EE" w:rsidP="000B2957">
            <w:pPr>
              <w:rPr>
                <w:sz w:val="20"/>
              </w:rPr>
            </w:pPr>
            <w:r w:rsidRPr="009E04CD">
              <w:rPr>
                <w:i/>
                <w:sz w:val="20"/>
              </w:rPr>
              <w:t>e.g.</w:t>
            </w:r>
            <w:r w:rsidRPr="009E04CD">
              <w:rPr>
                <w:sz w:val="20"/>
              </w:rPr>
              <w:t xml:space="preserve"> </w:t>
            </w:r>
          </w:p>
          <w:p w14:paraId="2C951E28" w14:textId="3C9707D8" w:rsidR="0024383A" w:rsidRPr="009E04CD" w:rsidRDefault="00374F91" w:rsidP="000B2957">
            <w:pPr>
              <w:rPr>
                <w:sz w:val="20"/>
              </w:rPr>
            </w:pPr>
            <w:r>
              <w:rPr>
                <w:sz w:val="20"/>
              </w:rPr>
              <w:t>6</w:t>
            </w:r>
            <w:r w:rsidR="0024383A" w:rsidRPr="009E04CD">
              <w:rPr>
                <w:sz w:val="20"/>
              </w:rPr>
              <w:t xml:space="preserve"> nominees:</w:t>
            </w:r>
          </w:p>
          <w:p w14:paraId="16E99D3C" w14:textId="77777777" w:rsidR="00374F91" w:rsidRPr="0057228B" w:rsidRDefault="00374F91" w:rsidP="00374F91">
            <w:pPr>
              <w:rPr>
                <w:sz w:val="20"/>
              </w:rPr>
            </w:pPr>
            <w:r w:rsidRPr="0057228B">
              <w:rPr>
                <w:sz w:val="20"/>
              </w:rPr>
              <w:t xml:space="preserve">Preferred* – 5 marks; </w:t>
            </w:r>
          </w:p>
          <w:p w14:paraId="1B41D733" w14:textId="77777777" w:rsidR="00374F91" w:rsidRPr="0057228B" w:rsidRDefault="00374F91" w:rsidP="00374F91">
            <w:pPr>
              <w:rPr>
                <w:sz w:val="12"/>
                <w:szCs w:val="16"/>
              </w:rPr>
            </w:pPr>
          </w:p>
          <w:p w14:paraId="47E96F2E" w14:textId="77777777" w:rsidR="00374F91" w:rsidRPr="009E04CD" w:rsidRDefault="00374F91" w:rsidP="00374F91">
            <w:pPr>
              <w:rPr>
                <w:sz w:val="20"/>
              </w:rPr>
            </w:pPr>
            <w:r w:rsidRPr="0057228B">
              <w:rPr>
                <w:sz w:val="20"/>
              </w:rPr>
              <w:t>Not preferred – 0 mark.</w:t>
            </w:r>
          </w:p>
          <w:p w14:paraId="16FB2D0B" w14:textId="77777777" w:rsidR="00D8792D" w:rsidRPr="009E04CD" w:rsidRDefault="00D8792D" w:rsidP="000B2957">
            <w:pPr>
              <w:rPr>
                <w:strike/>
                <w:sz w:val="20"/>
              </w:rPr>
            </w:pPr>
          </w:p>
        </w:tc>
        <w:tc>
          <w:tcPr>
            <w:tcW w:w="1440" w:type="dxa"/>
            <w:shd w:val="clear" w:color="auto" w:fill="D9D9D9"/>
            <w:vAlign w:val="center"/>
          </w:tcPr>
          <w:p w14:paraId="3CFBC1E8" w14:textId="77777777" w:rsidR="00562F99" w:rsidRPr="009E04CD" w:rsidRDefault="00562F99" w:rsidP="000B2957"/>
        </w:tc>
      </w:tr>
      <w:tr w:rsidR="009E04CD" w:rsidRPr="009E04CD" w14:paraId="67AD007E" w14:textId="77777777" w:rsidTr="00AD75B7">
        <w:trPr>
          <w:trHeight w:val="510"/>
        </w:trPr>
        <w:tc>
          <w:tcPr>
            <w:tcW w:w="9360" w:type="dxa"/>
            <w:gridSpan w:val="4"/>
            <w:vAlign w:val="center"/>
          </w:tcPr>
          <w:p w14:paraId="4C27385B" w14:textId="77777777" w:rsidR="00AD75B7" w:rsidRPr="009E04CD" w:rsidRDefault="00AD75B7" w:rsidP="00AD75B7">
            <w:pPr>
              <w:jc w:val="right"/>
              <w:rPr>
                <w:b/>
                <w:bCs/>
                <w:iCs/>
              </w:rPr>
            </w:pPr>
            <w:r w:rsidRPr="009E04CD">
              <w:rPr>
                <w:b/>
                <w:bCs/>
                <w:iCs/>
              </w:rPr>
              <w:t>Total:</w:t>
            </w:r>
          </w:p>
        </w:tc>
        <w:tc>
          <w:tcPr>
            <w:tcW w:w="1440" w:type="dxa"/>
            <w:shd w:val="clear" w:color="auto" w:fill="D9D9D9"/>
            <w:vAlign w:val="center"/>
          </w:tcPr>
          <w:p w14:paraId="17A9C9BC" w14:textId="77777777" w:rsidR="00AD75B7" w:rsidRPr="009E04CD" w:rsidRDefault="00AD75B7" w:rsidP="00AD75B7"/>
        </w:tc>
      </w:tr>
    </w:tbl>
    <w:p w14:paraId="72F8E1C0" w14:textId="77777777" w:rsidR="00FA16CB" w:rsidRPr="009E04CD" w:rsidRDefault="00FA16CB" w:rsidP="00A119A6">
      <w:pPr>
        <w:jc w:val="both"/>
        <w:rPr>
          <w:b/>
          <w:highlight w:val="lightGray"/>
        </w:rPr>
      </w:pPr>
    </w:p>
    <w:p w14:paraId="50F965E1" w14:textId="77777777" w:rsidR="00FA16CB" w:rsidRPr="009E04CD" w:rsidRDefault="00FA16CB" w:rsidP="00A119A6">
      <w:pPr>
        <w:jc w:val="both"/>
        <w:rPr>
          <w:b/>
          <w:highlight w:val="lightGray"/>
          <w:lang w:val="ms-MY"/>
        </w:rPr>
      </w:pPr>
    </w:p>
    <w:p w14:paraId="0AC64E92" w14:textId="77777777" w:rsidR="00A119A6" w:rsidRPr="009E04CD" w:rsidRDefault="00A119A6" w:rsidP="00A119A6">
      <w:pPr>
        <w:jc w:val="both"/>
        <w:rPr>
          <w:lang w:val="ms-MY"/>
        </w:rPr>
      </w:pPr>
      <w:r w:rsidRPr="009E04CD">
        <w:rPr>
          <w:b/>
          <w:lang w:val="ms-MY"/>
        </w:rPr>
        <w:t>Grand total (Part A + Part B</w:t>
      </w:r>
      <w:r w:rsidR="00D065F9" w:rsidRPr="009E04CD">
        <w:rPr>
          <w:b/>
          <w:lang w:val="ms-MY"/>
        </w:rPr>
        <w:t xml:space="preserve"> + Part C</w:t>
      </w:r>
      <w:r w:rsidRPr="009E04CD">
        <w:rPr>
          <w:b/>
          <w:lang w:val="ms-MY"/>
        </w:rPr>
        <w:t>)</w:t>
      </w:r>
      <w:r w:rsidRPr="009E04CD">
        <w:rPr>
          <w:lang w:val="ms-MY"/>
        </w:rPr>
        <w:t xml:space="preserve"> = _________ </w:t>
      </w:r>
    </w:p>
    <w:p w14:paraId="74C0E4BE" w14:textId="77777777" w:rsidR="00A119A6" w:rsidRPr="009E04CD" w:rsidRDefault="00A119A6" w:rsidP="00A119A6">
      <w:pPr>
        <w:jc w:val="both"/>
        <w:rPr>
          <w:lang w:val="ms-MY"/>
        </w:rPr>
      </w:pPr>
    </w:p>
    <w:tbl>
      <w:tblPr>
        <w:tblW w:w="10908" w:type="dxa"/>
        <w:tblLook w:val="04A0" w:firstRow="1" w:lastRow="0" w:firstColumn="1" w:lastColumn="0" w:noHBand="0" w:noVBand="1"/>
      </w:tblPr>
      <w:tblGrid>
        <w:gridCol w:w="2411"/>
        <w:gridCol w:w="284"/>
        <w:gridCol w:w="3803"/>
        <w:gridCol w:w="360"/>
        <w:gridCol w:w="4050"/>
      </w:tblGrid>
      <w:tr w:rsidR="009E04CD" w:rsidRPr="009E04CD" w14:paraId="1441F71E" w14:textId="77777777" w:rsidTr="00792525">
        <w:trPr>
          <w:trHeight w:val="510"/>
        </w:trPr>
        <w:tc>
          <w:tcPr>
            <w:tcW w:w="2411" w:type="dxa"/>
            <w:shd w:val="clear" w:color="auto" w:fill="auto"/>
            <w:vAlign w:val="center"/>
          </w:tcPr>
          <w:p w14:paraId="3AD30387" w14:textId="77777777" w:rsidR="000B2957" w:rsidRPr="009E04CD" w:rsidRDefault="000B2957" w:rsidP="00D00908">
            <w:pPr>
              <w:rPr>
                <w:lang w:val="ms-MY"/>
              </w:rPr>
            </w:pPr>
            <w:r w:rsidRPr="009E04CD">
              <w:rPr>
                <w:lang w:val="ms-MY"/>
              </w:rPr>
              <w:t xml:space="preserve">Signature 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4C3B1CD2" w14:textId="77777777" w:rsidR="000B2957" w:rsidRPr="009E04CD" w:rsidRDefault="000B2957" w:rsidP="00D00908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380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2CD88C5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14:paraId="7204B74B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39F8AE42" w14:textId="77777777" w:rsidR="000B2957" w:rsidRPr="009E04CD" w:rsidRDefault="000B2957" w:rsidP="00D00908">
            <w:pPr>
              <w:rPr>
                <w:lang w:val="ms-MY"/>
              </w:rPr>
            </w:pPr>
          </w:p>
        </w:tc>
      </w:tr>
      <w:tr w:rsidR="009E04CD" w:rsidRPr="009E04CD" w14:paraId="1B83AE74" w14:textId="77777777" w:rsidTr="00792525">
        <w:trPr>
          <w:trHeight w:val="510"/>
        </w:trPr>
        <w:tc>
          <w:tcPr>
            <w:tcW w:w="2411" w:type="dxa"/>
            <w:shd w:val="clear" w:color="auto" w:fill="auto"/>
            <w:vAlign w:val="center"/>
          </w:tcPr>
          <w:p w14:paraId="41B1E4E8" w14:textId="77777777" w:rsidR="000B2957" w:rsidRPr="009E04CD" w:rsidRDefault="000B2957" w:rsidP="00D00908">
            <w:pPr>
              <w:rPr>
                <w:lang w:val="ms-MY"/>
              </w:rPr>
            </w:pPr>
            <w:r w:rsidRPr="009E04CD">
              <w:rPr>
                <w:lang w:val="ms-MY"/>
              </w:rPr>
              <w:t>Name of judge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60A77C29" w14:textId="77777777" w:rsidR="000B2957" w:rsidRPr="009E04CD" w:rsidRDefault="000B2957" w:rsidP="00D00908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38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4530F9B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14:paraId="518A7790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4819A960" w14:textId="77777777" w:rsidR="000B2957" w:rsidRPr="009E04CD" w:rsidRDefault="000B2957" w:rsidP="00D00908">
            <w:pPr>
              <w:jc w:val="center"/>
              <w:rPr>
                <w:lang w:val="ms-MY"/>
              </w:rPr>
            </w:pPr>
          </w:p>
        </w:tc>
      </w:tr>
      <w:tr w:rsidR="009E04CD" w:rsidRPr="009E04CD" w14:paraId="62ED1D5F" w14:textId="77777777" w:rsidTr="000B2957">
        <w:trPr>
          <w:trHeight w:val="510"/>
        </w:trPr>
        <w:tc>
          <w:tcPr>
            <w:tcW w:w="2411" w:type="dxa"/>
            <w:shd w:val="clear" w:color="auto" w:fill="auto"/>
            <w:vAlign w:val="center"/>
          </w:tcPr>
          <w:p w14:paraId="25C8652B" w14:textId="77777777" w:rsidR="000B2957" w:rsidRPr="009E04CD" w:rsidRDefault="000B2957" w:rsidP="00D00908">
            <w:pPr>
              <w:rPr>
                <w:lang w:val="ms-MY"/>
              </w:rPr>
            </w:pPr>
            <w:r w:rsidRPr="009E04CD">
              <w:rPr>
                <w:lang w:val="ms-MY"/>
              </w:rPr>
              <w:t>Designation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13DDF1F9" w14:textId="77777777" w:rsidR="000B2957" w:rsidRPr="009E04CD" w:rsidRDefault="000B2957" w:rsidP="00D00908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38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4989EA5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14:paraId="2E0AFAD5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76457D84" w14:textId="77777777" w:rsidR="000B2957" w:rsidRPr="009E04CD" w:rsidRDefault="000B2957" w:rsidP="00D00908">
            <w:pPr>
              <w:jc w:val="center"/>
              <w:rPr>
                <w:lang w:val="ms-MY"/>
              </w:rPr>
            </w:pPr>
          </w:p>
        </w:tc>
      </w:tr>
      <w:tr w:rsidR="009E04CD" w:rsidRPr="009E04CD" w14:paraId="387DDA04" w14:textId="77777777" w:rsidTr="000B2957">
        <w:trPr>
          <w:trHeight w:val="801"/>
        </w:trPr>
        <w:tc>
          <w:tcPr>
            <w:tcW w:w="2411" w:type="dxa"/>
            <w:shd w:val="clear" w:color="auto" w:fill="auto"/>
            <w:vAlign w:val="center"/>
          </w:tcPr>
          <w:p w14:paraId="3D8CBF6C" w14:textId="77777777" w:rsidR="000B2957" w:rsidRPr="009E04CD" w:rsidRDefault="000B2957" w:rsidP="00D00908">
            <w:pPr>
              <w:rPr>
                <w:lang w:val="ms-MY"/>
              </w:rPr>
            </w:pPr>
            <w:r w:rsidRPr="009E04CD">
              <w:rPr>
                <w:lang w:val="ms-MY"/>
              </w:rPr>
              <w:t>University/Institution/</w:t>
            </w:r>
          </w:p>
          <w:p w14:paraId="5B985A04" w14:textId="77777777" w:rsidR="000B2957" w:rsidRPr="009E04CD" w:rsidRDefault="000B2957" w:rsidP="00D00908">
            <w:pPr>
              <w:rPr>
                <w:lang w:val="ms-MY"/>
              </w:rPr>
            </w:pPr>
            <w:r w:rsidRPr="009E04CD">
              <w:rPr>
                <w:lang w:val="ms-MY"/>
              </w:rPr>
              <w:t>Company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7EC225BD" w14:textId="77777777" w:rsidR="000B2957" w:rsidRPr="009E04CD" w:rsidRDefault="000B2957" w:rsidP="00D00908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38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92EBF24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14:paraId="1167AF1C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51B56F5B" w14:textId="77777777" w:rsidR="000B2957" w:rsidRPr="009E04CD" w:rsidRDefault="000B2957" w:rsidP="00D00908">
            <w:pPr>
              <w:jc w:val="center"/>
              <w:rPr>
                <w:lang w:val="ms-MY"/>
              </w:rPr>
            </w:pPr>
          </w:p>
        </w:tc>
      </w:tr>
      <w:tr w:rsidR="009E04CD" w:rsidRPr="009E04CD" w14:paraId="1B768A90" w14:textId="77777777" w:rsidTr="000B2957">
        <w:trPr>
          <w:trHeight w:val="510"/>
        </w:trPr>
        <w:tc>
          <w:tcPr>
            <w:tcW w:w="2411" w:type="dxa"/>
            <w:shd w:val="clear" w:color="auto" w:fill="auto"/>
            <w:vAlign w:val="center"/>
          </w:tcPr>
          <w:p w14:paraId="4F218AC4" w14:textId="77777777" w:rsidR="000B2957" w:rsidRPr="009E04CD" w:rsidRDefault="000B2957" w:rsidP="00D00908">
            <w:pPr>
              <w:rPr>
                <w:lang w:val="ms-MY"/>
              </w:rPr>
            </w:pPr>
            <w:r w:rsidRPr="009E04CD">
              <w:rPr>
                <w:lang w:val="ms-MY"/>
              </w:rPr>
              <w:t>Address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54D56DB3" w14:textId="77777777" w:rsidR="000B2957" w:rsidRPr="009E04CD" w:rsidRDefault="000B2957" w:rsidP="00D00908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38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ADE4678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C422649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40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0C39D4D" w14:textId="77777777" w:rsidR="000B2957" w:rsidRPr="009E04CD" w:rsidRDefault="000B2957" w:rsidP="00D00908">
            <w:pPr>
              <w:jc w:val="center"/>
              <w:rPr>
                <w:lang w:val="ms-MY"/>
              </w:rPr>
            </w:pPr>
          </w:p>
        </w:tc>
      </w:tr>
      <w:tr w:rsidR="009E04CD" w:rsidRPr="009E04CD" w14:paraId="3A0AA5F4" w14:textId="77777777" w:rsidTr="000B2957">
        <w:trPr>
          <w:trHeight w:val="510"/>
        </w:trPr>
        <w:tc>
          <w:tcPr>
            <w:tcW w:w="2411" w:type="dxa"/>
            <w:shd w:val="clear" w:color="auto" w:fill="auto"/>
            <w:vAlign w:val="center"/>
          </w:tcPr>
          <w:p w14:paraId="2DAE65E5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14:paraId="1687C2C8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38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1483C29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3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B38D200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40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DDD336C" w14:textId="77777777" w:rsidR="000B2957" w:rsidRPr="009E04CD" w:rsidRDefault="000B2957" w:rsidP="00D00908">
            <w:pPr>
              <w:jc w:val="center"/>
              <w:rPr>
                <w:lang w:val="ms-MY"/>
              </w:rPr>
            </w:pPr>
          </w:p>
        </w:tc>
      </w:tr>
      <w:tr w:rsidR="009E04CD" w:rsidRPr="009E04CD" w14:paraId="4D74B734" w14:textId="77777777" w:rsidTr="000B2957">
        <w:trPr>
          <w:trHeight w:val="510"/>
        </w:trPr>
        <w:tc>
          <w:tcPr>
            <w:tcW w:w="2411" w:type="dxa"/>
            <w:shd w:val="clear" w:color="auto" w:fill="auto"/>
            <w:vAlign w:val="center"/>
          </w:tcPr>
          <w:p w14:paraId="458D54D0" w14:textId="77777777" w:rsidR="000B2957" w:rsidRPr="009E04CD" w:rsidRDefault="000B2957" w:rsidP="00D00908">
            <w:pPr>
              <w:rPr>
                <w:lang w:val="ms-MY"/>
              </w:rPr>
            </w:pPr>
            <w:r w:rsidRPr="009E04CD">
              <w:rPr>
                <w:lang w:val="ms-MY"/>
              </w:rPr>
              <w:t>Tel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59FB7ADD" w14:textId="77777777" w:rsidR="000B2957" w:rsidRPr="009E04CD" w:rsidRDefault="000B2957" w:rsidP="00D00908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38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FA55F2E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6413AF5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40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F7F9B47" w14:textId="77777777" w:rsidR="000B2957" w:rsidRPr="009E04CD" w:rsidRDefault="000B2957" w:rsidP="00D00908">
            <w:pPr>
              <w:jc w:val="center"/>
              <w:rPr>
                <w:lang w:val="ms-MY"/>
              </w:rPr>
            </w:pPr>
          </w:p>
        </w:tc>
      </w:tr>
      <w:tr w:rsidR="009E04CD" w:rsidRPr="009E04CD" w14:paraId="0979F7E5" w14:textId="77777777" w:rsidTr="000B2957">
        <w:trPr>
          <w:trHeight w:val="510"/>
        </w:trPr>
        <w:tc>
          <w:tcPr>
            <w:tcW w:w="2411" w:type="dxa"/>
            <w:shd w:val="clear" w:color="auto" w:fill="auto"/>
            <w:vAlign w:val="center"/>
          </w:tcPr>
          <w:p w14:paraId="11A51984" w14:textId="77777777" w:rsidR="000B2957" w:rsidRPr="009E04CD" w:rsidRDefault="000B2957" w:rsidP="00D00908">
            <w:pPr>
              <w:rPr>
                <w:lang w:val="ms-MY"/>
              </w:rPr>
            </w:pPr>
            <w:r w:rsidRPr="009E04CD">
              <w:rPr>
                <w:lang w:val="ms-MY"/>
              </w:rPr>
              <w:t>Fax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05D08558" w14:textId="77777777" w:rsidR="000B2957" w:rsidRPr="009E04CD" w:rsidRDefault="000B2957" w:rsidP="00D00908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38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B9830C6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14:paraId="0893F16D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2EA19FBE" w14:textId="77777777" w:rsidR="000B2957" w:rsidRPr="009E04CD" w:rsidRDefault="000B2957" w:rsidP="00D00908">
            <w:pPr>
              <w:jc w:val="center"/>
              <w:rPr>
                <w:lang w:val="ms-MY"/>
              </w:rPr>
            </w:pPr>
          </w:p>
        </w:tc>
      </w:tr>
      <w:tr w:rsidR="000B2957" w:rsidRPr="009E04CD" w14:paraId="71E77D0B" w14:textId="77777777" w:rsidTr="00D00908">
        <w:trPr>
          <w:trHeight w:val="510"/>
        </w:trPr>
        <w:tc>
          <w:tcPr>
            <w:tcW w:w="2411" w:type="dxa"/>
            <w:shd w:val="clear" w:color="auto" w:fill="auto"/>
            <w:vAlign w:val="center"/>
          </w:tcPr>
          <w:p w14:paraId="2727C4B0" w14:textId="77777777" w:rsidR="000B2957" w:rsidRPr="009E04CD" w:rsidRDefault="000B2957" w:rsidP="00D00908">
            <w:pPr>
              <w:rPr>
                <w:lang w:val="ms-MY"/>
              </w:rPr>
            </w:pPr>
            <w:r w:rsidRPr="009E04CD">
              <w:rPr>
                <w:lang w:val="ms-MY"/>
              </w:rPr>
              <w:t>Email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3BB16C21" w14:textId="77777777" w:rsidR="000B2957" w:rsidRPr="009E04CD" w:rsidRDefault="000B2957" w:rsidP="00D00908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38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08DFFD0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14:paraId="029B8F88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24DDF407" w14:textId="77777777" w:rsidR="000B2957" w:rsidRPr="009E04CD" w:rsidRDefault="000B2957" w:rsidP="00D00908">
            <w:pPr>
              <w:rPr>
                <w:u w:val="single"/>
                <w:lang w:val="ms-MY"/>
              </w:rPr>
            </w:pPr>
          </w:p>
        </w:tc>
      </w:tr>
    </w:tbl>
    <w:p w14:paraId="58B5114C" w14:textId="77777777" w:rsidR="000B2957" w:rsidRPr="009E04CD" w:rsidRDefault="000B2957" w:rsidP="00A119A6">
      <w:pPr>
        <w:jc w:val="both"/>
        <w:rPr>
          <w:lang w:val="ms-MY"/>
        </w:rPr>
      </w:pPr>
    </w:p>
    <w:sectPr w:rsidR="000B2957" w:rsidRPr="009E04CD" w:rsidSect="000C2D39">
      <w:headerReference w:type="default" r:id="rId9"/>
      <w:footerReference w:type="default" r:id="rId10"/>
      <w:pgSz w:w="11906" w:h="16838" w:code="9"/>
      <w:pgMar w:top="1701" w:right="758" w:bottom="450" w:left="720" w:header="720" w:footer="225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EBC7EB" w14:textId="77777777" w:rsidR="000C2D39" w:rsidRDefault="000C2D39" w:rsidP="00CF5310">
      <w:r>
        <w:separator/>
      </w:r>
    </w:p>
  </w:endnote>
  <w:endnote w:type="continuationSeparator" w:id="0">
    <w:p w14:paraId="6C1DDE23" w14:textId="77777777" w:rsidR="000C2D39" w:rsidRDefault="000C2D39" w:rsidP="00CF53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4865B8" w14:textId="77777777" w:rsidR="004203B1" w:rsidRDefault="004203B1">
    <w:pPr>
      <w:pStyle w:val="Footer"/>
      <w:jc w:val="right"/>
    </w:pPr>
    <w:r w:rsidRPr="004203B1">
      <w:rPr>
        <w:sz w:val="20"/>
      </w:rPr>
      <w:t xml:space="preserve">Page </w:t>
    </w:r>
    <w:r w:rsidRPr="004203B1">
      <w:rPr>
        <w:b/>
        <w:bCs/>
        <w:sz w:val="20"/>
      </w:rPr>
      <w:fldChar w:fldCharType="begin"/>
    </w:r>
    <w:r w:rsidRPr="004203B1">
      <w:rPr>
        <w:b/>
        <w:bCs/>
        <w:sz w:val="20"/>
      </w:rPr>
      <w:instrText xml:space="preserve"> PAGE </w:instrText>
    </w:r>
    <w:r w:rsidRPr="004203B1">
      <w:rPr>
        <w:b/>
        <w:bCs/>
        <w:sz w:val="20"/>
      </w:rPr>
      <w:fldChar w:fldCharType="separate"/>
    </w:r>
    <w:r w:rsidR="009D612E">
      <w:rPr>
        <w:b/>
        <w:bCs/>
        <w:noProof/>
        <w:sz w:val="20"/>
      </w:rPr>
      <w:t>5</w:t>
    </w:r>
    <w:r w:rsidRPr="004203B1">
      <w:rPr>
        <w:b/>
        <w:bCs/>
        <w:sz w:val="20"/>
      </w:rPr>
      <w:fldChar w:fldCharType="end"/>
    </w:r>
    <w:r w:rsidRPr="004203B1">
      <w:rPr>
        <w:sz w:val="20"/>
      </w:rPr>
      <w:t xml:space="preserve"> of </w:t>
    </w:r>
    <w:r w:rsidRPr="004203B1">
      <w:rPr>
        <w:b/>
        <w:bCs/>
        <w:sz w:val="20"/>
      </w:rPr>
      <w:fldChar w:fldCharType="begin"/>
    </w:r>
    <w:r w:rsidRPr="004203B1">
      <w:rPr>
        <w:b/>
        <w:bCs/>
        <w:sz w:val="20"/>
      </w:rPr>
      <w:instrText xml:space="preserve"> NUMPAGES  </w:instrText>
    </w:r>
    <w:r w:rsidRPr="004203B1">
      <w:rPr>
        <w:b/>
        <w:bCs/>
        <w:sz w:val="20"/>
      </w:rPr>
      <w:fldChar w:fldCharType="separate"/>
    </w:r>
    <w:r w:rsidR="009D612E">
      <w:rPr>
        <w:b/>
        <w:bCs/>
        <w:noProof/>
        <w:sz w:val="20"/>
      </w:rPr>
      <w:t>5</w:t>
    </w:r>
    <w:r w:rsidRPr="004203B1">
      <w:rPr>
        <w:b/>
        <w:bCs/>
        <w:sz w:val="20"/>
      </w:rPr>
      <w:fldChar w:fldCharType="end"/>
    </w:r>
  </w:p>
  <w:p w14:paraId="18734972" w14:textId="77777777" w:rsidR="000D3AF9" w:rsidRDefault="000D3A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B94771" w14:textId="77777777" w:rsidR="000C2D39" w:rsidRDefault="000C2D39" w:rsidP="00CF5310">
      <w:r>
        <w:separator/>
      </w:r>
    </w:p>
  </w:footnote>
  <w:footnote w:type="continuationSeparator" w:id="0">
    <w:p w14:paraId="2E699C76" w14:textId="77777777" w:rsidR="000C2D39" w:rsidRDefault="000C2D39" w:rsidP="00CF53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654BAF" w14:textId="051ABCF0" w:rsidR="009C0346" w:rsidRPr="00566F94" w:rsidRDefault="00F42231" w:rsidP="00387D0B">
    <w:pPr>
      <w:ind w:left="6521" w:right="-279" w:firstLine="11"/>
      <w:rPr>
        <w:sz w:val="20"/>
        <w:szCs w:val="20"/>
      </w:rPr>
    </w:pPr>
    <w:r w:rsidRPr="007F6842">
      <w:rPr>
        <w:noProof/>
      </w:rPr>
      <w:drawing>
        <wp:anchor distT="0" distB="0" distL="114300" distR="114300" simplePos="0" relativeHeight="251659776" behindDoc="0" locked="0" layoutInCell="1" allowOverlap="1" wp14:anchorId="55966CBF" wp14:editId="6058F41A">
          <wp:simplePos x="0" y="0"/>
          <wp:positionH relativeFrom="column">
            <wp:posOffset>833755</wp:posOffset>
          </wp:positionH>
          <wp:positionV relativeFrom="paragraph">
            <wp:posOffset>-195580</wp:posOffset>
          </wp:positionV>
          <wp:extent cx="719455" cy="662305"/>
          <wp:effectExtent l="0" t="0" r="4445" b="4445"/>
          <wp:wrapTopAndBottom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19455" cy="6623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B0677" w:rsidRPr="004F7F1F">
      <w:rPr>
        <w:noProof/>
        <w:sz w:val="18"/>
        <w:szCs w:val="18"/>
      </w:rPr>
      <w:drawing>
        <wp:anchor distT="0" distB="0" distL="114300" distR="114300" simplePos="0" relativeHeight="251661824" behindDoc="0" locked="0" layoutInCell="1" allowOverlap="1" wp14:anchorId="5F37E853" wp14:editId="43DAA2A6">
          <wp:simplePos x="0" y="0"/>
          <wp:positionH relativeFrom="column">
            <wp:posOffset>1557655</wp:posOffset>
          </wp:positionH>
          <wp:positionV relativeFrom="paragraph">
            <wp:posOffset>-80317</wp:posOffset>
          </wp:positionV>
          <wp:extent cx="1242695" cy="431165"/>
          <wp:effectExtent l="0" t="0" r="0" b="698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2695" cy="4311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A6F05">
      <w:rPr>
        <w:noProof/>
      </w:rPr>
      <w:drawing>
        <wp:anchor distT="0" distB="0" distL="114300" distR="114300" simplePos="0" relativeHeight="251656704" behindDoc="1" locked="0" layoutInCell="1" allowOverlap="1" wp14:anchorId="76E4B8E0" wp14:editId="3F95683B">
          <wp:simplePos x="0" y="0"/>
          <wp:positionH relativeFrom="margin">
            <wp:align>left</wp:align>
          </wp:positionH>
          <wp:positionV relativeFrom="paragraph">
            <wp:posOffset>-228600</wp:posOffset>
          </wp:positionV>
          <wp:extent cx="729615" cy="729615"/>
          <wp:effectExtent l="0" t="0" r="0" b="0"/>
          <wp:wrapNone/>
          <wp:docPr id="1" name="Picture 1" descr="IKM LOGO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KM LOGO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9615" cy="729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03C33">
      <w:rPr>
        <w:noProof/>
      </w:rPr>
      <mc:AlternateContent>
        <mc:Choice Requires="wps">
          <w:drawing>
            <wp:anchor distT="0" distB="0" distL="114300" distR="114300" simplePos="0" relativeHeight="251660800" behindDoc="0" locked="0" layoutInCell="1" allowOverlap="1" wp14:anchorId="61CC66D7" wp14:editId="4A75E552">
              <wp:simplePos x="0" y="0"/>
              <wp:positionH relativeFrom="column">
                <wp:posOffset>2543175</wp:posOffset>
              </wp:positionH>
              <wp:positionV relativeFrom="paragraph">
                <wp:posOffset>-123825</wp:posOffset>
              </wp:positionV>
              <wp:extent cx="4244975" cy="742950"/>
              <wp:effectExtent l="0" t="0" r="3175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244975" cy="74295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678B1BB" w14:textId="77777777" w:rsidR="00885315" w:rsidRPr="00D50F6F" w:rsidRDefault="00E03C33" w:rsidP="008576FD">
                          <w:pPr>
                            <w:spacing w:line="276" w:lineRule="auto"/>
                            <w:jc w:val="right"/>
                            <w:rPr>
                              <w:b/>
                              <w:sz w:val="28"/>
                            </w:rPr>
                          </w:pPr>
                          <w:r w:rsidRPr="00D50F6F">
                            <w:rPr>
                              <w:b/>
                              <w:szCs w:val="22"/>
                            </w:rPr>
                            <w:t xml:space="preserve">IKM </w:t>
                          </w:r>
                          <w:r w:rsidR="00387D0B" w:rsidRPr="00D50F6F">
                            <w:rPr>
                              <w:b/>
                              <w:szCs w:val="22"/>
                            </w:rPr>
                            <w:t>Research Prize in Polymer and Materials Science</w:t>
                          </w:r>
                        </w:p>
                        <w:p w14:paraId="0F47382A" w14:textId="514185A8" w:rsidR="00387D0B" w:rsidRPr="008576FD" w:rsidRDefault="00E03C33" w:rsidP="008576FD">
                          <w:pPr>
                            <w:spacing w:line="276" w:lineRule="auto"/>
                            <w:jc w:val="right"/>
                            <w:rPr>
                              <w:b/>
                              <w:sz w:val="28"/>
                            </w:rPr>
                          </w:pPr>
                          <w:r w:rsidRPr="008576FD">
                            <w:rPr>
                              <w:b/>
                              <w:sz w:val="22"/>
                              <w:szCs w:val="20"/>
                            </w:rPr>
                            <w:t>(</w:t>
                          </w:r>
                          <w:r w:rsidR="008576FD" w:rsidRPr="008576FD">
                            <w:rPr>
                              <w:b/>
                              <w:sz w:val="22"/>
                              <w:szCs w:val="20"/>
                            </w:rPr>
                            <w:t>Sponsored</w:t>
                          </w:r>
                          <w:r w:rsidR="00387D0B" w:rsidRPr="008576FD">
                            <w:rPr>
                              <w:b/>
                              <w:sz w:val="22"/>
                              <w:szCs w:val="20"/>
                            </w:rPr>
                            <w:t xml:space="preserve"> by </w:t>
                          </w:r>
                          <w:r w:rsidRPr="008576FD">
                            <w:rPr>
                              <w:b/>
                              <w:sz w:val="22"/>
                              <w:szCs w:val="20"/>
                            </w:rPr>
                            <w:t xml:space="preserve">HARPS </w:t>
                          </w:r>
                          <w:r w:rsidR="00F42231">
                            <w:rPr>
                              <w:b/>
                              <w:sz w:val="22"/>
                              <w:szCs w:val="20"/>
                            </w:rPr>
                            <w:t>Global</w:t>
                          </w:r>
                          <w:r w:rsidRPr="008576FD">
                            <w:rPr>
                              <w:b/>
                              <w:sz w:val="22"/>
                              <w:szCs w:val="20"/>
                            </w:rPr>
                            <w:t xml:space="preserve"> and </w:t>
                          </w:r>
                          <w:proofErr w:type="spellStart"/>
                          <w:r w:rsidR="00387D0B" w:rsidRPr="008576FD">
                            <w:rPr>
                              <w:b/>
                              <w:sz w:val="22"/>
                              <w:szCs w:val="20"/>
                            </w:rPr>
                            <w:t>Synthomer</w:t>
                          </w:r>
                          <w:proofErr w:type="spellEnd"/>
                          <w:r w:rsidR="00C86F18" w:rsidRPr="008576FD">
                            <w:rPr>
                              <w:b/>
                              <w:sz w:val="22"/>
                              <w:szCs w:val="20"/>
                            </w:rPr>
                            <w:t xml:space="preserve"> </w:t>
                          </w:r>
                          <w:proofErr w:type="spellStart"/>
                          <w:r w:rsidR="009A6F05" w:rsidRPr="008576FD">
                            <w:rPr>
                              <w:b/>
                              <w:sz w:val="22"/>
                              <w:szCs w:val="20"/>
                            </w:rPr>
                            <w:t>Sdn</w:t>
                          </w:r>
                          <w:proofErr w:type="spellEnd"/>
                          <w:r w:rsidR="009A6F05" w:rsidRPr="008576FD">
                            <w:rPr>
                              <w:b/>
                              <w:sz w:val="22"/>
                              <w:szCs w:val="20"/>
                            </w:rPr>
                            <w:t xml:space="preserve"> </w:t>
                          </w:r>
                          <w:proofErr w:type="spellStart"/>
                          <w:r w:rsidR="009A6F05" w:rsidRPr="008576FD">
                            <w:rPr>
                              <w:b/>
                              <w:sz w:val="22"/>
                              <w:szCs w:val="20"/>
                            </w:rPr>
                            <w:t>Bhd</w:t>
                          </w:r>
                          <w:proofErr w:type="spellEnd"/>
                          <w:r w:rsidR="00387D0B" w:rsidRPr="008576FD">
                            <w:rPr>
                              <w:b/>
                              <w:sz w:val="22"/>
                              <w:szCs w:val="20"/>
                            </w:rPr>
                            <w:t>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1CC66D7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left:0;text-align:left;margin-left:200.25pt;margin-top:-9.75pt;width:334.25pt;height:58.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" fillcolor="white [3201]" stroked="f" strokeweight=".5pt">
              <v:textbox>
                <w:txbxContent>
                  <w:p w14:paraId="7678B1BB" w14:textId="77777777" w:rsidR="00885315" w:rsidRPr="00D50F6F" w:rsidRDefault="00E03C33" w:rsidP="008576FD">
                    <w:pPr>
                      <w:spacing w:line="276" w:lineRule="auto"/>
                      <w:jc w:val="right"/>
                      <w:rPr>
                        <w:b/>
                        <w:sz w:val="28"/>
                      </w:rPr>
                    </w:pPr>
                    <w:r w:rsidRPr="00D50F6F">
                      <w:rPr>
                        <w:b/>
                        <w:szCs w:val="22"/>
                      </w:rPr>
                      <w:t xml:space="preserve">IKM </w:t>
                    </w:r>
                    <w:r w:rsidR="00387D0B" w:rsidRPr="00D50F6F">
                      <w:rPr>
                        <w:b/>
                        <w:szCs w:val="22"/>
                      </w:rPr>
                      <w:t>Research Prize in Polymer and Materials Science</w:t>
                    </w:r>
                  </w:p>
                  <w:p w14:paraId="0F47382A" w14:textId="514185A8" w:rsidR="00387D0B" w:rsidRPr="008576FD" w:rsidRDefault="00E03C33" w:rsidP="008576FD">
                    <w:pPr>
                      <w:spacing w:line="276" w:lineRule="auto"/>
                      <w:jc w:val="right"/>
                      <w:rPr>
                        <w:b/>
                        <w:sz w:val="28"/>
                      </w:rPr>
                    </w:pPr>
                    <w:r w:rsidRPr="008576FD">
                      <w:rPr>
                        <w:b/>
                        <w:sz w:val="22"/>
                        <w:szCs w:val="20"/>
                      </w:rPr>
                      <w:t>(</w:t>
                    </w:r>
                    <w:r w:rsidR="008576FD" w:rsidRPr="008576FD">
                      <w:rPr>
                        <w:b/>
                        <w:sz w:val="22"/>
                        <w:szCs w:val="20"/>
                      </w:rPr>
                      <w:t>Sponsored</w:t>
                    </w:r>
                    <w:r w:rsidR="00387D0B" w:rsidRPr="008576FD">
                      <w:rPr>
                        <w:b/>
                        <w:sz w:val="22"/>
                        <w:szCs w:val="20"/>
                      </w:rPr>
                      <w:t xml:space="preserve"> by </w:t>
                    </w:r>
                    <w:r w:rsidRPr="008576FD">
                      <w:rPr>
                        <w:b/>
                        <w:sz w:val="22"/>
                        <w:szCs w:val="20"/>
                      </w:rPr>
                      <w:t xml:space="preserve">HARPS </w:t>
                    </w:r>
                    <w:r w:rsidR="00F42231">
                      <w:rPr>
                        <w:b/>
                        <w:sz w:val="22"/>
                        <w:szCs w:val="20"/>
                      </w:rPr>
                      <w:t>Global</w:t>
                    </w:r>
                    <w:r w:rsidRPr="008576FD">
                      <w:rPr>
                        <w:b/>
                        <w:sz w:val="22"/>
                        <w:szCs w:val="20"/>
                      </w:rPr>
                      <w:t xml:space="preserve"> and </w:t>
                    </w:r>
                    <w:proofErr w:type="spellStart"/>
                    <w:r w:rsidR="00387D0B" w:rsidRPr="008576FD">
                      <w:rPr>
                        <w:b/>
                        <w:sz w:val="22"/>
                        <w:szCs w:val="20"/>
                      </w:rPr>
                      <w:t>Synthomer</w:t>
                    </w:r>
                    <w:proofErr w:type="spellEnd"/>
                    <w:r w:rsidR="00C86F18" w:rsidRPr="008576FD">
                      <w:rPr>
                        <w:b/>
                        <w:sz w:val="22"/>
                        <w:szCs w:val="20"/>
                      </w:rPr>
                      <w:t xml:space="preserve"> </w:t>
                    </w:r>
                    <w:proofErr w:type="spellStart"/>
                    <w:r w:rsidR="009A6F05" w:rsidRPr="008576FD">
                      <w:rPr>
                        <w:b/>
                        <w:sz w:val="22"/>
                        <w:szCs w:val="20"/>
                      </w:rPr>
                      <w:t>Sdn</w:t>
                    </w:r>
                    <w:proofErr w:type="spellEnd"/>
                    <w:r w:rsidR="009A6F05" w:rsidRPr="008576FD">
                      <w:rPr>
                        <w:b/>
                        <w:sz w:val="22"/>
                        <w:szCs w:val="20"/>
                      </w:rPr>
                      <w:t xml:space="preserve"> </w:t>
                    </w:r>
                    <w:proofErr w:type="spellStart"/>
                    <w:r w:rsidR="009A6F05" w:rsidRPr="008576FD">
                      <w:rPr>
                        <w:b/>
                        <w:sz w:val="22"/>
                        <w:szCs w:val="20"/>
                      </w:rPr>
                      <w:t>Bhd</w:t>
                    </w:r>
                    <w:proofErr w:type="spellEnd"/>
                    <w:r w:rsidR="00387D0B" w:rsidRPr="008576FD">
                      <w:rPr>
                        <w:b/>
                        <w:sz w:val="22"/>
                        <w:szCs w:val="20"/>
                      </w:rPr>
                      <w:t>)</w:t>
                    </w:r>
                  </w:p>
                </w:txbxContent>
              </v:textbox>
            </v:shape>
          </w:pict>
        </mc:Fallback>
      </mc:AlternateContent>
    </w:r>
  </w:p>
  <w:p w14:paraId="05157868" w14:textId="4E1085E5" w:rsidR="009C0346" w:rsidRDefault="009C0346" w:rsidP="009C0346">
    <w:pPr>
      <w:jc w:val="center"/>
      <w:rPr>
        <w:b/>
        <w:sz w:val="28"/>
      </w:rPr>
    </w:pPr>
    <w:r w:rsidRPr="00A7776E">
      <w:rPr>
        <w:b/>
        <w:sz w:val="28"/>
      </w:rPr>
      <w:t>Year:</w:t>
    </w:r>
    <w:r w:rsidR="008E141A">
      <w:rPr>
        <w:b/>
        <w:sz w:val="28"/>
      </w:rPr>
      <w:t xml:space="preserve"> 2024</w:t>
    </w:r>
    <w:r w:rsidR="00BF3219">
      <w:rPr>
        <w:b/>
        <w:sz w:val="28"/>
      </w:rPr>
      <w:t xml:space="preserve"> </w:t>
    </w:r>
  </w:p>
  <w:p w14:paraId="05F9FA69" w14:textId="77777777" w:rsidR="009C0346" w:rsidRDefault="009C0346">
    <w:pPr>
      <w:pStyle w:val="Header"/>
    </w:pPr>
  </w:p>
  <w:p w14:paraId="73AB9E31" w14:textId="77777777" w:rsidR="008E141A" w:rsidRDefault="008E14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B2A2C"/>
    <w:multiLevelType w:val="hybridMultilevel"/>
    <w:tmpl w:val="44DE88FC"/>
    <w:lvl w:ilvl="0" w:tplc="C6D8D440">
      <w:start w:val="1"/>
      <w:numFmt w:val="decimal"/>
      <w:lvlText w:val="(%1)"/>
      <w:lvlJc w:val="left"/>
      <w:pPr>
        <w:ind w:left="294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434D92"/>
    <w:multiLevelType w:val="hybridMultilevel"/>
    <w:tmpl w:val="2C96F550"/>
    <w:lvl w:ilvl="0" w:tplc="44090015">
      <w:start w:val="10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A37AF7"/>
    <w:multiLevelType w:val="hybridMultilevel"/>
    <w:tmpl w:val="5826FB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7B74B5"/>
    <w:multiLevelType w:val="hybridMultilevel"/>
    <w:tmpl w:val="FC225568"/>
    <w:lvl w:ilvl="0" w:tplc="C6D8D440">
      <w:start w:val="1"/>
      <w:numFmt w:val="decimal"/>
      <w:lvlText w:val="(%1)"/>
      <w:lvlJc w:val="left"/>
      <w:pPr>
        <w:ind w:left="294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E6489F"/>
    <w:multiLevelType w:val="hybridMultilevel"/>
    <w:tmpl w:val="97422FB8"/>
    <w:lvl w:ilvl="0" w:tplc="043E000F">
      <w:start w:val="1"/>
      <w:numFmt w:val="decimal"/>
      <w:lvlText w:val="%1."/>
      <w:lvlJc w:val="left"/>
      <w:pPr>
        <w:ind w:left="774" w:hanging="360"/>
      </w:pPr>
    </w:lvl>
    <w:lvl w:ilvl="1" w:tplc="043E0019" w:tentative="1">
      <w:start w:val="1"/>
      <w:numFmt w:val="lowerLetter"/>
      <w:lvlText w:val="%2."/>
      <w:lvlJc w:val="left"/>
      <w:pPr>
        <w:ind w:left="1494" w:hanging="360"/>
      </w:pPr>
    </w:lvl>
    <w:lvl w:ilvl="2" w:tplc="043E001B" w:tentative="1">
      <w:start w:val="1"/>
      <w:numFmt w:val="lowerRoman"/>
      <w:lvlText w:val="%3."/>
      <w:lvlJc w:val="right"/>
      <w:pPr>
        <w:ind w:left="2214" w:hanging="180"/>
      </w:pPr>
    </w:lvl>
    <w:lvl w:ilvl="3" w:tplc="043E000F" w:tentative="1">
      <w:start w:val="1"/>
      <w:numFmt w:val="decimal"/>
      <w:lvlText w:val="%4."/>
      <w:lvlJc w:val="left"/>
      <w:pPr>
        <w:ind w:left="2934" w:hanging="360"/>
      </w:pPr>
    </w:lvl>
    <w:lvl w:ilvl="4" w:tplc="043E0019" w:tentative="1">
      <w:start w:val="1"/>
      <w:numFmt w:val="lowerLetter"/>
      <w:lvlText w:val="%5."/>
      <w:lvlJc w:val="left"/>
      <w:pPr>
        <w:ind w:left="3654" w:hanging="360"/>
      </w:pPr>
    </w:lvl>
    <w:lvl w:ilvl="5" w:tplc="043E001B" w:tentative="1">
      <w:start w:val="1"/>
      <w:numFmt w:val="lowerRoman"/>
      <w:lvlText w:val="%6."/>
      <w:lvlJc w:val="right"/>
      <w:pPr>
        <w:ind w:left="4374" w:hanging="180"/>
      </w:pPr>
    </w:lvl>
    <w:lvl w:ilvl="6" w:tplc="043E000F" w:tentative="1">
      <w:start w:val="1"/>
      <w:numFmt w:val="decimal"/>
      <w:lvlText w:val="%7."/>
      <w:lvlJc w:val="left"/>
      <w:pPr>
        <w:ind w:left="5094" w:hanging="360"/>
      </w:pPr>
    </w:lvl>
    <w:lvl w:ilvl="7" w:tplc="043E0019" w:tentative="1">
      <w:start w:val="1"/>
      <w:numFmt w:val="lowerLetter"/>
      <w:lvlText w:val="%8."/>
      <w:lvlJc w:val="left"/>
      <w:pPr>
        <w:ind w:left="5814" w:hanging="360"/>
      </w:pPr>
    </w:lvl>
    <w:lvl w:ilvl="8" w:tplc="043E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5" w15:restartNumberingAfterBreak="0">
    <w:nsid w:val="21405EA7"/>
    <w:multiLevelType w:val="hybridMultilevel"/>
    <w:tmpl w:val="87763310"/>
    <w:lvl w:ilvl="0" w:tplc="C6D8D440">
      <w:start w:val="1"/>
      <w:numFmt w:val="decimal"/>
      <w:lvlText w:val="(%1)"/>
      <w:lvlJc w:val="left"/>
      <w:pPr>
        <w:ind w:left="294" w:hanging="360"/>
      </w:pPr>
      <w:rPr>
        <w:rFonts w:ascii="Times New Roman" w:hAnsi="Times New Roman" w:hint="default"/>
        <w:b w:val="0"/>
        <w:i w:val="0"/>
        <w:sz w:val="24"/>
      </w:rPr>
    </w:lvl>
    <w:lvl w:ilvl="1" w:tplc="578CEEF0">
      <w:start w:val="1"/>
      <w:numFmt w:val="lowerLetter"/>
      <w:lvlText w:val="(%2)"/>
      <w:lvlJc w:val="left"/>
      <w:pPr>
        <w:ind w:left="1440" w:hanging="360"/>
      </w:pPr>
      <w:rPr>
        <w:rFonts w:ascii="Times New Roman" w:hAnsi="Times New Roman" w:hint="default"/>
        <w:b w:val="0"/>
        <w:color w:val="auto"/>
        <w:sz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407EDB"/>
    <w:multiLevelType w:val="hybridMultilevel"/>
    <w:tmpl w:val="35C8C820"/>
    <w:lvl w:ilvl="0" w:tplc="EE7C943C">
      <w:start w:val="1"/>
      <w:numFmt w:val="decimal"/>
      <w:lvlText w:val="%1."/>
      <w:lvlJc w:val="left"/>
      <w:pPr>
        <w:ind w:left="1080" w:hanging="720"/>
      </w:pPr>
      <w:rPr>
        <w:rFonts w:hint="default"/>
        <w:color w:val="auto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7D005E"/>
    <w:multiLevelType w:val="hybridMultilevel"/>
    <w:tmpl w:val="DC30AAF4"/>
    <w:lvl w:ilvl="0" w:tplc="A5704F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8115937"/>
    <w:multiLevelType w:val="hybridMultilevel"/>
    <w:tmpl w:val="5826FB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220C80"/>
    <w:multiLevelType w:val="hybridMultilevel"/>
    <w:tmpl w:val="72468A9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6B0952"/>
    <w:multiLevelType w:val="hybridMultilevel"/>
    <w:tmpl w:val="0D443C42"/>
    <w:lvl w:ilvl="0" w:tplc="2B9A33C2">
      <w:start w:val="1"/>
      <w:numFmt w:val="upperRoman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0C4198"/>
    <w:multiLevelType w:val="hybridMultilevel"/>
    <w:tmpl w:val="9EFC9CAC"/>
    <w:lvl w:ilvl="0" w:tplc="C6D8D440">
      <w:start w:val="1"/>
      <w:numFmt w:val="decimal"/>
      <w:lvlText w:val="(%1)"/>
      <w:lvlJc w:val="left"/>
      <w:pPr>
        <w:ind w:left="423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7D0D2B"/>
    <w:multiLevelType w:val="hybridMultilevel"/>
    <w:tmpl w:val="D8247FFC"/>
    <w:lvl w:ilvl="0" w:tplc="055E2E06">
      <w:start w:val="1"/>
      <w:numFmt w:val="decimal"/>
      <w:lvlText w:val="(%1)"/>
      <w:lvlJc w:val="left"/>
      <w:pPr>
        <w:ind w:left="294" w:hanging="360"/>
      </w:pPr>
      <w:rPr>
        <w:rFonts w:ascii="Times New Roman" w:hAnsi="Times New Roman" w:hint="default"/>
        <w:b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014" w:hanging="360"/>
      </w:pPr>
    </w:lvl>
    <w:lvl w:ilvl="2" w:tplc="0409001B" w:tentative="1">
      <w:start w:val="1"/>
      <w:numFmt w:val="lowerRoman"/>
      <w:lvlText w:val="%3."/>
      <w:lvlJc w:val="right"/>
      <w:pPr>
        <w:ind w:left="1734" w:hanging="180"/>
      </w:pPr>
    </w:lvl>
    <w:lvl w:ilvl="3" w:tplc="0409000F" w:tentative="1">
      <w:start w:val="1"/>
      <w:numFmt w:val="decimal"/>
      <w:lvlText w:val="%4."/>
      <w:lvlJc w:val="left"/>
      <w:pPr>
        <w:ind w:left="2454" w:hanging="360"/>
      </w:pPr>
    </w:lvl>
    <w:lvl w:ilvl="4" w:tplc="04090019" w:tentative="1">
      <w:start w:val="1"/>
      <w:numFmt w:val="lowerLetter"/>
      <w:lvlText w:val="%5."/>
      <w:lvlJc w:val="left"/>
      <w:pPr>
        <w:ind w:left="3174" w:hanging="360"/>
      </w:pPr>
    </w:lvl>
    <w:lvl w:ilvl="5" w:tplc="0409001B" w:tentative="1">
      <w:start w:val="1"/>
      <w:numFmt w:val="lowerRoman"/>
      <w:lvlText w:val="%6."/>
      <w:lvlJc w:val="right"/>
      <w:pPr>
        <w:ind w:left="3894" w:hanging="180"/>
      </w:pPr>
    </w:lvl>
    <w:lvl w:ilvl="6" w:tplc="0409000F" w:tentative="1">
      <w:start w:val="1"/>
      <w:numFmt w:val="decimal"/>
      <w:lvlText w:val="%7."/>
      <w:lvlJc w:val="left"/>
      <w:pPr>
        <w:ind w:left="4614" w:hanging="360"/>
      </w:pPr>
    </w:lvl>
    <w:lvl w:ilvl="7" w:tplc="04090019" w:tentative="1">
      <w:start w:val="1"/>
      <w:numFmt w:val="lowerLetter"/>
      <w:lvlText w:val="%8."/>
      <w:lvlJc w:val="left"/>
      <w:pPr>
        <w:ind w:left="5334" w:hanging="360"/>
      </w:pPr>
    </w:lvl>
    <w:lvl w:ilvl="8" w:tplc="0409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3" w15:restartNumberingAfterBreak="0">
    <w:nsid w:val="7B6E0002"/>
    <w:multiLevelType w:val="hybridMultilevel"/>
    <w:tmpl w:val="094035DA"/>
    <w:lvl w:ilvl="0" w:tplc="04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C325C4"/>
    <w:multiLevelType w:val="hybridMultilevel"/>
    <w:tmpl w:val="FF62F904"/>
    <w:lvl w:ilvl="0" w:tplc="C6D8D440">
      <w:start w:val="1"/>
      <w:numFmt w:val="decimal"/>
      <w:lvlText w:val="(%1)"/>
      <w:lvlJc w:val="left"/>
      <w:pPr>
        <w:ind w:left="81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1307052640">
    <w:abstractNumId w:val="4"/>
  </w:num>
  <w:num w:numId="2" w16cid:durableId="1409303095">
    <w:abstractNumId w:val="2"/>
  </w:num>
  <w:num w:numId="3" w16cid:durableId="453911422">
    <w:abstractNumId w:val="9"/>
  </w:num>
  <w:num w:numId="4" w16cid:durableId="997686904">
    <w:abstractNumId w:val="8"/>
  </w:num>
  <w:num w:numId="5" w16cid:durableId="1314598182">
    <w:abstractNumId w:val="12"/>
  </w:num>
  <w:num w:numId="6" w16cid:durableId="1886604540">
    <w:abstractNumId w:val="3"/>
  </w:num>
  <w:num w:numId="7" w16cid:durableId="337275759">
    <w:abstractNumId w:val="13"/>
  </w:num>
  <w:num w:numId="8" w16cid:durableId="461584354">
    <w:abstractNumId w:val="0"/>
  </w:num>
  <w:num w:numId="9" w16cid:durableId="800805757">
    <w:abstractNumId w:val="11"/>
  </w:num>
  <w:num w:numId="10" w16cid:durableId="710152586">
    <w:abstractNumId w:val="5"/>
  </w:num>
  <w:num w:numId="11" w16cid:durableId="11806503">
    <w:abstractNumId w:val="7"/>
  </w:num>
  <w:num w:numId="12" w16cid:durableId="1098139042">
    <w:abstractNumId w:val="14"/>
  </w:num>
  <w:num w:numId="13" w16cid:durableId="1431579785">
    <w:abstractNumId w:val="6"/>
  </w:num>
  <w:num w:numId="14" w16cid:durableId="1010789823">
    <w:abstractNumId w:val="10"/>
  </w:num>
  <w:num w:numId="15" w16cid:durableId="10908569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2MzA3MzQyNzK0sDBR0lEKTi0uzszPAykwqgUAVsqdTywAAAA="/>
  </w:docVars>
  <w:rsids>
    <w:rsidRoot w:val="007D5457"/>
    <w:rsid w:val="00002C87"/>
    <w:rsid w:val="00012445"/>
    <w:rsid w:val="000136D1"/>
    <w:rsid w:val="00035D99"/>
    <w:rsid w:val="0004042E"/>
    <w:rsid w:val="00046558"/>
    <w:rsid w:val="00054AE5"/>
    <w:rsid w:val="000608E5"/>
    <w:rsid w:val="00062F58"/>
    <w:rsid w:val="00071830"/>
    <w:rsid w:val="00077334"/>
    <w:rsid w:val="000805DF"/>
    <w:rsid w:val="00096F5B"/>
    <w:rsid w:val="00097352"/>
    <w:rsid w:val="000B0A03"/>
    <w:rsid w:val="000B2957"/>
    <w:rsid w:val="000B7391"/>
    <w:rsid w:val="000C2D39"/>
    <w:rsid w:val="000C59AB"/>
    <w:rsid w:val="000D3AF9"/>
    <w:rsid w:val="000E55D6"/>
    <w:rsid w:val="000E6809"/>
    <w:rsid w:val="000F77CE"/>
    <w:rsid w:val="000F7F4A"/>
    <w:rsid w:val="00105683"/>
    <w:rsid w:val="001157C4"/>
    <w:rsid w:val="00126D79"/>
    <w:rsid w:val="00132FD7"/>
    <w:rsid w:val="00143AD2"/>
    <w:rsid w:val="001469B1"/>
    <w:rsid w:val="00165379"/>
    <w:rsid w:val="00173B00"/>
    <w:rsid w:val="0017474B"/>
    <w:rsid w:val="00177043"/>
    <w:rsid w:val="00184231"/>
    <w:rsid w:val="00190C0C"/>
    <w:rsid w:val="001A3497"/>
    <w:rsid w:val="001A56FA"/>
    <w:rsid w:val="001B0019"/>
    <w:rsid w:val="001D3973"/>
    <w:rsid w:val="001D456B"/>
    <w:rsid w:val="001D4F69"/>
    <w:rsid w:val="00200EC6"/>
    <w:rsid w:val="002013CB"/>
    <w:rsid w:val="0020460F"/>
    <w:rsid w:val="00205A46"/>
    <w:rsid w:val="0024383A"/>
    <w:rsid w:val="0025240D"/>
    <w:rsid w:val="002561EF"/>
    <w:rsid w:val="0027400B"/>
    <w:rsid w:val="00275BD4"/>
    <w:rsid w:val="00281599"/>
    <w:rsid w:val="00282300"/>
    <w:rsid w:val="002927FD"/>
    <w:rsid w:val="00297194"/>
    <w:rsid w:val="002A20C4"/>
    <w:rsid w:val="002B782F"/>
    <w:rsid w:val="002C4663"/>
    <w:rsid w:val="002C7769"/>
    <w:rsid w:val="002C7BF0"/>
    <w:rsid w:val="002C7FEB"/>
    <w:rsid w:val="002D108B"/>
    <w:rsid w:val="002D5959"/>
    <w:rsid w:val="002F672B"/>
    <w:rsid w:val="003075CE"/>
    <w:rsid w:val="00311106"/>
    <w:rsid w:val="00323376"/>
    <w:rsid w:val="003273D3"/>
    <w:rsid w:val="003530B0"/>
    <w:rsid w:val="00374F91"/>
    <w:rsid w:val="0038572F"/>
    <w:rsid w:val="00387D0B"/>
    <w:rsid w:val="00394814"/>
    <w:rsid w:val="003A4719"/>
    <w:rsid w:val="003B26F4"/>
    <w:rsid w:val="003B72B8"/>
    <w:rsid w:val="003B7B51"/>
    <w:rsid w:val="003C7683"/>
    <w:rsid w:val="003D01D1"/>
    <w:rsid w:val="003D278A"/>
    <w:rsid w:val="003D51EE"/>
    <w:rsid w:val="003E0483"/>
    <w:rsid w:val="003E6B2B"/>
    <w:rsid w:val="003F1CD9"/>
    <w:rsid w:val="003F54A2"/>
    <w:rsid w:val="003F7266"/>
    <w:rsid w:val="00400998"/>
    <w:rsid w:val="00400FD5"/>
    <w:rsid w:val="00401ABC"/>
    <w:rsid w:val="004074D8"/>
    <w:rsid w:val="00410584"/>
    <w:rsid w:val="00415259"/>
    <w:rsid w:val="004203B1"/>
    <w:rsid w:val="00425078"/>
    <w:rsid w:val="00425A4A"/>
    <w:rsid w:val="00434CFE"/>
    <w:rsid w:val="00441D0F"/>
    <w:rsid w:val="004432A4"/>
    <w:rsid w:val="004468AD"/>
    <w:rsid w:val="00447C57"/>
    <w:rsid w:val="004522DE"/>
    <w:rsid w:val="0045254E"/>
    <w:rsid w:val="00465590"/>
    <w:rsid w:val="004805D4"/>
    <w:rsid w:val="00483588"/>
    <w:rsid w:val="004A50D1"/>
    <w:rsid w:val="004C5664"/>
    <w:rsid w:val="004C7FA7"/>
    <w:rsid w:val="004D3AC3"/>
    <w:rsid w:val="005035F7"/>
    <w:rsid w:val="00527227"/>
    <w:rsid w:val="00532DDF"/>
    <w:rsid w:val="00562F99"/>
    <w:rsid w:val="00567CC2"/>
    <w:rsid w:val="0057228B"/>
    <w:rsid w:val="005726EF"/>
    <w:rsid w:val="005B5C5D"/>
    <w:rsid w:val="005C472E"/>
    <w:rsid w:val="005C7DC8"/>
    <w:rsid w:val="005D31D4"/>
    <w:rsid w:val="005F4F86"/>
    <w:rsid w:val="00600660"/>
    <w:rsid w:val="00615004"/>
    <w:rsid w:val="0062277A"/>
    <w:rsid w:val="00626040"/>
    <w:rsid w:val="00632753"/>
    <w:rsid w:val="00635CBA"/>
    <w:rsid w:val="006432D4"/>
    <w:rsid w:val="0065087F"/>
    <w:rsid w:val="00654E1E"/>
    <w:rsid w:val="00674780"/>
    <w:rsid w:val="0069261F"/>
    <w:rsid w:val="00694325"/>
    <w:rsid w:val="0069475F"/>
    <w:rsid w:val="006A5353"/>
    <w:rsid w:val="006B2D0E"/>
    <w:rsid w:val="006C2F88"/>
    <w:rsid w:val="006D525E"/>
    <w:rsid w:val="006D6E37"/>
    <w:rsid w:val="006E4E6E"/>
    <w:rsid w:val="006F489F"/>
    <w:rsid w:val="00705CDF"/>
    <w:rsid w:val="00723073"/>
    <w:rsid w:val="00725931"/>
    <w:rsid w:val="00730186"/>
    <w:rsid w:val="00744B69"/>
    <w:rsid w:val="00750372"/>
    <w:rsid w:val="007747DF"/>
    <w:rsid w:val="00780B75"/>
    <w:rsid w:val="00782175"/>
    <w:rsid w:val="00782C8A"/>
    <w:rsid w:val="00785E79"/>
    <w:rsid w:val="00787581"/>
    <w:rsid w:val="00792525"/>
    <w:rsid w:val="007933DD"/>
    <w:rsid w:val="007A321D"/>
    <w:rsid w:val="007A5BAF"/>
    <w:rsid w:val="007A74FE"/>
    <w:rsid w:val="007B7A6F"/>
    <w:rsid w:val="007C13F6"/>
    <w:rsid w:val="007D0B97"/>
    <w:rsid w:val="007D5457"/>
    <w:rsid w:val="007D5865"/>
    <w:rsid w:val="007D67F0"/>
    <w:rsid w:val="007D7DD0"/>
    <w:rsid w:val="007F7B8F"/>
    <w:rsid w:val="00815A1C"/>
    <w:rsid w:val="00817BB1"/>
    <w:rsid w:val="008260F3"/>
    <w:rsid w:val="00852A47"/>
    <w:rsid w:val="008576FD"/>
    <w:rsid w:val="008662B5"/>
    <w:rsid w:val="00866442"/>
    <w:rsid w:val="008673F8"/>
    <w:rsid w:val="008819C5"/>
    <w:rsid w:val="00882667"/>
    <w:rsid w:val="00885315"/>
    <w:rsid w:val="00892E91"/>
    <w:rsid w:val="00895CEA"/>
    <w:rsid w:val="00896B8B"/>
    <w:rsid w:val="008A251C"/>
    <w:rsid w:val="008A6B9E"/>
    <w:rsid w:val="008B44F5"/>
    <w:rsid w:val="008C0F03"/>
    <w:rsid w:val="008C7FBE"/>
    <w:rsid w:val="008D2E97"/>
    <w:rsid w:val="008E141A"/>
    <w:rsid w:val="008E3BA5"/>
    <w:rsid w:val="008E61DB"/>
    <w:rsid w:val="008E64E8"/>
    <w:rsid w:val="008F2769"/>
    <w:rsid w:val="0090595E"/>
    <w:rsid w:val="00914397"/>
    <w:rsid w:val="00925FDF"/>
    <w:rsid w:val="00932182"/>
    <w:rsid w:val="009374B6"/>
    <w:rsid w:val="00943659"/>
    <w:rsid w:val="00970EB3"/>
    <w:rsid w:val="00972498"/>
    <w:rsid w:val="00974376"/>
    <w:rsid w:val="009A68EE"/>
    <w:rsid w:val="009A6F05"/>
    <w:rsid w:val="009C0346"/>
    <w:rsid w:val="009C423F"/>
    <w:rsid w:val="009D612E"/>
    <w:rsid w:val="009E04CD"/>
    <w:rsid w:val="009F0435"/>
    <w:rsid w:val="009F46F4"/>
    <w:rsid w:val="009F5401"/>
    <w:rsid w:val="00A065BF"/>
    <w:rsid w:val="00A119A6"/>
    <w:rsid w:val="00A136AD"/>
    <w:rsid w:val="00A27A99"/>
    <w:rsid w:val="00A35E60"/>
    <w:rsid w:val="00A40BFC"/>
    <w:rsid w:val="00A54B3D"/>
    <w:rsid w:val="00A7776E"/>
    <w:rsid w:val="00A819F5"/>
    <w:rsid w:val="00A938F6"/>
    <w:rsid w:val="00AA50B6"/>
    <w:rsid w:val="00AB1C8E"/>
    <w:rsid w:val="00AB3E85"/>
    <w:rsid w:val="00AD75B7"/>
    <w:rsid w:val="00AE0E1B"/>
    <w:rsid w:val="00AE3D92"/>
    <w:rsid w:val="00AF6AF4"/>
    <w:rsid w:val="00B01390"/>
    <w:rsid w:val="00B04E16"/>
    <w:rsid w:val="00B06506"/>
    <w:rsid w:val="00B114C6"/>
    <w:rsid w:val="00B13A7B"/>
    <w:rsid w:val="00B14B43"/>
    <w:rsid w:val="00B1712E"/>
    <w:rsid w:val="00B247BD"/>
    <w:rsid w:val="00B247EE"/>
    <w:rsid w:val="00B24BBA"/>
    <w:rsid w:val="00B33345"/>
    <w:rsid w:val="00B37178"/>
    <w:rsid w:val="00B5202B"/>
    <w:rsid w:val="00B67A9C"/>
    <w:rsid w:val="00B741A8"/>
    <w:rsid w:val="00B82C87"/>
    <w:rsid w:val="00B832DA"/>
    <w:rsid w:val="00B95449"/>
    <w:rsid w:val="00BC2DDA"/>
    <w:rsid w:val="00BC3348"/>
    <w:rsid w:val="00BD1B0F"/>
    <w:rsid w:val="00BE0368"/>
    <w:rsid w:val="00BF1C04"/>
    <w:rsid w:val="00BF3219"/>
    <w:rsid w:val="00C022A1"/>
    <w:rsid w:val="00C0684E"/>
    <w:rsid w:val="00C12377"/>
    <w:rsid w:val="00C15B0B"/>
    <w:rsid w:val="00C161A5"/>
    <w:rsid w:val="00C216FB"/>
    <w:rsid w:val="00C27A95"/>
    <w:rsid w:val="00C34879"/>
    <w:rsid w:val="00C45DF0"/>
    <w:rsid w:val="00C53D31"/>
    <w:rsid w:val="00C624B8"/>
    <w:rsid w:val="00C63EC6"/>
    <w:rsid w:val="00C75564"/>
    <w:rsid w:val="00C77E8C"/>
    <w:rsid w:val="00C86F18"/>
    <w:rsid w:val="00C938A3"/>
    <w:rsid w:val="00C93C34"/>
    <w:rsid w:val="00C957C2"/>
    <w:rsid w:val="00CA4A7B"/>
    <w:rsid w:val="00CA564B"/>
    <w:rsid w:val="00CC5AD8"/>
    <w:rsid w:val="00CD09F5"/>
    <w:rsid w:val="00CD1E55"/>
    <w:rsid w:val="00CE7EFE"/>
    <w:rsid w:val="00CF5310"/>
    <w:rsid w:val="00D00908"/>
    <w:rsid w:val="00D03513"/>
    <w:rsid w:val="00D036E6"/>
    <w:rsid w:val="00D065F9"/>
    <w:rsid w:val="00D15734"/>
    <w:rsid w:val="00D31C83"/>
    <w:rsid w:val="00D35204"/>
    <w:rsid w:val="00D42141"/>
    <w:rsid w:val="00D50F6F"/>
    <w:rsid w:val="00D51DBA"/>
    <w:rsid w:val="00D52C9B"/>
    <w:rsid w:val="00D65938"/>
    <w:rsid w:val="00D8355E"/>
    <w:rsid w:val="00D878A7"/>
    <w:rsid w:val="00D8792D"/>
    <w:rsid w:val="00DB0677"/>
    <w:rsid w:val="00DB24C2"/>
    <w:rsid w:val="00DB3C66"/>
    <w:rsid w:val="00DB5097"/>
    <w:rsid w:val="00DB5523"/>
    <w:rsid w:val="00DD1141"/>
    <w:rsid w:val="00DD7C44"/>
    <w:rsid w:val="00E01959"/>
    <w:rsid w:val="00E0300B"/>
    <w:rsid w:val="00E03C33"/>
    <w:rsid w:val="00E41D75"/>
    <w:rsid w:val="00E43EB0"/>
    <w:rsid w:val="00E729DA"/>
    <w:rsid w:val="00E800B6"/>
    <w:rsid w:val="00E870A7"/>
    <w:rsid w:val="00EA349B"/>
    <w:rsid w:val="00EA6ABD"/>
    <w:rsid w:val="00EB0CEB"/>
    <w:rsid w:val="00EB2D43"/>
    <w:rsid w:val="00EB3A82"/>
    <w:rsid w:val="00EB7FB7"/>
    <w:rsid w:val="00ED3647"/>
    <w:rsid w:val="00ED47B2"/>
    <w:rsid w:val="00EF7AB8"/>
    <w:rsid w:val="00F026EF"/>
    <w:rsid w:val="00F07C8E"/>
    <w:rsid w:val="00F10071"/>
    <w:rsid w:val="00F23EA1"/>
    <w:rsid w:val="00F24CE4"/>
    <w:rsid w:val="00F25C3E"/>
    <w:rsid w:val="00F42231"/>
    <w:rsid w:val="00F42811"/>
    <w:rsid w:val="00F47F3B"/>
    <w:rsid w:val="00F70DA0"/>
    <w:rsid w:val="00F90BC6"/>
    <w:rsid w:val="00F954C5"/>
    <w:rsid w:val="00F9755E"/>
    <w:rsid w:val="00FA16CB"/>
    <w:rsid w:val="00FB3A38"/>
    <w:rsid w:val="00FB420A"/>
    <w:rsid w:val="00FB7E63"/>
    <w:rsid w:val="00FC0AEC"/>
    <w:rsid w:val="00FD058F"/>
    <w:rsid w:val="00FD237E"/>
    <w:rsid w:val="00FF21B0"/>
    <w:rsid w:val="00FF77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AFFB6A3"/>
  <w15:docId w15:val="{C7E2843B-DEA6-D145-81CC-5C2C11E530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D5457"/>
    <w:rPr>
      <w:color w:val="0000FF"/>
      <w:u w:val="single"/>
    </w:rPr>
  </w:style>
  <w:style w:type="paragraph" w:customStyle="1" w:styleId="Default">
    <w:name w:val="Default"/>
    <w:rsid w:val="008673F8"/>
    <w:pPr>
      <w:autoSpaceDE w:val="0"/>
      <w:autoSpaceDN w:val="0"/>
      <w:adjustRightInd w:val="0"/>
    </w:pPr>
    <w:rPr>
      <w:color w:val="000000"/>
      <w:sz w:val="24"/>
      <w:szCs w:val="24"/>
      <w:lang w:val="ms-MY"/>
    </w:rPr>
  </w:style>
  <w:style w:type="paragraph" w:styleId="ListParagraph">
    <w:name w:val="List Paragraph"/>
    <w:basedOn w:val="Normal"/>
    <w:uiPriority w:val="34"/>
    <w:qFormat/>
    <w:rsid w:val="00D352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59"/>
    <w:rsid w:val="00B82C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32182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32182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CF531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CF5310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CF531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CF5310"/>
    <w:rPr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E7E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E7EF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E7EFE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7E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E7EFE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imagojr.com/journalrank.ph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292BC3-6476-49E4-B540-B9BA46D9C7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911</Words>
  <Characters>519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zizi Al-Hafiz</cp:lastModifiedBy>
  <cp:revision>3</cp:revision>
  <cp:lastPrinted>2021-06-09T04:52:00Z</cp:lastPrinted>
  <dcterms:created xsi:type="dcterms:W3CDTF">2024-04-03T01:57:00Z</dcterms:created>
  <dcterms:modified xsi:type="dcterms:W3CDTF">2024-04-04T00:44:00Z</dcterms:modified>
</cp:coreProperties>
</file>